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CE1E8A" w14:textId="4EC947A0" w:rsidR="00A729B7" w:rsidRPr="004C3AD4" w:rsidRDefault="007365FD" w:rsidP="00691B91">
      <w:pPr>
        <w:sectPr w:rsidR="00A729B7" w:rsidRPr="004C3AD4" w:rsidSect="00222D59">
          <w:headerReference w:type="default" r:id="rId8"/>
          <w:footerReference w:type="default" r:id="rId9"/>
          <w:pgSz w:w="11906" w:h="16838"/>
          <w:pgMar w:top="0" w:right="0" w:bottom="0" w:left="0" w:header="709" w:footer="709" w:gutter="0"/>
          <w:cols w:space="708"/>
          <w:titlePg/>
          <w:docGrid w:linePitch="360"/>
        </w:sectPr>
      </w:pPr>
      <w:r w:rsidRPr="004C3AD4">
        <w:rPr>
          <w:noProof/>
        </w:rPr>
        <mc:AlternateContent>
          <mc:Choice Requires="wps">
            <w:drawing>
              <wp:anchor distT="0" distB="0" distL="114300" distR="114300" simplePos="0" relativeHeight="251661312" behindDoc="0" locked="0" layoutInCell="1" allowOverlap="1" wp14:anchorId="58A5BD8D" wp14:editId="3E7DD1F9">
                <wp:simplePos x="0" y="0"/>
                <wp:positionH relativeFrom="column">
                  <wp:posOffset>695325</wp:posOffset>
                </wp:positionH>
                <wp:positionV relativeFrom="paragraph">
                  <wp:posOffset>8824595</wp:posOffset>
                </wp:positionV>
                <wp:extent cx="3486150" cy="461010"/>
                <wp:effectExtent l="0" t="0" r="0" b="1524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6150" cy="461010"/>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2709E6" w14:textId="4AB0A63C" w:rsidR="003B222E" w:rsidRPr="00F23C16" w:rsidRDefault="003B222E" w:rsidP="00907F16">
                            <w:pPr>
                              <w:rPr>
                                <w:rFonts w:ascii="Barlow Medium" w:hAnsi="Barlow Medium"/>
                                <w:color w:val="FFFFFF" w:themeColor="background1"/>
                                <w:sz w:val="48"/>
                                <w:szCs w:val="48"/>
                                <w:lang w:val="en-GB"/>
                              </w:rPr>
                            </w:pPr>
                            <w:proofErr w:type="spellStart"/>
                            <w:r>
                              <w:rPr>
                                <w:rFonts w:ascii="Barlow Medium" w:eastAsia="SimSun" w:hAnsi="Barlow Medium" w:cs="Leelawadee"/>
                                <w:color w:val="FFFFFF" w:themeColor="background1"/>
                                <w:sz w:val="48"/>
                                <w:szCs w:val="48"/>
                                <w:lang w:val="en-GB"/>
                              </w:rPr>
                              <w:t>Notetagningshjemmeside</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A5BD8D" id="_x0000_t202" coordsize="21600,21600" o:spt="202" path="m,l,21600r21600,l21600,xe">
                <v:stroke joinstyle="miter"/>
                <v:path gradientshapeok="t" o:connecttype="rect"/>
              </v:shapetype>
              <v:shape id="Text Box 6" o:spid="_x0000_s1026" type="#_x0000_t202" style="position:absolute;margin-left:54.75pt;margin-top:694.85pt;width:274.5pt;height:36.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" filled="f" fillcolor="#923743" stroked="f">
                <v:textbox inset="0,0,0,0">
                  <w:txbxContent>
                    <w:p w14:paraId="5A2709E6" w14:textId="4AB0A63C" w:rsidR="003B222E" w:rsidRPr="00F23C16" w:rsidRDefault="003B222E" w:rsidP="00907F16">
                      <w:pPr>
                        <w:rPr>
                          <w:rFonts w:ascii="Barlow Medium" w:hAnsi="Barlow Medium"/>
                          <w:color w:val="FFFFFF" w:themeColor="background1"/>
                          <w:sz w:val="48"/>
                          <w:szCs w:val="48"/>
                          <w:lang w:val="en-GB"/>
                        </w:rPr>
                      </w:pPr>
                      <w:proofErr w:type="spellStart"/>
                      <w:r>
                        <w:rPr>
                          <w:rFonts w:ascii="Barlow Medium" w:eastAsia="SimSun" w:hAnsi="Barlow Medium" w:cs="Leelawadee"/>
                          <w:color w:val="FFFFFF" w:themeColor="background1"/>
                          <w:sz w:val="48"/>
                          <w:szCs w:val="48"/>
                          <w:lang w:val="en-GB"/>
                        </w:rPr>
                        <w:t>Notetagningshjemmeside</w:t>
                      </w:r>
                      <w:proofErr w:type="spellEnd"/>
                    </w:p>
                  </w:txbxContent>
                </v:textbox>
              </v:shape>
            </w:pict>
          </mc:Fallback>
        </mc:AlternateContent>
      </w:r>
      <w:r w:rsidRPr="004C3AD4">
        <w:rPr>
          <w:noProof/>
        </w:rPr>
        <mc:AlternateContent>
          <mc:Choice Requires="wps">
            <w:drawing>
              <wp:anchor distT="0" distB="0" distL="114300" distR="114300" simplePos="0" relativeHeight="251663360" behindDoc="0" locked="0" layoutInCell="1" allowOverlap="1" wp14:anchorId="7D70332B" wp14:editId="4CB07148">
                <wp:simplePos x="0" y="0"/>
                <wp:positionH relativeFrom="column">
                  <wp:posOffset>714375</wp:posOffset>
                </wp:positionH>
                <wp:positionV relativeFrom="paragraph">
                  <wp:posOffset>9277350</wp:posOffset>
                </wp:positionV>
                <wp:extent cx="5538470" cy="1123950"/>
                <wp:effectExtent l="0" t="0" r="508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8470" cy="1123950"/>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35F705" w14:textId="255217D7" w:rsidR="003B222E" w:rsidRPr="007365FD" w:rsidRDefault="003B222E" w:rsidP="00907F16">
                            <w:pPr>
                              <w:spacing w:line="240" w:lineRule="auto"/>
                              <w:rPr>
                                <w:rFonts w:ascii="Barlow Light" w:hAnsi="Barlow Light"/>
                                <w:color w:val="888888"/>
                              </w:rPr>
                            </w:pPr>
                            <w:r w:rsidRPr="007365FD">
                              <w:rPr>
                                <w:rFonts w:ascii="Barlow Light" w:eastAsia="SimSun" w:hAnsi="Barlow Light" w:cs="Leelawadee"/>
                                <w:color w:val="888888"/>
                                <w:sz w:val="34"/>
                                <w:szCs w:val="34"/>
                              </w:rPr>
                              <w:t xml:space="preserve">Projektets </w:t>
                            </w:r>
                            <w:r>
                              <w:rPr>
                                <w:rFonts w:ascii="Barlow Light" w:eastAsia="SimSun" w:hAnsi="Barlow Light" w:cs="Leelawadee"/>
                                <w:color w:val="888888"/>
                                <w:sz w:val="34"/>
                                <w:szCs w:val="34"/>
                              </w:rPr>
                              <w:t>produkt</w:t>
                            </w:r>
                            <w:r w:rsidRPr="007365FD">
                              <w:rPr>
                                <w:rFonts w:ascii="Barlow Light" w:eastAsia="SimSun" w:hAnsi="Barlow Light" w:cs="Leelawadee"/>
                                <w:color w:val="888888"/>
                                <w:sz w:val="34"/>
                                <w:szCs w:val="34"/>
                              </w:rPr>
                              <w:t xml:space="preserve"> er en </w:t>
                            </w:r>
                            <w:r>
                              <w:rPr>
                                <w:rFonts w:ascii="Barlow Light" w:eastAsia="SimSun" w:hAnsi="Barlow Light" w:cs="Leelawadee"/>
                                <w:color w:val="888888"/>
                                <w:sz w:val="34"/>
                                <w:szCs w:val="34"/>
                              </w:rPr>
                              <w:t xml:space="preserve">hjemmeside, hvor man kan tage sine noter til skolearbejde, og så vil hjemmesiden selv sortere noten i det fag, noten er skrevet til, registreret med en </w:t>
                            </w:r>
                            <w:proofErr w:type="spellStart"/>
                            <w:r>
                              <w:rPr>
                                <w:rFonts w:ascii="Barlow Light" w:eastAsia="SimSun" w:hAnsi="Barlow Light" w:cs="Leelawadee"/>
                                <w:color w:val="888888"/>
                                <w:sz w:val="34"/>
                                <w:szCs w:val="34"/>
                              </w:rPr>
                              <w:t>machine</w:t>
                            </w:r>
                            <w:proofErr w:type="spellEnd"/>
                            <w:r>
                              <w:rPr>
                                <w:rFonts w:ascii="Barlow Light" w:eastAsia="SimSun" w:hAnsi="Barlow Light" w:cs="Leelawadee"/>
                                <w:color w:val="888888"/>
                                <w:sz w:val="34"/>
                                <w:szCs w:val="34"/>
                              </w:rPr>
                              <w:t xml:space="preserve"> learning algoritm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70332B" id="Text Box 8" o:spid="_x0000_s1027" type="#_x0000_t202" style="position:absolute;margin-left:56.25pt;margin-top:730.5pt;width:436.1pt;height:8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" filled="f" fillcolor="#923743" stroked="f">
                <v:textbox inset="0,0,0,0">
                  <w:txbxContent>
                    <w:p w14:paraId="5235F705" w14:textId="255217D7" w:rsidR="003B222E" w:rsidRPr="007365FD" w:rsidRDefault="003B222E" w:rsidP="00907F16">
                      <w:pPr>
                        <w:spacing w:line="240" w:lineRule="auto"/>
                        <w:rPr>
                          <w:rFonts w:ascii="Barlow Light" w:hAnsi="Barlow Light"/>
                          <w:color w:val="888888"/>
                        </w:rPr>
                      </w:pPr>
                      <w:r w:rsidRPr="007365FD">
                        <w:rPr>
                          <w:rFonts w:ascii="Barlow Light" w:eastAsia="SimSun" w:hAnsi="Barlow Light" w:cs="Leelawadee"/>
                          <w:color w:val="888888"/>
                          <w:sz w:val="34"/>
                          <w:szCs w:val="34"/>
                        </w:rPr>
                        <w:t xml:space="preserve">Projektets </w:t>
                      </w:r>
                      <w:r>
                        <w:rPr>
                          <w:rFonts w:ascii="Barlow Light" w:eastAsia="SimSun" w:hAnsi="Barlow Light" w:cs="Leelawadee"/>
                          <w:color w:val="888888"/>
                          <w:sz w:val="34"/>
                          <w:szCs w:val="34"/>
                        </w:rPr>
                        <w:t>produkt</w:t>
                      </w:r>
                      <w:r w:rsidRPr="007365FD">
                        <w:rPr>
                          <w:rFonts w:ascii="Barlow Light" w:eastAsia="SimSun" w:hAnsi="Barlow Light" w:cs="Leelawadee"/>
                          <w:color w:val="888888"/>
                          <w:sz w:val="34"/>
                          <w:szCs w:val="34"/>
                        </w:rPr>
                        <w:t xml:space="preserve"> er en </w:t>
                      </w:r>
                      <w:r>
                        <w:rPr>
                          <w:rFonts w:ascii="Barlow Light" w:eastAsia="SimSun" w:hAnsi="Barlow Light" w:cs="Leelawadee"/>
                          <w:color w:val="888888"/>
                          <w:sz w:val="34"/>
                          <w:szCs w:val="34"/>
                        </w:rPr>
                        <w:t xml:space="preserve">hjemmeside, hvor man kan tage sine noter til skolearbejde, og så vil hjemmesiden selv sortere noten i det fag, noten er skrevet til, registreret med en </w:t>
                      </w:r>
                      <w:proofErr w:type="spellStart"/>
                      <w:r>
                        <w:rPr>
                          <w:rFonts w:ascii="Barlow Light" w:eastAsia="SimSun" w:hAnsi="Barlow Light" w:cs="Leelawadee"/>
                          <w:color w:val="888888"/>
                          <w:sz w:val="34"/>
                          <w:szCs w:val="34"/>
                        </w:rPr>
                        <w:t>machine</w:t>
                      </w:r>
                      <w:proofErr w:type="spellEnd"/>
                      <w:r>
                        <w:rPr>
                          <w:rFonts w:ascii="Barlow Light" w:eastAsia="SimSun" w:hAnsi="Barlow Light" w:cs="Leelawadee"/>
                          <w:color w:val="888888"/>
                          <w:sz w:val="34"/>
                          <w:szCs w:val="34"/>
                        </w:rPr>
                        <w:t xml:space="preserve"> learning algoritme.</w:t>
                      </w:r>
                    </w:p>
                  </w:txbxContent>
                </v:textbox>
              </v:shape>
            </w:pict>
          </mc:Fallback>
        </mc:AlternateContent>
      </w:r>
      <w:r w:rsidR="00907F16" w:rsidRPr="004C3AD4">
        <w:rPr>
          <w:noProof/>
        </w:rPr>
        <mc:AlternateContent>
          <mc:Choice Requires="wps">
            <w:drawing>
              <wp:anchor distT="0" distB="0" distL="114300" distR="114300" simplePos="0" relativeHeight="251658240" behindDoc="0" locked="0" layoutInCell="1" allowOverlap="1" wp14:anchorId="5BAF2487" wp14:editId="691948CD">
                <wp:simplePos x="0" y="0"/>
                <wp:positionH relativeFrom="margin">
                  <wp:posOffset>-151678</wp:posOffset>
                </wp:positionH>
                <wp:positionV relativeFrom="paragraph">
                  <wp:posOffset>5867761</wp:posOffset>
                </wp:positionV>
                <wp:extent cx="7377601" cy="4949028"/>
                <wp:effectExtent l="0" t="0" r="0" b="4445"/>
                <wp:wrapNone/>
                <wp:docPr id="21" name="Rectangle 21"/>
                <wp:cNvGraphicFramePr/>
                <a:graphic xmlns:a="http://schemas.openxmlformats.org/drawingml/2006/main">
                  <a:graphicData uri="http://schemas.microsoft.com/office/word/2010/wordprocessingShape">
                    <wps:wsp>
                      <wps:cNvSpPr/>
                      <wps:spPr>
                        <a:xfrm>
                          <a:off x="0" y="0"/>
                          <a:ext cx="7377601" cy="4949028"/>
                        </a:xfrm>
                        <a:custGeom>
                          <a:avLst/>
                          <a:gdLst>
                            <a:gd name="connsiteX0" fmla="*/ 0 w 7004050"/>
                            <a:gd name="connsiteY0" fmla="*/ 0 h 3614420"/>
                            <a:gd name="connsiteX1" fmla="*/ 7004050 w 7004050"/>
                            <a:gd name="connsiteY1" fmla="*/ 0 h 3614420"/>
                            <a:gd name="connsiteX2" fmla="*/ 7004050 w 7004050"/>
                            <a:gd name="connsiteY2" fmla="*/ 3614420 h 3614420"/>
                            <a:gd name="connsiteX3" fmla="*/ 0 w 7004050"/>
                            <a:gd name="connsiteY3" fmla="*/ 3614420 h 3614420"/>
                            <a:gd name="connsiteX4" fmla="*/ 0 w 7004050"/>
                            <a:gd name="connsiteY4" fmla="*/ 0 h 3614420"/>
                            <a:gd name="connsiteX0" fmla="*/ 0 w 7004050"/>
                            <a:gd name="connsiteY0" fmla="*/ 0 h 3614420"/>
                            <a:gd name="connsiteX1" fmla="*/ 2630457 w 7004050"/>
                            <a:gd name="connsiteY1" fmla="*/ 336430 h 3614420"/>
                            <a:gd name="connsiteX2" fmla="*/ 7004050 w 7004050"/>
                            <a:gd name="connsiteY2" fmla="*/ 3614420 h 3614420"/>
                            <a:gd name="connsiteX3" fmla="*/ 0 w 7004050"/>
                            <a:gd name="connsiteY3" fmla="*/ 3614420 h 3614420"/>
                            <a:gd name="connsiteX4" fmla="*/ 0 w 7004050"/>
                            <a:gd name="connsiteY4" fmla="*/ 0 h 3614420"/>
                            <a:gd name="connsiteX0" fmla="*/ 0 w 7004050"/>
                            <a:gd name="connsiteY0" fmla="*/ 0 h 3614420"/>
                            <a:gd name="connsiteX1" fmla="*/ 2802985 w 7004050"/>
                            <a:gd name="connsiteY1" fmla="*/ 8626 h 3614420"/>
                            <a:gd name="connsiteX2" fmla="*/ 7004050 w 7004050"/>
                            <a:gd name="connsiteY2" fmla="*/ 3614420 h 3614420"/>
                            <a:gd name="connsiteX3" fmla="*/ 0 w 7004050"/>
                            <a:gd name="connsiteY3" fmla="*/ 3614420 h 3614420"/>
                            <a:gd name="connsiteX4" fmla="*/ 0 w 7004050"/>
                            <a:gd name="connsiteY4" fmla="*/ 0 h 3614420"/>
                            <a:gd name="connsiteX0" fmla="*/ 0 w 7004050"/>
                            <a:gd name="connsiteY0" fmla="*/ 0 h 3614420"/>
                            <a:gd name="connsiteX1" fmla="*/ 2762251 w 7004050"/>
                            <a:gd name="connsiteY1" fmla="*/ 0 h 3614420"/>
                            <a:gd name="connsiteX2" fmla="*/ 7004050 w 7004050"/>
                            <a:gd name="connsiteY2" fmla="*/ 3614420 h 3614420"/>
                            <a:gd name="connsiteX3" fmla="*/ 0 w 7004050"/>
                            <a:gd name="connsiteY3" fmla="*/ 3614420 h 3614420"/>
                            <a:gd name="connsiteX4" fmla="*/ 0 w 7004050"/>
                            <a:gd name="connsiteY4" fmla="*/ 0 h 3614420"/>
                            <a:gd name="connsiteX0" fmla="*/ 0 w 7013575"/>
                            <a:gd name="connsiteY0" fmla="*/ 0 h 3647758"/>
                            <a:gd name="connsiteX1" fmla="*/ 2762251 w 7013575"/>
                            <a:gd name="connsiteY1" fmla="*/ 0 h 3647758"/>
                            <a:gd name="connsiteX2" fmla="*/ 7013575 w 7013575"/>
                            <a:gd name="connsiteY2" fmla="*/ 3647758 h 3647758"/>
                            <a:gd name="connsiteX3" fmla="*/ 0 w 7013575"/>
                            <a:gd name="connsiteY3" fmla="*/ 3614420 h 3647758"/>
                            <a:gd name="connsiteX4" fmla="*/ 0 w 7013575"/>
                            <a:gd name="connsiteY4" fmla="*/ 0 h 3647758"/>
                            <a:gd name="connsiteX0" fmla="*/ 0 w 7013575"/>
                            <a:gd name="connsiteY0" fmla="*/ 2476716 h 3647758"/>
                            <a:gd name="connsiteX1" fmla="*/ 2762251 w 7013575"/>
                            <a:gd name="connsiteY1" fmla="*/ 0 h 3647758"/>
                            <a:gd name="connsiteX2" fmla="*/ 7013575 w 7013575"/>
                            <a:gd name="connsiteY2" fmla="*/ 3647758 h 3647758"/>
                            <a:gd name="connsiteX3" fmla="*/ 0 w 7013575"/>
                            <a:gd name="connsiteY3" fmla="*/ 3614420 h 3647758"/>
                            <a:gd name="connsiteX4" fmla="*/ 0 w 7013575"/>
                            <a:gd name="connsiteY4" fmla="*/ 2476716 h 3647758"/>
                            <a:gd name="connsiteX0" fmla="*/ 0 w 7013575"/>
                            <a:gd name="connsiteY0" fmla="*/ 2495768 h 3666810"/>
                            <a:gd name="connsiteX1" fmla="*/ 2724151 w 7013575"/>
                            <a:gd name="connsiteY1" fmla="*/ 0 h 3666810"/>
                            <a:gd name="connsiteX2" fmla="*/ 7013575 w 7013575"/>
                            <a:gd name="connsiteY2" fmla="*/ 3666810 h 3666810"/>
                            <a:gd name="connsiteX3" fmla="*/ 0 w 7013575"/>
                            <a:gd name="connsiteY3" fmla="*/ 3633472 h 3666810"/>
                            <a:gd name="connsiteX4" fmla="*/ 0 w 7013575"/>
                            <a:gd name="connsiteY4" fmla="*/ 2495768 h 3666810"/>
                            <a:gd name="connsiteX0" fmla="*/ 0 w 7013575"/>
                            <a:gd name="connsiteY0" fmla="*/ 1824444 h 2995486"/>
                            <a:gd name="connsiteX1" fmla="*/ 3533940 w 7013575"/>
                            <a:gd name="connsiteY1" fmla="*/ 0 h 2995486"/>
                            <a:gd name="connsiteX2" fmla="*/ 7013575 w 7013575"/>
                            <a:gd name="connsiteY2" fmla="*/ 2995486 h 2995486"/>
                            <a:gd name="connsiteX3" fmla="*/ 0 w 7013575"/>
                            <a:gd name="connsiteY3" fmla="*/ 2962148 h 2995486"/>
                            <a:gd name="connsiteX4" fmla="*/ 0 w 7013575"/>
                            <a:gd name="connsiteY4" fmla="*/ 1824444 h 2995486"/>
                            <a:gd name="connsiteX0" fmla="*/ 0 w 7013575"/>
                            <a:gd name="connsiteY0" fmla="*/ 1899987 h 3071029"/>
                            <a:gd name="connsiteX1" fmla="*/ 3573697 w 7013575"/>
                            <a:gd name="connsiteY1" fmla="*/ 0 h 3071029"/>
                            <a:gd name="connsiteX2" fmla="*/ 7013575 w 7013575"/>
                            <a:gd name="connsiteY2" fmla="*/ 3071029 h 3071029"/>
                            <a:gd name="connsiteX3" fmla="*/ 0 w 7013575"/>
                            <a:gd name="connsiteY3" fmla="*/ 3037691 h 3071029"/>
                            <a:gd name="connsiteX4" fmla="*/ 0 w 7013575"/>
                            <a:gd name="connsiteY4" fmla="*/ 1899987 h 3071029"/>
                            <a:gd name="connsiteX0" fmla="*/ 0 w 7013575"/>
                            <a:gd name="connsiteY0" fmla="*/ 3580785 h 4751827"/>
                            <a:gd name="connsiteX1" fmla="*/ 3152123 w 7013575"/>
                            <a:gd name="connsiteY1" fmla="*/ 0 h 4751827"/>
                            <a:gd name="connsiteX2" fmla="*/ 7013575 w 7013575"/>
                            <a:gd name="connsiteY2" fmla="*/ 4751827 h 4751827"/>
                            <a:gd name="connsiteX3" fmla="*/ 0 w 7013575"/>
                            <a:gd name="connsiteY3" fmla="*/ 4718489 h 4751827"/>
                            <a:gd name="connsiteX4" fmla="*/ 0 w 7013575"/>
                            <a:gd name="connsiteY4" fmla="*/ 3580785 h 4751827"/>
                            <a:gd name="connsiteX0" fmla="*/ 0 w 7013575"/>
                            <a:gd name="connsiteY0" fmla="*/ 3668275 h 4839317"/>
                            <a:gd name="connsiteX1" fmla="*/ 3780276 w 7013575"/>
                            <a:gd name="connsiteY1" fmla="*/ 0 h 4839317"/>
                            <a:gd name="connsiteX2" fmla="*/ 7013575 w 7013575"/>
                            <a:gd name="connsiteY2" fmla="*/ 4839317 h 4839317"/>
                            <a:gd name="connsiteX3" fmla="*/ 0 w 7013575"/>
                            <a:gd name="connsiteY3" fmla="*/ 4805979 h 4839317"/>
                            <a:gd name="connsiteX4" fmla="*/ 0 w 7013575"/>
                            <a:gd name="connsiteY4" fmla="*/ 3668275 h 4839317"/>
                            <a:gd name="connsiteX0" fmla="*/ 0 w 7013575"/>
                            <a:gd name="connsiteY0" fmla="*/ 3668275 h 4839317"/>
                            <a:gd name="connsiteX1" fmla="*/ 3754274 w 7013575"/>
                            <a:gd name="connsiteY1" fmla="*/ 0 h 4839317"/>
                            <a:gd name="connsiteX2" fmla="*/ 7013575 w 7013575"/>
                            <a:gd name="connsiteY2" fmla="*/ 4839317 h 4839317"/>
                            <a:gd name="connsiteX3" fmla="*/ 0 w 7013575"/>
                            <a:gd name="connsiteY3" fmla="*/ 4805979 h 4839317"/>
                            <a:gd name="connsiteX4" fmla="*/ 0 w 7013575"/>
                            <a:gd name="connsiteY4" fmla="*/ 3668275 h 4839317"/>
                            <a:gd name="connsiteX0" fmla="*/ 0 w 7013575"/>
                            <a:gd name="connsiteY0" fmla="*/ 3668275 h 4839317"/>
                            <a:gd name="connsiteX1" fmla="*/ 3750154 w 7013575"/>
                            <a:gd name="connsiteY1" fmla="*/ 0 h 4839317"/>
                            <a:gd name="connsiteX2" fmla="*/ 7013575 w 7013575"/>
                            <a:gd name="connsiteY2" fmla="*/ 4839317 h 4839317"/>
                            <a:gd name="connsiteX3" fmla="*/ 0 w 7013575"/>
                            <a:gd name="connsiteY3" fmla="*/ 4805979 h 4839317"/>
                            <a:gd name="connsiteX4" fmla="*/ 0 w 7013575"/>
                            <a:gd name="connsiteY4" fmla="*/ 3668275 h 4839317"/>
                            <a:gd name="connsiteX0" fmla="*/ 0 w 7013575"/>
                            <a:gd name="connsiteY0" fmla="*/ 3668275 h 4839317"/>
                            <a:gd name="connsiteX1" fmla="*/ 3741913 w 7013575"/>
                            <a:gd name="connsiteY1" fmla="*/ 0 h 4839317"/>
                            <a:gd name="connsiteX2" fmla="*/ 7013575 w 7013575"/>
                            <a:gd name="connsiteY2" fmla="*/ 4839317 h 4839317"/>
                            <a:gd name="connsiteX3" fmla="*/ 0 w 7013575"/>
                            <a:gd name="connsiteY3" fmla="*/ 4805979 h 4839317"/>
                            <a:gd name="connsiteX4" fmla="*/ 0 w 7013575"/>
                            <a:gd name="connsiteY4" fmla="*/ 3668275 h 483931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013575" h="4839317">
                              <a:moveTo>
                                <a:pt x="0" y="3668275"/>
                              </a:moveTo>
                              <a:lnTo>
                                <a:pt x="3741913" y="0"/>
                              </a:lnTo>
                              <a:lnTo>
                                <a:pt x="7013575" y="4839317"/>
                              </a:lnTo>
                              <a:lnTo>
                                <a:pt x="0" y="4805979"/>
                              </a:lnTo>
                              <a:lnTo>
                                <a:pt x="0" y="3668275"/>
                              </a:lnTo>
                              <a:close/>
                            </a:path>
                          </a:pathLst>
                        </a:cu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A984F4" w14:textId="77777777" w:rsidR="003B222E" w:rsidRDefault="003B222E" w:rsidP="00907F1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F2487" id="Rectangle 21" o:spid="_x0000_s1028" style="position:absolute;margin-left:-11.95pt;margin-top:462.05pt;width:580.9pt;height:389.7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13575,483931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" adj="-11796480,,5400" path="m,3668275l3741913,,7013575,4839317,,4805979,,3668275xe" fillcolor="#404040 [2429]" stroked="f" strokeweight="1pt">
                <v:stroke joinstyle="miter"/>
                <v:formulas/>
                <v:path arrowok="t" o:connecttype="custom" o:connectlocs="0,3751438;3936130,0;7377601,4949028;0,4914934;0,3751438" o:connectangles="0,0,0,0,0" textboxrect="0,0,7013575,4839317"/>
                <v:textbox>
                  <w:txbxContent>
                    <w:p w14:paraId="2BA984F4" w14:textId="77777777" w:rsidR="003B222E" w:rsidRDefault="003B222E" w:rsidP="00907F16">
                      <w:pPr>
                        <w:jc w:val="center"/>
                      </w:pPr>
                    </w:p>
                  </w:txbxContent>
                </v:textbox>
                <w10:wrap anchorx="margin"/>
              </v:shape>
            </w:pict>
          </mc:Fallback>
        </mc:AlternateContent>
      </w:r>
      <w:r w:rsidR="00907F16" w:rsidRPr="004C3AD4">
        <w:rPr>
          <w:noProof/>
        </w:rPr>
        <mc:AlternateContent>
          <mc:Choice Requires="wps">
            <w:drawing>
              <wp:anchor distT="0" distB="0" distL="114300" distR="114300" simplePos="0" relativeHeight="251657216" behindDoc="0" locked="0" layoutInCell="1" allowOverlap="1" wp14:anchorId="0A0AC0AF" wp14:editId="598EB5BE">
                <wp:simplePos x="0" y="0"/>
                <wp:positionH relativeFrom="column">
                  <wp:posOffset>3470799</wp:posOffset>
                </wp:positionH>
                <wp:positionV relativeFrom="paragraph">
                  <wp:posOffset>484505</wp:posOffset>
                </wp:positionV>
                <wp:extent cx="4100830" cy="10262870"/>
                <wp:effectExtent l="0" t="0" r="0" b="5080"/>
                <wp:wrapNone/>
                <wp:docPr id="20" name="Rectangle 20"/>
                <wp:cNvGraphicFramePr/>
                <a:graphic xmlns:a="http://schemas.openxmlformats.org/drawingml/2006/main">
                  <a:graphicData uri="http://schemas.microsoft.com/office/word/2010/wordprocessingShape">
                    <wps:wsp>
                      <wps:cNvSpPr/>
                      <wps:spPr>
                        <a:xfrm>
                          <a:off x="0" y="0"/>
                          <a:ext cx="4100830" cy="10262870"/>
                        </a:xfrm>
                        <a:custGeom>
                          <a:avLst/>
                          <a:gdLst>
                            <a:gd name="connsiteX0" fmla="*/ 0 w 5322570"/>
                            <a:gd name="connsiteY0" fmla="*/ 0 h 10208260"/>
                            <a:gd name="connsiteX1" fmla="*/ 5322570 w 5322570"/>
                            <a:gd name="connsiteY1" fmla="*/ 0 h 10208260"/>
                            <a:gd name="connsiteX2" fmla="*/ 5322570 w 5322570"/>
                            <a:gd name="connsiteY2" fmla="*/ 10208260 h 10208260"/>
                            <a:gd name="connsiteX3" fmla="*/ 0 w 5322570"/>
                            <a:gd name="connsiteY3" fmla="*/ 10208260 h 10208260"/>
                            <a:gd name="connsiteX4" fmla="*/ 0 w 5322570"/>
                            <a:gd name="connsiteY4" fmla="*/ 0 h 10208260"/>
                            <a:gd name="connsiteX0" fmla="*/ 504967 w 5322570"/>
                            <a:gd name="connsiteY0" fmla="*/ 6550925 h 10208260"/>
                            <a:gd name="connsiteX1" fmla="*/ 5322570 w 5322570"/>
                            <a:gd name="connsiteY1" fmla="*/ 0 h 10208260"/>
                            <a:gd name="connsiteX2" fmla="*/ 5322570 w 5322570"/>
                            <a:gd name="connsiteY2" fmla="*/ 10208260 h 10208260"/>
                            <a:gd name="connsiteX3" fmla="*/ 0 w 5322570"/>
                            <a:gd name="connsiteY3" fmla="*/ 10208260 h 10208260"/>
                            <a:gd name="connsiteX4" fmla="*/ 504967 w 5322570"/>
                            <a:gd name="connsiteY4" fmla="*/ 6550925 h 10208260"/>
                            <a:gd name="connsiteX0" fmla="*/ 0 w 4817603"/>
                            <a:gd name="connsiteY0" fmla="*/ 6550925 h 10262851"/>
                            <a:gd name="connsiteX1" fmla="*/ 4817603 w 4817603"/>
                            <a:gd name="connsiteY1" fmla="*/ 0 h 10262851"/>
                            <a:gd name="connsiteX2" fmla="*/ 4817603 w 4817603"/>
                            <a:gd name="connsiteY2" fmla="*/ 10208260 h 10262851"/>
                            <a:gd name="connsiteX3" fmla="*/ 4326341 w 4817603"/>
                            <a:gd name="connsiteY3" fmla="*/ 10262851 h 10262851"/>
                            <a:gd name="connsiteX4" fmla="*/ 0 w 4817603"/>
                            <a:gd name="connsiteY4" fmla="*/ 6550925 h 10262851"/>
                            <a:gd name="connsiteX0" fmla="*/ 0 w 4007895"/>
                            <a:gd name="connsiteY0" fmla="*/ 7227199 h 10262851"/>
                            <a:gd name="connsiteX1" fmla="*/ 4007895 w 4007895"/>
                            <a:gd name="connsiteY1" fmla="*/ 0 h 10262851"/>
                            <a:gd name="connsiteX2" fmla="*/ 4007895 w 4007895"/>
                            <a:gd name="connsiteY2" fmla="*/ 10208260 h 10262851"/>
                            <a:gd name="connsiteX3" fmla="*/ 3516633 w 4007895"/>
                            <a:gd name="connsiteY3" fmla="*/ 10262851 h 10262851"/>
                            <a:gd name="connsiteX4" fmla="*/ 0 w 4007895"/>
                            <a:gd name="connsiteY4" fmla="*/ 7227199 h 10262851"/>
                            <a:gd name="connsiteX0" fmla="*/ 0 w 5060626"/>
                            <a:gd name="connsiteY0" fmla="*/ 6376596 h 10262851"/>
                            <a:gd name="connsiteX1" fmla="*/ 5060626 w 5060626"/>
                            <a:gd name="connsiteY1" fmla="*/ 0 h 10262851"/>
                            <a:gd name="connsiteX2" fmla="*/ 5060626 w 5060626"/>
                            <a:gd name="connsiteY2" fmla="*/ 10208260 h 10262851"/>
                            <a:gd name="connsiteX3" fmla="*/ 4569364 w 5060626"/>
                            <a:gd name="connsiteY3" fmla="*/ 10262851 h 10262851"/>
                            <a:gd name="connsiteX4" fmla="*/ 0 w 5060626"/>
                            <a:gd name="connsiteY4" fmla="*/ 6376596 h 10262851"/>
                            <a:gd name="connsiteX0" fmla="*/ 0 w 4380015"/>
                            <a:gd name="connsiteY0" fmla="*/ 5462198 h 10262851"/>
                            <a:gd name="connsiteX1" fmla="*/ 4380015 w 4380015"/>
                            <a:gd name="connsiteY1" fmla="*/ 0 h 10262851"/>
                            <a:gd name="connsiteX2" fmla="*/ 4380015 w 4380015"/>
                            <a:gd name="connsiteY2" fmla="*/ 10208260 h 10262851"/>
                            <a:gd name="connsiteX3" fmla="*/ 3888753 w 4380015"/>
                            <a:gd name="connsiteY3" fmla="*/ 10262851 h 10262851"/>
                            <a:gd name="connsiteX4" fmla="*/ 0 w 4380015"/>
                            <a:gd name="connsiteY4" fmla="*/ 5462198 h 10262851"/>
                            <a:gd name="connsiteX0" fmla="*/ 0 w 4101652"/>
                            <a:gd name="connsiteY0" fmla="*/ 5835908 h 10262851"/>
                            <a:gd name="connsiteX1" fmla="*/ 4101652 w 4101652"/>
                            <a:gd name="connsiteY1" fmla="*/ 0 h 10262851"/>
                            <a:gd name="connsiteX2" fmla="*/ 4101652 w 4101652"/>
                            <a:gd name="connsiteY2" fmla="*/ 10208260 h 10262851"/>
                            <a:gd name="connsiteX3" fmla="*/ 3610390 w 4101652"/>
                            <a:gd name="connsiteY3" fmla="*/ 10262851 h 10262851"/>
                            <a:gd name="connsiteX4" fmla="*/ 0 w 4101652"/>
                            <a:gd name="connsiteY4" fmla="*/ 5835908 h 1026285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101652" h="10262851">
                              <a:moveTo>
                                <a:pt x="0" y="5835908"/>
                              </a:moveTo>
                              <a:lnTo>
                                <a:pt x="4101652" y="0"/>
                              </a:lnTo>
                              <a:lnTo>
                                <a:pt x="4101652" y="10208260"/>
                              </a:lnTo>
                              <a:lnTo>
                                <a:pt x="3610390" y="10262851"/>
                              </a:lnTo>
                              <a:lnTo>
                                <a:pt x="0" y="5835908"/>
                              </a:lnTo>
                              <a:close/>
                            </a:path>
                          </a:pathLst>
                        </a:cu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17E0AC" id="Rectangle 20" o:spid="_x0000_s1026" style="position:absolute;margin-left:273.3pt;margin-top:38.15pt;width:322.9pt;height:808.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101652,10262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" path="m,5835908l4101652,r,10208260l3610390,10262851,,5835908xe" fillcolor="#272727 [2749]" stroked="f" strokeweight="1pt">
                <v:stroke joinstyle="miter"/>
                <v:path arrowok="t" o:connecttype="custom" o:connectlocs="0,5835919;4100830,0;4100830,10208279;3609666,10262870;0,5835919" o:connectangles="0,0,0,0,0"/>
              </v:shape>
            </w:pict>
          </mc:Fallback>
        </mc:AlternateContent>
      </w:r>
      <w:r w:rsidR="00907F16" w:rsidRPr="004C3AD4">
        <w:rPr>
          <w:noProof/>
        </w:rPr>
        <mc:AlternateContent>
          <mc:Choice Requires="wps">
            <w:drawing>
              <wp:anchor distT="0" distB="0" distL="114300" distR="114300" simplePos="0" relativeHeight="251659264" behindDoc="0" locked="0" layoutInCell="1" allowOverlap="1" wp14:anchorId="52DF0E64" wp14:editId="52380066">
                <wp:simplePos x="0" y="0"/>
                <wp:positionH relativeFrom="column">
                  <wp:posOffset>3709035</wp:posOffset>
                </wp:positionH>
                <wp:positionV relativeFrom="paragraph">
                  <wp:posOffset>4890135</wp:posOffset>
                </wp:positionV>
                <wp:extent cx="4412615" cy="832485"/>
                <wp:effectExtent l="0" t="0" r="6985" b="571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2615" cy="832485"/>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506967" w14:textId="77777777" w:rsidR="003B222E" w:rsidRPr="00907F16" w:rsidRDefault="003B222E" w:rsidP="00907F16">
                            <w:pPr>
                              <w:spacing w:line="16" w:lineRule="atLeast"/>
                              <w:jc w:val="center"/>
                              <w:rPr>
                                <w:rFonts w:ascii="Barlow Medium" w:hAnsi="Barlow Medium"/>
                                <w:color w:val="FFFFFF" w:themeColor="background1"/>
                                <w:sz w:val="88"/>
                                <w:szCs w:val="14"/>
                              </w:rPr>
                            </w:pPr>
                            <w:proofErr w:type="spellStart"/>
                            <w:r>
                              <w:rPr>
                                <w:rFonts w:ascii="Barlow Medium" w:eastAsia="SimSun" w:hAnsi="Barlow Medium" w:cs="Leelawadee"/>
                                <w:color w:val="FFFFFF" w:themeColor="background1"/>
                                <w:sz w:val="88"/>
                                <w:szCs w:val="14"/>
                              </w:rPr>
                              <w:t>NoteSort</w:t>
                            </w:r>
                            <w:proofErr w:type="spellEnd"/>
                          </w:p>
                          <w:p w14:paraId="5CE87214" w14:textId="77777777" w:rsidR="003B222E" w:rsidRPr="00907F16" w:rsidRDefault="003B222E" w:rsidP="00907F16">
                            <w:pPr>
                              <w:spacing w:line="16" w:lineRule="atLeast"/>
                              <w:jc w:val="center"/>
                              <w:rPr>
                                <w:rFonts w:ascii="Barlow Medium" w:hAnsi="Barlow Medium"/>
                                <w:color w:val="FFFFFF" w:themeColor="background1"/>
                                <w:sz w:val="110"/>
                                <w:szCs w:val="4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DF0E64" id="Text Box 4" o:spid="_x0000_s1029" type="#_x0000_t202" style="position:absolute;margin-left:292.05pt;margin-top:385.05pt;width:347.45pt;height:65.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" filled="f" fillcolor="#923743" stroked="f">
                <v:textbox inset="0,0,0,0">
                  <w:txbxContent>
                    <w:p w14:paraId="39506967" w14:textId="77777777" w:rsidR="003B222E" w:rsidRPr="00907F16" w:rsidRDefault="003B222E" w:rsidP="00907F16">
                      <w:pPr>
                        <w:spacing w:line="16" w:lineRule="atLeast"/>
                        <w:jc w:val="center"/>
                        <w:rPr>
                          <w:rFonts w:ascii="Barlow Medium" w:hAnsi="Barlow Medium"/>
                          <w:color w:val="FFFFFF" w:themeColor="background1"/>
                          <w:sz w:val="88"/>
                          <w:szCs w:val="14"/>
                        </w:rPr>
                      </w:pPr>
                      <w:proofErr w:type="spellStart"/>
                      <w:r>
                        <w:rPr>
                          <w:rFonts w:ascii="Barlow Medium" w:eastAsia="SimSun" w:hAnsi="Barlow Medium" w:cs="Leelawadee"/>
                          <w:color w:val="FFFFFF" w:themeColor="background1"/>
                          <w:sz w:val="88"/>
                          <w:szCs w:val="14"/>
                        </w:rPr>
                        <w:t>NoteSort</w:t>
                      </w:r>
                      <w:proofErr w:type="spellEnd"/>
                    </w:p>
                    <w:p w14:paraId="5CE87214" w14:textId="77777777" w:rsidR="003B222E" w:rsidRPr="00907F16" w:rsidRDefault="003B222E" w:rsidP="00907F16">
                      <w:pPr>
                        <w:spacing w:line="16" w:lineRule="atLeast"/>
                        <w:jc w:val="center"/>
                        <w:rPr>
                          <w:rFonts w:ascii="Barlow Medium" w:hAnsi="Barlow Medium"/>
                          <w:color w:val="FFFFFF" w:themeColor="background1"/>
                          <w:sz w:val="110"/>
                          <w:szCs w:val="48"/>
                        </w:rPr>
                      </w:pPr>
                    </w:p>
                  </w:txbxContent>
                </v:textbox>
              </v:shape>
            </w:pict>
          </mc:Fallback>
        </mc:AlternateContent>
      </w:r>
      <w:r w:rsidR="00907F16" w:rsidRPr="004C3AD4">
        <w:rPr>
          <w:noProof/>
        </w:rPr>
        <mc:AlternateContent>
          <mc:Choice Requires="wps">
            <w:drawing>
              <wp:anchor distT="0" distB="0" distL="114300" distR="114300" simplePos="0" relativeHeight="251664384" behindDoc="0" locked="0" layoutInCell="1" allowOverlap="1" wp14:anchorId="49741C60" wp14:editId="0671681E">
                <wp:simplePos x="0" y="0"/>
                <wp:positionH relativeFrom="column">
                  <wp:posOffset>4502785</wp:posOffset>
                </wp:positionH>
                <wp:positionV relativeFrom="paragraph">
                  <wp:posOffset>4514215</wp:posOffset>
                </wp:positionV>
                <wp:extent cx="2867025" cy="424180"/>
                <wp:effectExtent l="0" t="0" r="9525" b="1397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7025" cy="424180"/>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FEF11E" w14:textId="77777777" w:rsidR="003B222E" w:rsidRPr="00907F16" w:rsidRDefault="003B222E" w:rsidP="00907F16">
                            <w:pPr>
                              <w:spacing w:line="240" w:lineRule="auto"/>
                              <w:jc w:val="center"/>
                              <w:rPr>
                                <w:rFonts w:ascii="Barlow Light" w:hAnsi="Barlow Light"/>
                                <w:color w:val="FFFFFF" w:themeColor="background1"/>
                                <w:sz w:val="50"/>
                                <w:szCs w:val="40"/>
                              </w:rPr>
                            </w:pPr>
                            <w:r>
                              <w:rPr>
                                <w:rFonts w:ascii="Barlow Light" w:eastAsia="SimSun" w:hAnsi="Barlow Light" w:cs="Leelawadee"/>
                                <w:color w:val="FFFFFF" w:themeColor="background1"/>
                                <w:sz w:val="50"/>
                                <w:szCs w:val="40"/>
                              </w:rPr>
                              <w:t>Synopsis</w:t>
                            </w:r>
                          </w:p>
                          <w:p w14:paraId="5D74ED3B" w14:textId="77777777" w:rsidR="003B222E" w:rsidRPr="00374CE8" w:rsidRDefault="003B222E" w:rsidP="00907F16">
                            <w:pPr>
                              <w:spacing w:line="240" w:lineRule="auto"/>
                              <w:jc w:val="center"/>
                              <w:rPr>
                                <w:rFonts w:ascii="Barlow Light" w:hAnsi="Barlow Light"/>
                                <w:color w:val="FFFFFF" w:themeColor="background1"/>
                                <w:sz w:val="60"/>
                                <w:szCs w:val="6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741C60" id="Text Box 9" o:spid="_x0000_s1030" type="#_x0000_t202" style="position:absolute;margin-left:354.55pt;margin-top:355.45pt;width:225.75pt;height:33.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" filled="f" fillcolor="#923743" stroked="f">
                <v:textbox inset="0,0,0,0">
                  <w:txbxContent>
                    <w:p w14:paraId="66FEF11E" w14:textId="77777777" w:rsidR="003B222E" w:rsidRPr="00907F16" w:rsidRDefault="003B222E" w:rsidP="00907F16">
                      <w:pPr>
                        <w:spacing w:line="240" w:lineRule="auto"/>
                        <w:jc w:val="center"/>
                        <w:rPr>
                          <w:rFonts w:ascii="Barlow Light" w:hAnsi="Barlow Light"/>
                          <w:color w:val="FFFFFF" w:themeColor="background1"/>
                          <w:sz w:val="50"/>
                          <w:szCs w:val="40"/>
                        </w:rPr>
                      </w:pPr>
                      <w:r>
                        <w:rPr>
                          <w:rFonts w:ascii="Barlow Light" w:eastAsia="SimSun" w:hAnsi="Barlow Light" w:cs="Leelawadee"/>
                          <w:color w:val="FFFFFF" w:themeColor="background1"/>
                          <w:sz w:val="50"/>
                          <w:szCs w:val="40"/>
                        </w:rPr>
                        <w:t>Synopsis</w:t>
                      </w:r>
                    </w:p>
                    <w:p w14:paraId="5D74ED3B" w14:textId="77777777" w:rsidR="003B222E" w:rsidRPr="00374CE8" w:rsidRDefault="003B222E" w:rsidP="00907F16">
                      <w:pPr>
                        <w:spacing w:line="240" w:lineRule="auto"/>
                        <w:jc w:val="center"/>
                        <w:rPr>
                          <w:rFonts w:ascii="Barlow Light" w:hAnsi="Barlow Light"/>
                          <w:color w:val="FFFFFF" w:themeColor="background1"/>
                          <w:sz w:val="60"/>
                          <w:szCs w:val="60"/>
                        </w:rPr>
                      </w:pPr>
                    </w:p>
                  </w:txbxContent>
                </v:textbox>
              </v:shape>
            </w:pict>
          </mc:Fallback>
        </mc:AlternateContent>
      </w:r>
      <w:r w:rsidR="00907F16" w:rsidRPr="004C3AD4">
        <w:rPr>
          <w:noProof/>
        </w:rPr>
        <mc:AlternateContent>
          <mc:Choice Requires="wps">
            <w:drawing>
              <wp:anchor distT="0" distB="0" distL="114300" distR="114300" simplePos="0" relativeHeight="251665408" behindDoc="0" locked="0" layoutInCell="1" allowOverlap="1" wp14:anchorId="47B40730" wp14:editId="0C33936A">
                <wp:simplePos x="0" y="0"/>
                <wp:positionH relativeFrom="column">
                  <wp:posOffset>3661162</wp:posOffset>
                </wp:positionH>
                <wp:positionV relativeFrom="paragraph">
                  <wp:posOffset>5698490</wp:posOffset>
                </wp:positionV>
                <wp:extent cx="4412615" cy="654685"/>
                <wp:effectExtent l="0" t="0" r="6985" b="1206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2615" cy="654685"/>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BDD456" w14:textId="77777777" w:rsidR="003B222E" w:rsidRPr="00374CE8" w:rsidRDefault="003B222E" w:rsidP="00907F16">
                            <w:pPr>
                              <w:spacing w:line="16" w:lineRule="atLeast"/>
                              <w:jc w:val="center"/>
                              <w:rPr>
                                <w:rFonts w:ascii="Barlow Light" w:hAnsi="Barlow Light"/>
                                <w:color w:val="FFFFFF" w:themeColor="background1"/>
                                <w:sz w:val="86"/>
                                <w:szCs w:val="86"/>
                              </w:rPr>
                            </w:pPr>
                            <w:r>
                              <w:rPr>
                                <w:rFonts w:ascii="Barlow Light" w:eastAsia="SimSun" w:hAnsi="Barlow Light" w:cs="Leelawadee"/>
                                <w:color w:val="FFFFFF" w:themeColor="background1"/>
                                <w:sz w:val="70"/>
                                <w:szCs w:val="32"/>
                              </w:rPr>
                              <w:t>Programmer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B40730" id="Text Box 10" o:spid="_x0000_s1031" type="#_x0000_t202" style="position:absolute;margin-left:288.3pt;margin-top:448.7pt;width:347.45pt;height:51.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" filled="f" fillcolor="#923743" stroked="f">
                <v:textbox inset="0,0,0,0">
                  <w:txbxContent>
                    <w:p w14:paraId="30BDD456" w14:textId="77777777" w:rsidR="003B222E" w:rsidRPr="00374CE8" w:rsidRDefault="003B222E" w:rsidP="00907F16">
                      <w:pPr>
                        <w:spacing w:line="16" w:lineRule="atLeast"/>
                        <w:jc w:val="center"/>
                        <w:rPr>
                          <w:rFonts w:ascii="Barlow Light" w:hAnsi="Barlow Light"/>
                          <w:color w:val="FFFFFF" w:themeColor="background1"/>
                          <w:sz w:val="86"/>
                          <w:szCs w:val="86"/>
                        </w:rPr>
                      </w:pPr>
                      <w:r>
                        <w:rPr>
                          <w:rFonts w:ascii="Barlow Light" w:eastAsia="SimSun" w:hAnsi="Barlow Light" w:cs="Leelawadee"/>
                          <w:color w:val="FFFFFF" w:themeColor="background1"/>
                          <w:sz w:val="70"/>
                          <w:szCs w:val="32"/>
                        </w:rPr>
                        <w:t>Programmering</w:t>
                      </w:r>
                    </w:p>
                  </w:txbxContent>
                </v:textbox>
              </v:shape>
            </w:pict>
          </mc:Fallback>
        </mc:AlternateContent>
      </w:r>
      <w:r w:rsidR="00907F16" w:rsidRPr="004C3AD4">
        <w:rPr>
          <w:noProof/>
        </w:rPr>
        <mc:AlternateContent>
          <mc:Choice Requires="wps">
            <w:drawing>
              <wp:anchor distT="0" distB="0" distL="114300" distR="114300" simplePos="0" relativeHeight="251666432" behindDoc="0" locked="0" layoutInCell="1" allowOverlap="1" wp14:anchorId="3290D61C" wp14:editId="7972B900">
                <wp:simplePos x="0" y="0"/>
                <wp:positionH relativeFrom="column">
                  <wp:posOffset>5283835</wp:posOffset>
                </wp:positionH>
                <wp:positionV relativeFrom="paragraph">
                  <wp:posOffset>6492875</wp:posOffset>
                </wp:positionV>
                <wp:extent cx="2648585" cy="988695"/>
                <wp:effectExtent l="0" t="0" r="0" b="190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8585" cy="988695"/>
                        </a:xfrm>
                        <a:prstGeom prst="rect">
                          <a:avLst/>
                        </a:prstGeom>
                        <a:solidFill>
                          <a:schemeClr val="accent1"/>
                        </a:solidFill>
                        <a:ln>
                          <a:noFill/>
                        </a:ln>
                      </wps:spPr>
                      <wps:txbx>
                        <w:txbxContent>
                          <w:p w14:paraId="1FB1CC47" w14:textId="77777777" w:rsidR="003B222E" w:rsidRPr="00374CE8" w:rsidRDefault="003B222E" w:rsidP="00907F16">
                            <w:pPr>
                              <w:spacing w:line="221" w:lineRule="auto"/>
                              <w:ind w:left="720" w:hanging="720"/>
                              <w:rPr>
                                <w:rFonts w:ascii="Barlow Light" w:hAnsi="Barlow Light"/>
                                <w:color w:val="FFFFFF" w:themeColor="background1"/>
                                <w:sz w:val="140"/>
                                <w:szCs w:val="140"/>
                              </w:rPr>
                            </w:pPr>
                            <w:r>
                              <w:rPr>
                                <w:rFonts w:ascii="Barlow Light" w:hAnsi="Barlow Light"/>
                                <w:color w:val="FFFFFF" w:themeColor="background1"/>
                                <w:sz w:val="140"/>
                                <w:szCs w:val="140"/>
                              </w:rPr>
                              <w:t xml:space="preserve">  </w:t>
                            </w:r>
                            <w:r w:rsidRPr="00374CE8">
                              <w:rPr>
                                <w:rFonts w:ascii="Barlow Light" w:hAnsi="Barlow Light"/>
                                <w:color w:val="FFFFFF" w:themeColor="background1"/>
                                <w:sz w:val="140"/>
                                <w:szCs w:val="140"/>
                              </w:rPr>
                              <w:t>20</w:t>
                            </w:r>
                            <w:r>
                              <w:rPr>
                                <w:rFonts w:ascii="Barlow Light" w:hAnsi="Barlow Light"/>
                                <w:color w:val="FFFFFF" w:themeColor="background1"/>
                                <w:sz w:val="140"/>
                                <w:szCs w:val="140"/>
                              </w:rPr>
                              <w:t>20</w:t>
                            </w:r>
                          </w:p>
                          <w:p w14:paraId="02F670E0" w14:textId="77777777" w:rsidR="003B222E" w:rsidRPr="00374CE8" w:rsidRDefault="003B222E" w:rsidP="00907F16">
                            <w:pPr>
                              <w:spacing w:line="221" w:lineRule="auto"/>
                              <w:rPr>
                                <w:color w:val="FFFFFF" w:themeColor="background1"/>
                                <w:sz w:val="140"/>
                                <w:szCs w:val="14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90D61C" id="Text Box 11" o:spid="_x0000_s1032" type="#_x0000_t202" style="position:absolute;margin-left:416.05pt;margin-top:511.25pt;width:208.55pt;height:77.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" fillcolor="#4472c4 [3204]" stroked="f">
                <v:textbox inset="0,0,0,0">
                  <w:txbxContent>
                    <w:p w14:paraId="1FB1CC47" w14:textId="77777777" w:rsidR="003B222E" w:rsidRPr="00374CE8" w:rsidRDefault="003B222E" w:rsidP="00907F16">
                      <w:pPr>
                        <w:spacing w:line="221" w:lineRule="auto"/>
                        <w:ind w:left="720" w:hanging="720"/>
                        <w:rPr>
                          <w:rFonts w:ascii="Barlow Light" w:hAnsi="Barlow Light"/>
                          <w:color w:val="FFFFFF" w:themeColor="background1"/>
                          <w:sz w:val="140"/>
                          <w:szCs w:val="140"/>
                        </w:rPr>
                      </w:pPr>
                      <w:r>
                        <w:rPr>
                          <w:rFonts w:ascii="Barlow Light" w:hAnsi="Barlow Light"/>
                          <w:color w:val="FFFFFF" w:themeColor="background1"/>
                          <w:sz w:val="140"/>
                          <w:szCs w:val="140"/>
                        </w:rPr>
                        <w:t xml:space="preserve">  </w:t>
                      </w:r>
                      <w:r w:rsidRPr="00374CE8">
                        <w:rPr>
                          <w:rFonts w:ascii="Barlow Light" w:hAnsi="Barlow Light"/>
                          <w:color w:val="FFFFFF" w:themeColor="background1"/>
                          <w:sz w:val="140"/>
                          <w:szCs w:val="140"/>
                        </w:rPr>
                        <w:t>20</w:t>
                      </w:r>
                      <w:r>
                        <w:rPr>
                          <w:rFonts w:ascii="Barlow Light" w:hAnsi="Barlow Light"/>
                          <w:color w:val="FFFFFF" w:themeColor="background1"/>
                          <w:sz w:val="140"/>
                          <w:szCs w:val="140"/>
                        </w:rPr>
                        <w:t>20</w:t>
                      </w:r>
                    </w:p>
                    <w:p w14:paraId="02F670E0" w14:textId="77777777" w:rsidR="003B222E" w:rsidRPr="00374CE8" w:rsidRDefault="003B222E" w:rsidP="00907F16">
                      <w:pPr>
                        <w:spacing w:line="221" w:lineRule="auto"/>
                        <w:rPr>
                          <w:color w:val="FFFFFF" w:themeColor="background1"/>
                          <w:sz w:val="140"/>
                          <w:szCs w:val="140"/>
                        </w:rPr>
                      </w:pPr>
                    </w:p>
                  </w:txbxContent>
                </v:textbox>
              </v:shape>
            </w:pict>
          </mc:Fallback>
        </mc:AlternateContent>
      </w:r>
      <w:r w:rsidR="00907F16" w:rsidRPr="004C3AD4">
        <w:rPr>
          <w:noProof/>
        </w:rPr>
        <mc:AlternateContent>
          <mc:Choice Requires="wps">
            <w:drawing>
              <wp:anchor distT="0" distB="0" distL="114300" distR="114300" simplePos="0" relativeHeight="251662336" behindDoc="0" locked="0" layoutInCell="1" allowOverlap="1" wp14:anchorId="4130241E" wp14:editId="6EE67B1F">
                <wp:simplePos x="0" y="0"/>
                <wp:positionH relativeFrom="column">
                  <wp:posOffset>2734310</wp:posOffset>
                </wp:positionH>
                <wp:positionV relativeFrom="paragraph">
                  <wp:posOffset>608965</wp:posOffset>
                </wp:positionV>
                <wp:extent cx="3376930" cy="582930"/>
                <wp:effectExtent l="635" t="0" r="381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6930" cy="582930"/>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1CC28D" w14:textId="77777777" w:rsidR="003B222E" w:rsidRPr="00374CE8" w:rsidRDefault="003B222E" w:rsidP="00907F16">
                            <w:pPr>
                              <w:spacing w:line="12" w:lineRule="atLeast"/>
                              <w:jc w:val="center"/>
                              <w:rPr>
                                <w:rFonts w:ascii="Barlow Light" w:hAnsi="Barlow Light"/>
                                <w:color w:val="FFFFFF" w:themeColor="background1"/>
                                <w:sz w:val="80"/>
                                <w:szCs w:val="80"/>
                              </w:rPr>
                            </w:pPr>
                            <w:r>
                              <w:rPr>
                                <w:rFonts w:ascii="Barlow Light" w:eastAsia="SimSun" w:hAnsi="Barlow Light" w:cs="Leelawadee"/>
                                <w:color w:val="FFFFFF" w:themeColor="background1"/>
                                <w:sz w:val="80"/>
                                <w:szCs w:val="80"/>
                              </w:rPr>
                              <w:t>Programmering</w:t>
                            </w:r>
                          </w:p>
                          <w:p w14:paraId="43607476" w14:textId="77777777" w:rsidR="003B222E" w:rsidRPr="00374CE8" w:rsidRDefault="003B222E" w:rsidP="00907F16">
                            <w:pPr>
                              <w:spacing w:line="12" w:lineRule="atLeast"/>
                              <w:jc w:val="center"/>
                              <w:rPr>
                                <w:rFonts w:ascii="Barlow Light" w:hAnsi="Barlow Light"/>
                                <w:color w:val="FFFFFF" w:themeColor="background1"/>
                                <w:sz w:val="80"/>
                                <w:szCs w:val="8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30241E" id="Text Box 7" o:spid="_x0000_s1033" type="#_x0000_t202" style="position:absolute;margin-left:215.3pt;margin-top:47.95pt;width:265.9pt;height:4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" filled="f" fillcolor="#923743" stroked="f">
                <v:textbox inset="0,0,0,0">
                  <w:txbxContent>
                    <w:p w14:paraId="2D1CC28D" w14:textId="77777777" w:rsidR="003B222E" w:rsidRPr="00374CE8" w:rsidRDefault="003B222E" w:rsidP="00907F16">
                      <w:pPr>
                        <w:spacing w:line="12" w:lineRule="atLeast"/>
                        <w:jc w:val="center"/>
                        <w:rPr>
                          <w:rFonts w:ascii="Barlow Light" w:hAnsi="Barlow Light"/>
                          <w:color w:val="FFFFFF" w:themeColor="background1"/>
                          <w:sz w:val="80"/>
                          <w:szCs w:val="80"/>
                        </w:rPr>
                      </w:pPr>
                      <w:r>
                        <w:rPr>
                          <w:rFonts w:ascii="Barlow Light" w:eastAsia="SimSun" w:hAnsi="Barlow Light" w:cs="Leelawadee"/>
                          <w:color w:val="FFFFFF" w:themeColor="background1"/>
                          <w:sz w:val="80"/>
                          <w:szCs w:val="80"/>
                        </w:rPr>
                        <w:t>Programmering</w:t>
                      </w:r>
                    </w:p>
                    <w:p w14:paraId="43607476" w14:textId="77777777" w:rsidR="003B222E" w:rsidRPr="00374CE8" w:rsidRDefault="003B222E" w:rsidP="00907F16">
                      <w:pPr>
                        <w:spacing w:line="12" w:lineRule="atLeast"/>
                        <w:jc w:val="center"/>
                        <w:rPr>
                          <w:rFonts w:ascii="Barlow Light" w:hAnsi="Barlow Light"/>
                          <w:color w:val="FFFFFF" w:themeColor="background1"/>
                          <w:sz w:val="80"/>
                          <w:szCs w:val="80"/>
                        </w:rPr>
                      </w:pPr>
                    </w:p>
                  </w:txbxContent>
                </v:textbox>
              </v:shape>
            </w:pict>
          </mc:Fallback>
        </mc:AlternateContent>
      </w:r>
      <w:r w:rsidR="00907F16" w:rsidRPr="004C3AD4">
        <w:rPr>
          <w:noProof/>
        </w:rPr>
        <mc:AlternateContent>
          <mc:Choice Requires="wps">
            <w:drawing>
              <wp:anchor distT="0" distB="0" distL="114300" distR="114300" simplePos="0" relativeHeight="251660288" behindDoc="0" locked="0" layoutInCell="1" allowOverlap="1" wp14:anchorId="1B0E4781" wp14:editId="0DD9E16E">
                <wp:simplePos x="0" y="0"/>
                <wp:positionH relativeFrom="column">
                  <wp:posOffset>1891030</wp:posOffset>
                </wp:positionH>
                <wp:positionV relativeFrom="paragraph">
                  <wp:posOffset>1203960</wp:posOffset>
                </wp:positionV>
                <wp:extent cx="5064125" cy="366395"/>
                <wp:effectExtent l="0" t="3810" r="0" b="12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64125" cy="366395"/>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B9F750" w14:textId="77777777" w:rsidR="003B222E" w:rsidRPr="00907F16" w:rsidRDefault="003B222E" w:rsidP="00907F16">
                            <w:pPr>
                              <w:spacing w:line="16" w:lineRule="atLeast"/>
                              <w:jc w:val="center"/>
                              <w:rPr>
                                <w:rFonts w:ascii="Barlow Medium" w:hAnsi="Barlow Medium"/>
                                <w:color w:val="FFFFFF" w:themeColor="background1"/>
                                <w:sz w:val="40"/>
                                <w:szCs w:val="40"/>
                                <w:lang w:val="en-GB"/>
                              </w:rPr>
                            </w:pPr>
                            <w:proofErr w:type="spellStart"/>
                            <w:r>
                              <w:rPr>
                                <w:rFonts w:ascii="Barlow Medium" w:eastAsia="SimSun" w:hAnsi="Barlow Medium" w:cs="Leelawadee"/>
                                <w:color w:val="FFFFFF" w:themeColor="background1"/>
                                <w:sz w:val="40"/>
                                <w:szCs w:val="40"/>
                                <w:lang w:val="en-GB"/>
                              </w:rPr>
                              <w:t>Eksamensprojekt</w:t>
                            </w:r>
                            <w:proofErr w:type="spellEnd"/>
                          </w:p>
                          <w:p w14:paraId="2451834B" w14:textId="77777777" w:rsidR="003B222E" w:rsidRPr="00907F16" w:rsidRDefault="003B222E" w:rsidP="00907F16">
                            <w:pPr>
                              <w:spacing w:line="16" w:lineRule="atLeast"/>
                              <w:jc w:val="center"/>
                              <w:rPr>
                                <w:rFonts w:ascii="Barlow Medium" w:hAnsi="Barlow Medium"/>
                                <w:color w:val="FFFFFF" w:themeColor="background1"/>
                                <w:sz w:val="40"/>
                                <w:szCs w:val="40"/>
                                <w:lang w:val="en-G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0E4781" id="Text Box 5" o:spid="_x0000_s1034" type="#_x0000_t202" style="position:absolute;margin-left:148.9pt;margin-top:94.8pt;width:398.75pt;height:28.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" filled="f" fillcolor="#923743" stroked="f">
                <v:textbox inset="0,0,0,0">
                  <w:txbxContent>
                    <w:p w14:paraId="27B9F750" w14:textId="77777777" w:rsidR="003B222E" w:rsidRPr="00907F16" w:rsidRDefault="003B222E" w:rsidP="00907F16">
                      <w:pPr>
                        <w:spacing w:line="16" w:lineRule="atLeast"/>
                        <w:jc w:val="center"/>
                        <w:rPr>
                          <w:rFonts w:ascii="Barlow Medium" w:hAnsi="Barlow Medium"/>
                          <w:color w:val="FFFFFF" w:themeColor="background1"/>
                          <w:sz w:val="40"/>
                          <w:szCs w:val="40"/>
                          <w:lang w:val="en-GB"/>
                        </w:rPr>
                      </w:pPr>
                      <w:proofErr w:type="spellStart"/>
                      <w:r>
                        <w:rPr>
                          <w:rFonts w:ascii="Barlow Medium" w:eastAsia="SimSun" w:hAnsi="Barlow Medium" w:cs="Leelawadee"/>
                          <w:color w:val="FFFFFF" w:themeColor="background1"/>
                          <w:sz w:val="40"/>
                          <w:szCs w:val="40"/>
                          <w:lang w:val="en-GB"/>
                        </w:rPr>
                        <w:t>Eksamensprojekt</w:t>
                      </w:r>
                      <w:proofErr w:type="spellEnd"/>
                    </w:p>
                    <w:p w14:paraId="2451834B" w14:textId="77777777" w:rsidR="003B222E" w:rsidRPr="00907F16" w:rsidRDefault="003B222E" w:rsidP="00907F16">
                      <w:pPr>
                        <w:spacing w:line="16" w:lineRule="atLeast"/>
                        <w:jc w:val="center"/>
                        <w:rPr>
                          <w:rFonts w:ascii="Barlow Medium" w:hAnsi="Barlow Medium"/>
                          <w:color w:val="FFFFFF" w:themeColor="background1"/>
                          <w:sz w:val="40"/>
                          <w:szCs w:val="40"/>
                          <w:lang w:val="en-GB"/>
                        </w:rPr>
                      </w:pPr>
                    </w:p>
                  </w:txbxContent>
                </v:textbox>
              </v:shape>
            </w:pict>
          </mc:Fallback>
        </mc:AlternateContent>
      </w:r>
      <w:r w:rsidR="00222D59" w:rsidRPr="004C3AD4">
        <w:rPr>
          <w:noProof/>
        </w:rPr>
        <w:drawing>
          <wp:anchor distT="0" distB="0" distL="114300" distR="114300" simplePos="0" relativeHeight="251655168" behindDoc="0" locked="0" layoutInCell="1" allowOverlap="1" wp14:anchorId="7AA9E9F6" wp14:editId="63817AA0">
            <wp:simplePos x="0" y="0"/>
            <wp:positionH relativeFrom="margin">
              <wp:posOffset>0</wp:posOffset>
            </wp:positionH>
            <wp:positionV relativeFrom="paragraph">
              <wp:posOffset>831273</wp:posOffset>
            </wp:positionV>
            <wp:extent cx="10809766" cy="8752419"/>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l="17220"/>
                    <a:stretch/>
                  </pic:blipFill>
                  <pic:spPr bwMode="auto">
                    <a:xfrm>
                      <a:off x="0" y="0"/>
                      <a:ext cx="10809766" cy="87524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22D59" w:rsidRPr="004C3AD4">
        <w:rPr>
          <w:noProof/>
        </w:rPr>
        <mc:AlternateContent>
          <mc:Choice Requires="wps">
            <w:drawing>
              <wp:anchor distT="0" distB="0" distL="114300" distR="114300" simplePos="0" relativeHeight="251656192" behindDoc="0" locked="0" layoutInCell="1" allowOverlap="1" wp14:anchorId="794A3A7E" wp14:editId="2FB2E2F8">
                <wp:simplePos x="0" y="0"/>
                <wp:positionH relativeFrom="margin">
                  <wp:posOffset>-158371</wp:posOffset>
                </wp:positionH>
                <wp:positionV relativeFrom="paragraph">
                  <wp:posOffset>0</wp:posOffset>
                </wp:positionV>
                <wp:extent cx="7748389" cy="5363570"/>
                <wp:effectExtent l="0" t="0" r="5080" b="8890"/>
                <wp:wrapNone/>
                <wp:docPr id="19" name="Rectangle 19"/>
                <wp:cNvGraphicFramePr/>
                <a:graphic xmlns:a="http://schemas.openxmlformats.org/drawingml/2006/main">
                  <a:graphicData uri="http://schemas.microsoft.com/office/word/2010/wordprocessingShape">
                    <wps:wsp>
                      <wps:cNvSpPr/>
                      <wps:spPr>
                        <a:xfrm>
                          <a:off x="0" y="0"/>
                          <a:ext cx="7748389" cy="5363570"/>
                        </a:xfrm>
                        <a:custGeom>
                          <a:avLst/>
                          <a:gdLst>
                            <a:gd name="connsiteX0" fmla="*/ 0 w 7563485"/>
                            <a:gd name="connsiteY0" fmla="*/ 0 h 3752850"/>
                            <a:gd name="connsiteX1" fmla="*/ 7563485 w 7563485"/>
                            <a:gd name="connsiteY1" fmla="*/ 0 h 3752850"/>
                            <a:gd name="connsiteX2" fmla="*/ 7563485 w 7563485"/>
                            <a:gd name="connsiteY2" fmla="*/ 3752850 h 3752850"/>
                            <a:gd name="connsiteX3" fmla="*/ 0 w 7563485"/>
                            <a:gd name="connsiteY3" fmla="*/ 3752850 h 3752850"/>
                            <a:gd name="connsiteX4" fmla="*/ 0 w 7563485"/>
                            <a:gd name="connsiteY4" fmla="*/ 0 h 3752850"/>
                            <a:gd name="connsiteX0" fmla="*/ 5024 w 7568509"/>
                            <a:gd name="connsiteY0" fmla="*/ 0 h 3752850"/>
                            <a:gd name="connsiteX1" fmla="*/ 7568509 w 7568509"/>
                            <a:gd name="connsiteY1" fmla="*/ 0 h 3752850"/>
                            <a:gd name="connsiteX2" fmla="*/ 7568509 w 7568509"/>
                            <a:gd name="connsiteY2" fmla="*/ 3752850 h 3752850"/>
                            <a:gd name="connsiteX3" fmla="*/ 0 w 7568509"/>
                            <a:gd name="connsiteY3" fmla="*/ 512257 h 3752850"/>
                            <a:gd name="connsiteX4" fmla="*/ 5024 w 7568509"/>
                            <a:gd name="connsiteY4" fmla="*/ 0 h 37528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568509" h="3752850">
                              <a:moveTo>
                                <a:pt x="5024" y="0"/>
                              </a:moveTo>
                              <a:lnTo>
                                <a:pt x="7568509" y="0"/>
                              </a:lnTo>
                              <a:lnTo>
                                <a:pt x="7568509" y="3752850"/>
                              </a:lnTo>
                              <a:lnTo>
                                <a:pt x="0" y="512257"/>
                              </a:lnTo>
                              <a:cubicBezTo>
                                <a:pt x="1675" y="341505"/>
                                <a:pt x="3349" y="170752"/>
                                <a:pt x="5024" y="0"/>
                              </a:cubicBez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01A856" id="Rectangle 19" o:spid="_x0000_s1026" style="position:absolute;margin-left:-12.45pt;margin-top:0;width:610.1pt;height:422.3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568509,3752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" path="m5024,l7568509,r,3752850l,512257c1675,341505,3349,170752,5024,xe" fillcolor="#4472c4 [3204]" stroked="f" strokeweight="1pt">
                <v:stroke joinstyle="miter"/>
                <v:path arrowok="t" o:connecttype="custom" o:connectlocs="5143,0;7748389,0;7748389,5363570;0,732117;5143,0" o:connectangles="0,0,0,0,0"/>
                <w10:wrap anchorx="margin"/>
              </v:shape>
            </w:pict>
          </mc:Fallback>
        </mc:AlternateContent>
      </w:r>
    </w:p>
    <w:p w14:paraId="65763FD0" w14:textId="77777777" w:rsidR="00EC2F9B" w:rsidRPr="004C3AD4" w:rsidRDefault="00EC2F9B" w:rsidP="00691B91"/>
    <w:p w14:paraId="047B0ACC" w14:textId="77777777" w:rsidR="00915CEC" w:rsidRPr="004C3AD4" w:rsidRDefault="00915CEC" w:rsidP="00691B91">
      <w:pPr>
        <w:pStyle w:val="Heading1"/>
      </w:pPr>
      <w:bookmarkStart w:id="0" w:name="_Toc37929471"/>
      <w:r w:rsidRPr="004C3AD4">
        <w:t>Titelblad</w:t>
      </w:r>
      <w:bookmarkEnd w:id="0"/>
    </w:p>
    <w:p w14:paraId="7F59EDBA" w14:textId="77777777" w:rsidR="00915CEC" w:rsidRPr="004C3AD4" w:rsidRDefault="00ED704C" w:rsidP="00ED704C">
      <w:pPr>
        <w:pStyle w:val="Heading2"/>
      </w:pPr>
      <w:bookmarkStart w:id="1" w:name="_Toc37929472"/>
      <w:r w:rsidRPr="004C3AD4">
        <w:t>Vejledning</w:t>
      </w:r>
      <w:bookmarkEnd w:id="1"/>
    </w:p>
    <w:p w14:paraId="3801EC8F" w14:textId="77777777" w:rsidR="00ED704C" w:rsidRPr="004C3AD4" w:rsidRDefault="00ED704C" w:rsidP="00ED704C">
      <w:r w:rsidRPr="004C3AD4">
        <w:t>Søren Præstegaard</w:t>
      </w:r>
      <w:r w:rsidR="009C6ADD" w:rsidRPr="004C3AD4">
        <w:t xml:space="preserve"> (SPR)</w:t>
      </w:r>
    </w:p>
    <w:p w14:paraId="3CDD0AAF" w14:textId="77777777" w:rsidR="00ED704C" w:rsidRPr="004C3AD4" w:rsidRDefault="00ED704C" w:rsidP="00ED704C">
      <w:pPr>
        <w:pStyle w:val="Heading2"/>
      </w:pPr>
      <w:bookmarkStart w:id="2" w:name="_Toc37929473"/>
      <w:r w:rsidRPr="004C3AD4">
        <w:t>Fag</w:t>
      </w:r>
      <w:bookmarkEnd w:id="2"/>
    </w:p>
    <w:p w14:paraId="06EFA229" w14:textId="77777777" w:rsidR="00ED704C" w:rsidRPr="004C3AD4" w:rsidRDefault="00ED704C" w:rsidP="00ED704C">
      <w:r w:rsidRPr="004C3AD4">
        <w:t>Programmering B</w:t>
      </w:r>
    </w:p>
    <w:p w14:paraId="322CB66B" w14:textId="77777777" w:rsidR="00ED704C" w:rsidRPr="004C3AD4" w:rsidRDefault="00ED704C" w:rsidP="00ED704C">
      <w:pPr>
        <w:pStyle w:val="Heading2"/>
      </w:pPr>
      <w:bookmarkStart w:id="3" w:name="_Toc37929474"/>
      <w:r w:rsidRPr="004C3AD4">
        <w:t>Klasse og skole</w:t>
      </w:r>
      <w:bookmarkEnd w:id="3"/>
    </w:p>
    <w:p w14:paraId="785EF132" w14:textId="77777777" w:rsidR="00ED704C" w:rsidRPr="004C3AD4" w:rsidRDefault="00ED704C" w:rsidP="00ED704C">
      <w:r w:rsidRPr="004C3AD4">
        <w:t>3.D - Odense Tekniske Gymnasium</w:t>
      </w:r>
    </w:p>
    <w:p w14:paraId="6D58128F" w14:textId="77777777" w:rsidR="00ED704C" w:rsidRPr="004C3AD4" w:rsidRDefault="00ED704C" w:rsidP="00ED704C">
      <w:pPr>
        <w:pStyle w:val="Heading2"/>
      </w:pPr>
      <w:bookmarkStart w:id="4" w:name="_Toc37929475"/>
      <w:r w:rsidRPr="004C3AD4">
        <w:t>Antal tegn</w:t>
      </w:r>
      <w:bookmarkEnd w:id="4"/>
    </w:p>
    <w:p w14:paraId="66CCDA7A" w14:textId="77777777" w:rsidR="00ED704C" w:rsidRPr="004C3AD4" w:rsidRDefault="00ED704C" w:rsidP="00ED704C"/>
    <w:p w14:paraId="5BE67520" w14:textId="77777777" w:rsidR="00ED704C" w:rsidRPr="004C3AD4" w:rsidRDefault="00ED704C" w:rsidP="00ED704C">
      <w:pPr>
        <w:pStyle w:val="Heading2"/>
      </w:pPr>
      <w:bookmarkStart w:id="5" w:name="_Toc37929476"/>
      <w:r w:rsidRPr="004C3AD4">
        <w:t>Dato</w:t>
      </w:r>
      <w:bookmarkEnd w:id="5"/>
    </w:p>
    <w:p w14:paraId="332841AA" w14:textId="2C3B1272" w:rsidR="00ED704C" w:rsidRPr="004C3AD4" w:rsidRDefault="00ED704C" w:rsidP="00ED704C">
      <w:r w:rsidRPr="004C3AD4">
        <w:fldChar w:fldCharType="begin"/>
      </w:r>
      <w:r w:rsidRPr="004C3AD4">
        <w:instrText xml:space="preserve"> TIME \@ "d. MMMM yyyy" </w:instrText>
      </w:r>
      <w:r w:rsidRPr="004C3AD4">
        <w:fldChar w:fldCharType="separate"/>
      </w:r>
      <w:r w:rsidR="00B86074">
        <w:rPr>
          <w:noProof/>
        </w:rPr>
        <w:t>29. april 2020</w:t>
      </w:r>
      <w:r w:rsidRPr="004C3AD4">
        <w:fldChar w:fldCharType="end"/>
      </w:r>
    </w:p>
    <w:p w14:paraId="2A6BE5F5" w14:textId="77777777" w:rsidR="00ED704C" w:rsidRPr="004C3AD4" w:rsidRDefault="00ED704C" w:rsidP="00691B91"/>
    <w:p w14:paraId="0861C19F" w14:textId="77777777" w:rsidR="00ED704C" w:rsidRPr="004C3AD4" w:rsidRDefault="00ED704C" w:rsidP="00691B91"/>
    <w:p w14:paraId="294DAD88" w14:textId="77777777" w:rsidR="00EC2F9B" w:rsidRPr="004C3AD4" w:rsidRDefault="00EC2F9B" w:rsidP="00691B91">
      <w:r w:rsidRPr="004C3AD4">
        <w:br w:type="page"/>
      </w:r>
    </w:p>
    <w:bookmarkStart w:id="6" w:name="_Toc37929477" w:displacedByCustomXml="next"/>
    <w:sdt>
      <w:sdtPr>
        <w:rPr>
          <w:rFonts w:eastAsiaTheme="minorHAnsi" w:cs="Helvetica"/>
          <w:b w:val="0"/>
          <w:bCs w:val="0"/>
          <w:smallCaps w:val="0"/>
          <w:sz w:val="24"/>
          <w:szCs w:val="22"/>
        </w:rPr>
        <w:id w:val="284319695"/>
        <w:docPartObj>
          <w:docPartGallery w:val="Table of Contents"/>
          <w:docPartUnique/>
        </w:docPartObj>
      </w:sdtPr>
      <w:sdtContent>
        <w:p w14:paraId="2406F9CC" w14:textId="77777777" w:rsidR="00EC2F9B" w:rsidRPr="004C3AD4" w:rsidRDefault="00EC2F9B" w:rsidP="00691B91">
          <w:pPr>
            <w:pStyle w:val="Heading1"/>
          </w:pPr>
          <w:r w:rsidRPr="004C3AD4">
            <w:t>Indholdsfortegnelse</w:t>
          </w:r>
          <w:bookmarkEnd w:id="6"/>
        </w:p>
        <w:p w14:paraId="58F55577" w14:textId="2AD9B4A2" w:rsidR="00C63F11" w:rsidRDefault="00EC2F9B">
          <w:pPr>
            <w:pStyle w:val="TOC1"/>
            <w:tabs>
              <w:tab w:val="left" w:pos="480"/>
              <w:tab w:val="right" w:leader="dot" w:pos="9016"/>
            </w:tabs>
            <w:rPr>
              <w:rFonts w:asciiTheme="minorHAnsi" w:eastAsiaTheme="minorEastAsia" w:hAnsiTheme="minorHAnsi" w:cstheme="minorBidi"/>
              <w:noProof/>
              <w:sz w:val="22"/>
              <w:lang w:eastAsia="da-DK"/>
            </w:rPr>
          </w:pPr>
          <w:r w:rsidRPr="004C3AD4">
            <w:fldChar w:fldCharType="begin"/>
          </w:r>
          <w:r w:rsidRPr="004C3AD4">
            <w:instrText xml:space="preserve"> TOC \o "1-3" \h \z \u </w:instrText>
          </w:r>
          <w:r w:rsidRPr="004C3AD4">
            <w:fldChar w:fldCharType="separate"/>
          </w:r>
          <w:hyperlink w:anchor="_Toc37929471" w:history="1">
            <w:r w:rsidR="00C63F11" w:rsidRPr="00AB040D">
              <w:rPr>
                <w:rStyle w:val="Hyperlink"/>
                <w:noProof/>
              </w:rPr>
              <w:t>1</w:t>
            </w:r>
            <w:r w:rsidR="00C63F11">
              <w:rPr>
                <w:rFonts w:asciiTheme="minorHAnsi" w:eastAsiaTheme="minorEastAsia" w:hAnsiTheme="minorHAnsi" w:cstheme="minorBidi"/>
                <w:noProof/>
                <w:sz w:val="22"/>
                <w:lang w:eastAsia="da-DK"/>
              </w:rPr>
              <w:tab/>
            </w:r>
            <w:r w:rsidR="00C63F11" w:rsidRPr="00AB040D">
              <w:rPr>
                <w:rStyle w:val="Hyperlink"/>
                <w:noProof/>
              </w:rPr>
              <w:t>Titelblad</w:t>
            </w:r>
            <w:r w:rsidR="00C63F11">
              <w:rPr>
                <w:noProof/>
                <w:webHidden/>
              </w:rPr>
              <w:tab/>
            </w:r>
            <w:r w:rsidR="00C63F11">
              <w:rPr>
                <w:noProof/>
                <w:webHidden/>
              </w:rPr>
              <w:fldChar w:fldCharType="begin"/>
            </w:r>
            <w:r w:rsidR="00C63F11">
              <w:rPr>
                <w:noProof/>
                <w:webHidden/>
              </w:rPr>
              <w:instrText xml:space="preserve"> PAGEREF _Toc37929471 \h </w:instrText>
            </w:r>
            <w:r w:rsidR="00C63F11">
              <w:rPr>
                <w:noProof/>
                <w:webHidden/>
              </w:rPr>
            </w:r>
            <w:r w:rsidR="00C63F11">
              <w:rPr>
                <w:noProof/>
                <w:webHidden/>
              </w:rPr>
              <w:fldChar w:fldCharType="separate"/>
            </w:r>
            <w:r w:rsidR="00C63F11">
              <w:rPr>
                <w:noProof/>
                <w:webHidden/>
              </w:rPr>
              <w:t>2</w:t>
            </w:r>
            <w:r w:rsidR="00C63F11">
              <w:rPr>
                <w:noProof/>
                <w:webHidden/>
              </w:rPr>
              <w:fldChar w:fldCharType="end"/>
            </w:r>
          </w:hyperlink>
        </w:p>
        <w:p w14:paraId="56DCA07A" w14:textId="189D5010" w:rsidR="00C63F11" w:rsidRDefault="003B222E">
          <w:pPr>
            <w:pStyle w:val="TOC2"/>
            <w:tabs>
              <w:tab w:val="left" w:pos="880"/>
              <w:tab w:val="right" w:leader="dot" w:pos="9016"/>
            </w:tabs>
            <w:rPr>
              <w:rFonts w:asciiTheme="minorHAnsi" w:eastAsiaTheme="minorEastAsia" w:hAnsiTheme="minorHAnsi" w:cstheme="minorBidi"/>
              <w:noProof/>
              <w:sz w:val="22"/>
              <w:lang w:eastAsia="da-DK"/>
            </w:rPr>
          </w:pPr>
          <w:hyperlink w:anchor="_Toc37929472" w:history="1">
            <w:r w:rsidR="00C63F11" w:rsidRPr="00AB040D">
              <w:rPr>
                <w:rStyle w:val="Hyperlink"/>
                <w:noProof/>
              </w:rPr>
              <w:t>1.1</w:t>
            </w:r>
            <w:r w:rsidR="00C63F11">
              <w:rPr>
                <w:rFonts w:asciiTheme="minorHAnsi" w:eastAsiaTheme="minorEastAsia" w:hAnsiTheme="minorHAnsi" w:cstheme="minorBidi"/>
                <w:noProof/>
                <w:sz w:val="22"/>
                <w:lang w:eastAsia="da-DK"/>
              </w:rPr>
              <w:tab/>
            </w:r>
            <w:r w:rsidR="00C63F11" w:rsidRPr="00AB040D">
              <w:rPr>
                <w:rStyle w:val="Hyperlink"/>
                <w:noProof/>
              </w:rPr>
              <w:t>Vejledning</w:t>
            </w:r>
            <w:r w:rsidR="00C63F11">
              <w:rPr>
                <w:noProof/>
                <w:webHidden/>
              </w:rPr>
              <w:tab/>
            </w:r>
            <w:r w:rsidR="00C63F11">
              <w:rPr>
                <w:noProof/>
                <w:webHidden/>
              </w:rPr>
              <w:fldChar w:fldCharType="begin"/>
            </w:r>
            <w:r w:rsidR="00C63F11">
              <w:rPr>
                <w:noProof/>
                <w:webHidden/>
              </w:rPr>
              <w:instrText xml:space="preserve"> PAGEREF _Toc37929472 \h </w:instrText>
            </w:r>
            <w:r w:rsidR="00C63F11">
              <w:rPr>
                <w:noProof/>
                <w:webHidden/>
              </w:rPr>
            </w:r>
            <w:r w:rsidR="00C63F11">
              <w:rPr>
                <w:noProof/>
                <w:webHidden/>
              </w:rPr>
              <w:fldChar w:fldCharType="separate"/>
            </w:r>
            <w:r w:rsidR="00C63F11">
              <w:rPr>
                <w:noProof/>
                <w:webHidden/>
              </w:rPr>
              <w:t>2</w:t>
            </w:r>
            <w:r w:rsidR="00C63F11">
              <w:rPr>
                <w:noProof/>
                <w:webHidden/>
              </w:rPr>
              <w:fldChar w:fldCharType="end"/>
            </w:r>
          </w:hyperlink>
        </w:p>
        <w:p w14:paraId="690557E3" w14:textId="3EEA344C" w:rsidR="00C63F11" w:rsidRDefault="003B222E">
          <w:pPr>
            <w:pStyle w:val="TOC2"/>
            <w:tabs>
              <w:tab w:val="left" w:pos="880"/>
              <w:tab w:val="right" w:leader="dot" w:pos="9016"/>
            </w:tabs>
            <w:rPr>
              <w:rFonts w:asciiTheme="minorHAnsi" w:eastAsiaTheme="minorEastAsia" w:hAnsiTheme="minorHAnsi" w:cstheme="minorBidi"/>
              <w:noProof/>
              <w:sz w:val="22"/>
              <w:lang w:eastAsia="da-DK"/>
            </w:rPr>
          </w:pPr>
          <w:hyperlink w:anchor="_Toc37929473" w:history="1">
            <w:r w:rsidR="00C63F11" w:rsidRPr="00AB040D">
              <w:rPr>
                <w:rStyle w:val="Hyperlink"/>
                <w:noProof/>
              </w:rPr>
              <w:t>1.2</w:t>
            </w:r>
            <w:r w:rsidR="00C63F11">
              <w:rPr>
                <w:rFonts w:asciiTheme="minorHAnsi" w:eastAsiaTheme="minorEastAsia" w:hAnsiTheme="minorHAnsi" w:cstheme="minorBidi"/>
                <w:noProof/>
                <w:sz w:val="22"/>
                <w:lang w:eastAsia="da-DK"/>
              </w:rPr>
              <w:tab/>
            </w:r>
            <w:r w:rsidR="00C63F11" w:rsidRPr="00AB040D">
              <w:rPr>
                <w:rStyle w:val="Hyperlink"/>
                <w:noProof/>
              </w:rPr>
              <w:t>Fag</w:t>
            </w:r>
            <w:r w:rsidR="00C63F11">
              <w:rPr>
                <w:noProof/>
                <w:webHidden/>
              </w:rPr>
              <w:tab/>
            </w:r>
            <w:r w:rsidR="00C63F11">
              <w:rPr>
                <w:noProof/>
                <w:webHidden/>
              </w:rPr>
              <w:fldChar w:fldCharType="begin"/>
            </w:r>
            <w:r w:rsidR="00C63F11">
              <w:rPr>
                <w:noProof/>
                <w:webHidden/>
              </w:rPr>
              <w:instrText xml:space="preserve"> PAGEREF _Toc37929473 \h </w:instrText>
            </w:r>
            <w:r w:rsidR="00C63F11">
              <w:rPr>
                <w:noProof/>
                <w:webHidden/>
              </w:rPr>
            </w:r>
            <w:r w:rsidR="00C63F11">
              <w:rPr>
                <w:noProof/>
                <w:webHidden/>
              </w:rPr>
              <w:fldChar w:fldCharType="separate"/>
            </w:r>
            <w:r w:rsidR="00C63F11">
              <w:rPr>
                <w:noProof/>
                <w:webHidden/>
              </w:rPr>
              <w:t>2</w:t>
            </w:r>
            <w:r w:rsidR="00C63F11">
              <w:rPr>
                <w:noProof/>
                <w:webHidden/>
              </w:rPr>
              <w:fldChar w:fldCharType="end"/>
            </w:r>
          </w:hyperlink>
        </w:p>
        <w:p w14:paraId="0D098B11" w14:textId="5B6A0E77" w:rsidR="00C63F11" w:rsidRDefault="003B222E">
          <w:pPr>
            <w:pStyle w:val="TOC2"/>
            <w:tabs>
              <w:tab w:val="left" w:pos="880"/>
              <w:tab w:val="right" w:leader="dot" w:pos="9016"/>
            </w:tabs>
            <w:rPr>
              <w:rFonts w:asciiTheme="minorHAnsi" w:eastAsiaTheme="minorEastAsia" w:hAnsiTheme="minorHAnsi" w:cstheme="minorBidi"/>
              <w:noProof/>
              <w:sz w:val="22"/>
              <w:lang w:eastAsia="da-DK"/>
            </w:rPr>
          </w:pPr>
          <w:hyperlink w:anchor="_Toc37929474" w:history="1">
            <w:r w:rsidR="00C63F11" w:rsidRPr="00AB040D">
              <w:rPr>
                <w:rStyle w:val="Hyperlink"/>
                <w:noProof/>
              </w:rPr>
              <w:t>1.3</w:t>
            </w:r>
            <w:r w:rsidR="00C63F11">
              <w:rPr>
                <w:rFonts w:asciiTheme="minorHAnsi" w:eastAsiaTheme="minorEastAsia" w:hAnsiTheme="minorHAnsi" w:cstheme="minorBidi"/>
                <w:noProof/>
                <w:sz w:val="22"/>
                <w:lang w:eastAsia="da-DK"/>
              </w:rPr>
              <w:tab/>
            </w:r>
            <w:r w:rsidR="00C63F11" w:rsidRPr="00AB040D">
              <w:rPr>
                <w:rStyle w:val="Hyperlink"/>
                <w:noProof/>
              </w:rPr>
              <w:t>Klasse og skole</w:t>
            </w:r>
            <w:r w:rsidR="00C63F11">
              <w:rPr>
                <w:noProof/>
                <w:webHidden/>
              </w:rPr>
              <w:tab/>
            </w:r>
            <w:r w:rsidR="00C63F11">
              <w:rPr>
                <w:noProof/>
                <w:webHidden/>
              </w:rPr>
              <w:fldChar w:fldCharType="begin"/>
            </w:r>
            <w:r w:rsidR="00C63F11">
              <w:rPr>
                <w:noProof/>
                <w:webHidden/>
              </w:rPr>
              <w:instrText xml:space="preserve"> PAGEREF _Toc37929474 \h </w:instrText>
            </w:r>
            <w:r w:rsidR="00C63F11">
              <w:rPr>
                <w:noProof/>
                <w:webHidden/>
              </w:rPr>
            </w:r>
            <w:r w:rsidR="00C63F11">
              <w:rPr>
                <w:noProof/>
                <w:webHidden/>
              </w:rPr>
              <w:fldChar w:fldCharType="separate"/>
            </w:r>
            <w:r w:rsidR="00C63F11">
              <w:rPr>
                <w:noProof/>
                <w:webHidden/>
              </w:rPr>
              <w:t>2</w:t>
            </w:r>
            <w:r w:rsidR="00C63F11">
              <w:rPr>
                <w:noProof/>
                <w:webHidden/>
              </w:rPr>
              <w:fldChar w:fldCharType="end"/>
            </w:r>
          </w:hyperlink>
        </w:p>
        <w:p w14:paraId="4228B85C" w14:textId="599B0277" w:rsidR="00C63F11" w:rsidRDefault="003B222E">
          <w:pPr>
            <w:pStyle w:val="TOC2"/>
            <w:tabs>
              <w:tab w:val="left" w:pos="880"/>
              <w:tab w:val="right" w:leader="dot" w:pos="9016"/>
            </w:tabs>
            <w:rPr>
              <w:rFonts w:asciiTheme="minorHAnsi" w:eastAsiaTheme="minorEastAsia" w:hAnsiTheme="minorHAnsi" w:cstheme="minorBidi"/>
              <w:noProof/>
              <w:sz w:val="22"/>
              <w:lang w:eastAsia="da-DK"/>
            </w:rPr>
          </w:pPr>
          <w:hyperlink w:anchor="_Toc37929475" w:history="1">
            <w:r w:rsidR="00C63F11" w:rsidRPr="00AB040D">
              <w:rPr>
                <w:rStyle w:val="Hyperlink"/>
                <w:noProof/>
              </w:rPr>
              <w:t>1.4</w:t>
            </w:r>
            <w:r w:rsidR="00C63F11">
              <w:rPr>
                <w:rFonts w:asciiTheme="minorHAnsi" w:eastAsiaTheme="minorEastAsia" w:hAnsiTheme="minorHAnsi" w:cstheme="minorBidi"/>
                <w:noProof/>
                <w:sz w:val="22"/>
                <w:lang w:eastAsia="da-DK"/>
              </w:rPr>
              <w:tab/>
            </w:r>
            <w:r w:rsidR="00C63F11" w:rsidRPr="00AB040D">
              <w:rPr>
                <w:rStyle w:val="Hyperlink"/>
                <w:noProof/>
              </w:rPr>
              <w:t>Antal tegn</w:t>
            </w:r>
            <w:r w:rsidR="00C63F11">
              <w:rPr>
                <w:noProof/>
                <w:webHidden/>
              </w:rPr>
              <w:tab/>
            </w:r>
            <w:r w:rsidR="00C63F11">
              <w:rPr>
                <w:noProof/>
                <w:webHidden/>
              </w:rPr>
              <w:fldChar w:fldCharType="begin"/>
            </w:r>
            <w:r w:rsidR="00C63F11">
              <w:rPr>
                <w:noProof/>
                <w:webHidden/>
              </w:rPr>
              <w:instrText xml:space="preserve"> PAGEREF _Toc37929475 \h </w:instrText>
            </w:r>
            <w:r w:rsidR="00C63F11">
              <w:rPr>
                <w:noProof/>
                <w:webHidden/>
              </w:rPr>
            </w:r>
            <w:r w:rsidR="00C63F11">
              <w:rPr>
                <w:noProof/>
                <w:webHidden/>
              </w:rPr>
              <w:fldChar w:fldCharType="separate"/>
            </w:r>
            <w:r w:rsidR="00C63F11">
              <w:rPr>
                <w:noProof/>
                <w:webHidden/>
              </w:rPr>
              <w:t>2</w:t>
            </w:r>
            <w:r w:rsidR="00C63F11">
              <w:rPr>
                <w:noProof/>
                <w:webHidden/>
              </w:rPr>
              <w:fldChar w:fldCharType="end"/>
            </w:r>
          </w:hyperlink>
        </w:p>
        <w:p w14:paraId="2F356934" w14:textId="62BF1CDE" w:rsidR="00C63F11" w:rsidRDefault="003B222E">
          <w:pPr>
            <w:pStyle w:val="TOC2"/>
            <w:tabs>
              <w:tab w:val="left" w:pos="880"/>
              <w:tab w:val="right" w:leader="dot" w:pos="9016"/>
            </w:tabs>
            <w:rPr>
              <w:rFonts w:asciiTheme="minorHAnsi" w:eastAsiaTheme="minorEastAsia" w:hAnsiTheme="minorHAnsi" w:cstheme="minorBidi"/>
              <w:noProof/>
              <w:sz w:val="22"/>
              <w:lang w:eastAsia="da-DK"/>
            </w:rPr>
          </w:pPr>
          <w:hyperlink w:anchor="_Toc37929476" w:history="1">
            <w:r w:rsidR="00C63F11" w:rsidRPr="00AB040D">
              <w:rPr>
                <w:rStyle w:val="Hyperlink"/>
                <w:noProof/>
              </w:rPr>
              <w:t>1.5</w:t>
            </w:r>
            <w:r w:rsidR="00C63F11">
              <w:rPr>
                <w:rFonts w:asciiTheme="minorHAnsi" w:eastAsiaTheme="minorEastAsia" w:hAnsiTheme="minorHAnsi" w:cstheme="minorBidi"/>
                <w:noProof/>
                <w:sz w:val="22"/>
                <w:lang w:eastAsia="da-DK"/>
              </w:rPr>
              <w:tab/>
            </w:r>
            <w:r w:rsidR="00C63F11" w:rsidRPr="00AB040D">
              <w:rPr>
                <w:rStyle w:val="Hyperlink"/>
                <w:noProof/>
              </w:rPr>
              <w:t>Dato</w:t>
            </w:r>
            <w:r w:rsidR="00C63F11">
              <w:rPr>
                <w:noProof/>
                <w:webHidden/>
              </w:rPr>
              <w:tab/>
            </w:r>
            <w:r w:rsidR="00C63F11">
              <w:rPr>
                <w:noProof/>
                <w:webHidden/>
              </w:rPr>
              <w:fldChar w:fldCharType="begin"/>
            </w:r>
            <w:r w:rsidR="00C63F11">
              <w:rPr>
                <w:noProof/>
                <w:webHidden/>
              </w:rPr>
              <w:instrText xml:space="preserve"> PAGEREF _Toc37929476 \h </w:instrText>
            </w:r>
            <w:r w:rsidR="00C63F11">
              <w:rPr>
                <w:noProof/>
                <w:webHidden/>
              </w:rPr>
            </w:r>
            <w:r w:rsidR="00C63F11">
              <w:rPr>
                <w:noProof/>
                <w:webHidden/>
              </w:rPr>
              <w:fldChar w:fldCharType="separate"/>
            </w:r>
            <w:r w:rsidR="00C63F11">
              <w:rPr>
                <w:noProof/>
                <w:webHidden/>
              </w:rPr>
              <w:t>2</w:t>
            </w:r>
            <w:r w:rsidR="00C63F11">
              <w:rPr>
                <w:noProof/>
                <w:webHidden/>
              </w:rPr>
              <w:fldChar w:fldCharType="end"/>
            </w:r>
          </w:hyperlink>
        </w:p>
        <w:p w14:paraId="2F11CA2E" w14:textId="714D3526" w:rsidR="00C63F11" w:rsidRDefault="003B222E">
          <w:pPr>
            <w:pStyle w:val="TOC1"/>
            <w:tabs>
              <w:tab w:val="left" w:pos="480"/>
              <w:tab w:val="right" w:leader="dot" w:pos="9016"/>
            </w:tabs>
            <w:rPr>
              <w:rFonts w:asciiTheme="minorHAnsi" w:eastAsiaTheme="minorEastAsia" w:hAnsiTheme="minorHAnsi" w:cstheme="minorBidi"/>
              <w:noProof/>
              <w:sz w:val="22"/>
              <w:lang w:eastAsia="da-DK"/>
            </w:rPr>
          </w:pPr>
          <w:hyperlink w:anchor="_Toc37929477" w:history="1">
            <w:r w:rsidR="00C63F11" w:rsidRPr="00AB040D">
              <w:rPr>
                <w:rStyle w:val="Hyperlink"/>
                <w:noProof/>
              </w:rPr>
              <w:t>2</w:t>
            </w:r>
            <w:r w:rsidR="00C63F11">
              <w:rPr>
                <w:rFonts w:asciiTheme="minorHAnsi" w:eastAsiaTheme="minorEastAsia" w:hAnsiTheme="minorHAnsi" w:cstheme="minorBidi"/>
                <w:noProof/>
                <w:sz w:val="22"/>
                <w:lang w:eastAsia="da-DK"/>
              </w:rPr>
              <w:tab/>
            </w:r>
            <w:r w:rsidR="00C63F11" w:rsidRPr="00AB040D">
              <w:rPr>
                <w:rStyle w:val="Hyperlink"/>
                <w:noProof/>
              </w:rPr>
              <w:t>Indholdsfortegnelse</w:t>
            </w:r>
            <w:r w:rsidR="00C63F11">
              <w:rPr>
                <w:noProof/>
                <w:webHidden/>
              </w:rPr>
              <w:tab/>
            </w:r>
            <w:r w:rsidR="00C63F11">
              <w:rPr>
                <w:noProof/>
                <w:webHidden/>
              </w:rPr>
              <w:fldChar w:fldCharType="begin"/>
            </w:r>
            <w:r w:rsidR="00C63F11">
              <w:rPr>
                <w:noProof/>
                <w:webHidden/>
              </w:rPr>
              <w:instrText xml:space="preserve"> PAGEREF _Toc37929477 \h </w:instrText>
            </w:r>
            <w:r w:rsidR="00C63F11">
              <w:rPr>
                <w:noProof/>
                <w:webHidden/>
              </w:rPr>
            </w:r>
            <w:r w:rsidR="00C63F11">
              <w:rPr>
                <w:noProof/>
                <w:webHidden/>
              </w:rPr>
              <w:fldChar w:fldCharType="separate"/>
            </w:r>
            <w:r w:rsidR="00C63F11">
              <w:rPr>
                <w:noProof/>
                <w:webHidden/>
              </w:rPr>
              <w:t>3</w:t>
            </w:r>
            <w:r w:rsidR="00C63F11">
              <w:rPr>
                <w:noProof/>
                <w:webHidden/>
              </w:rPr>
              <w:fldChar w:fldCharType="end"/>
            </w:r>
          </w:hyperlink>
        </w:p>
        <w:p w14:paraId="58861BD4" w14:textId="7F9F3F48" w:rsidR="00C63F11" w:rsidRDefault="003B222E">
          <w:pPr>
            <w:pStyle w:val="TOC1"/>
            <w:tabs>
              <w:tab w:val="left" w:pos="480"/>
              <w:tab w:val="right" w:leader="dot" w:pos="9016"/>
            </w:tabs>
            <w:rPr>
              <w:rFonts w:asciiTheme="minorHAnsi" w:eastAsiaTheme="minorEastAsia" w:hAnsiTheme="minorHAnsi" w:cstheme="minorBidi"/>
              <w:noProof/>
              <w:sz w:val="22"/>
              <w:lang w:eastAsia="da-DK"/>
            </w:rPr>
          </w:pPr>
          <w:hyperlink w:anchor="_Toc37929478" w:history="1">
            <w:r w:rsidR="00C63F11" w:rsidRPr="00AB040D">
              <w:rPr>
                <w:rStyle w:val="Hyperlink"/>
                <w:noProof/>
              </w:rPr>
              <w:t>3</w:t>
            </w:r>
            <w:r w:rsidR="00C63F11">
              <w:rPr>
                <w:rFonts w:asciiTheme="minorHAnsi" w:eastAsiaTheme="minorEastAsia" w:hAnsiTheme="minorHAnsi" w:cstheme="minorBidi"/>
                <w:noProof/>
                <w:sz w:val="22"/>
                <w:lang w:eastAsia="da-DK"/>
              </w:rPr>
              <w:tab/>
            </w:r>
            <w:r w:rsidR="00C63F11" w:rsidRPr="00AB040D">
              <w:rPr>
                <w:rStyle w:val="Hyperlink"/>
                <w:noProof/>
              </w:rPr>
              <w:t>Indledning</w:t>
            </w:r>
            <w:r w:rsidR="00C63F11">
              <w:rPr>
                <w:noProof/>
                <w:webHidden/>
              </w:rPr>
              <w:tab/>
            </w:r>
            <w:r w:rsidR="00C63F11">
              <w:rPr>
                <w:noProof/>
                <w:webHidden/>
              </w:rPr>
              <w:fldChar w:fldCharType="begin"/>
            </w:r>
            <w:r w:rsidR="00C63F11">
              <w:rPr>
                <w:noProof/>
                <w:webHidden/>
              </w:rPr>
              <w:instrText xml:space="preserve"> PAGEREF _Toc37929478 \h </w:instrText>
            </w:r>
            <w:r w:rsidR="00C63F11">
              <w:rPr>
                <w:noProof/>
                <w:webHidden/>
              </w:rPr>
            </w:r>
            <w:r w:rsidR="00C63F11">
              <w:rPr>
                <w:noProof/>
                <w:webHidden/>
              </w:rPr>
              <w:fldChar w:fldCharType="separate"/>
            </w:r>
            <w:r w:rsidR="00C63F11">
              <w:rPr>
                <w:noProof/>
                <w:webHidden/>
              </w:rPr>
              <w:t>5</w:t>
            </w:r>
            <w:r w:rsidR="00C63F11">
              <w:rPr>
                <w:noProof/>
                <w:webHidden/>
              </w:rPr>
              <w:fldChar w:fldCharType="end"/>
            </w:r>
          </w:hyperlink>
        </w:p>
        <w:p w14:paraId="2BE67B0B" w14:textId="7FFD6BD2" w:rsidR="00C63F11" w:rsidRDefault="003B222E">
          <w:pPr>
            <w:pStyle w:val="TOC2"/>
            <w:tabs>
              <w:tab w:val="left" w:pos="880"/>
              <w:tab w:val="right" w:leader="dot" w:pos="9016"/>
            </w:tabs>
            <w:rPr>
              <w:rFonts w:asciiTheme="minorHAnsi" w:eastAsiaTheme="minorEastAsia" w:hAnsiTheme="minorHAnsi" w:cstheme="minorBidi"/>
              <w:noProof/>
              <w:sz w:val="22"/>
              <w:lang w:eastAsia="da-DK"/>
            </w:rPr>
          </w:pPr>
          <w:hyperlink w:anchor="_Toc37929479" w:history="1">
            <w:r w:rsidR="00C63F11" w:rsidRPr="00AB040D">
              <w:rPr>
                <w:rStyle w:val="Hyperlink"/>
                <w:noProof/>
              </w:rPr>
              <w:t>3.1</w:t>
            </w:r>
            <w:r w:rsidR="00C63F11">
              <w:rPr>
                <w:rFonts w:asciiTheme="minorHAnsi" w:eastAsiaTheme="minorEastAsia" w:hAnsiTheme="minorHAnsi" w:cstheme="minorBidi"/>
                <w:noProof/>
                <w:sz w:val="22"/>
                <w:lang w:eastAsia="da-DK"/>
              </w:rPr>
              <w:tab/>
            </w:r>
            <w:r w:rsidR="00C63F11" w:rsidRPr="00AB040D">
              <w:rPr>
                <w:rStyle w:val="Hyperlink"/>
                <w:noProof/>
              </w:rPr>
              <w:t>Opgaveformulering</w:t>
            </w:r>
            <w:r w:rsidR="00C63F11">
              <w:rPr>
                <w:noProof/>
                <w:webHidden/>
              </w:rPr>
              <w:tab/>
            </w:r>
            <w:r w:rsidR="00C63F11">
              <w:rPr>
                <w:noProof/>
                <w:webHidden/>
              </w:rPr>
              <w:fldChar w:fldCharType="begin"/>
            </w:r>
            <w:r w:rsidR="00C63F11">
              <w:rPr>
                <w:noProof/>
                <w:webHidden/>
              </w:rPr>
              <w:instrText xml:space="preserve"> PAGEREF _Toc37929479 \h </w:instrText>
            </w:r>
            <w:r w:rsidR="00C63F11">
              <w:rPr>
                <w:noProof/>
                <w:webHidden/>
              </w:rPr>
            </w:r>
            <w:r w:rsidR="00C63F11">
              <w:rPr>
                <w:noProof/>
                <w:webHidden/>
              </w:rPr>
              <w:fldChar w:fldCharType="separate"/>
            </w:r>
            <w:r w:rsidR="00C63F11">
              <w:rPr>
                <w:noProof/>
                <w:webHidden/>
              </w:rPr>
              <w:t>5</w:t>
            </w:r>
            <w:r w:rsidR="00C63F11">
              <w:rPr>
                <w:noProof/>
                <w:webHidden/>
              </w:rPr>
              <w:fldChar w:fldCharType="end"/>
            </w:r>
          </w:hyperlink>
        </w:p>
        <w:p w14:paraId="440B2578" w14:textId="37FE079E" w:rsidR="00C63F11" w:rsidRDefault="003B222E">
          <w:pPr>
            <w:pStyle w:val="TOC1"/>
            <w:tabs>
              <w:tab w:val="left" w:pos="480"/>
              <w:tab w:val="right" w:leader="dot" w:pos="9016"/>
            </w:tabs>
            <w:rPr>
              <w:rFonts w:asciiTheme="minorHAnsi" w:eastAsiaTheme="minorEastAsia" w:hAnsiTheme="minorHAnsi" w:cstheme="minorBidi"/>
              <w:noProof/>
              <w:sz w:val="22"/>
              <w:lang w:eastAsia="da-DK"/>
            </w:rPr>
          </w:pPr>
          <w:hyperlink w:anchor="_Toc37929480" w:history="1">
            <w:r w:rsidR="00C63F11" w:rsidRPr="00AB040D">
              <w:rPr>
                <w:rStyle w:val="Hyperlink"/>
                <w:noProof/>
              </w:rPr>
              <w:t>4</w:t>
            </w:r>
            <w:r w:rsidR="00C63F11">
              <w:rPr>
                <w:rFonts w:asciiTheme="minorHAnsi" w:eastAsiaTheme="minorEastAsia" w:hAnsiTheme="minorHAnsi" w:cstheme="minorBidi"/>
                <w:noProof/>
                <w:sz w:val="22"/>
                <w:lang w:eastAsia="da-DK"/>
              </w:rPr>
              <w:tab/>
            </w:r>
            <w:r w:rsidR="00C63F11" w:rsidRPr="00AB040D">
              <w:rPr>
                <w:rStyle w:val="Hyperlink"/>
                <w:noProof/>
              </w:rPr>
              <w:t>Kravspecifikation</w:t>
            </w:r>
            <w:r w:rsidR="00C63F11">
              <w:rPr>
                <w:noProof/>
                <w:webHidden/>
              </w:rPr>
              <w:tab/>
            </w:r>
            <w:r w:rsidR="00C63F11">
              <w:rPr>
                <w:noProof/>
                <w:webHidden/>
              </w:rPr>
              <w:fldChar w:fldCharType="begin"/>
            </w:r>
            <w:r w:rsidR="00C63F11">
              <w:rPr>
                <w:noProof/>
                <w:webHidden/>
              </w:rPr>
              <w:instrText xml:space="preserve"> PAGEREF _Toc37929480 \h </w:instrText>
            </w:r>
            <w:r w:rsidR="00C63F11">
              <w:rPr>
                <w:noProof/>
                <w:webHidden/>
              </w:rPr>
            </w:r>
            <w:r w:rsidR="00C63F11">
              <w:rPr>
                <w:noProof/>
                <w:webHidden/>
              </w:rPr>
              <w:fldChar w:fldCharType="separate"/>
            </w:r>
            <w:r w:rsidR="00C63F11">
              <w:rPr>
                <w:noProof/>
                <w:webHidden/>
              </w:rPr>
              <w:t>5</w:t>
            </w:r>
            <w:r w:rsidR="00C63F11">
              <w:rPr>
                <w:noProof/>
                <w:webHidden/>
              </w:rPr>
              <w:fldChar w:fldCharType="end"/>
            </w:r>
          </w:hyperlink>
        </w:p>
        <w:p w14:paraId="7AA94994" w14:textId="0C3833E6" w:rsidR="00C63F11" w:rsidRDefault="003B222E">
          <w:pPr>
            <w:pStyle w:val="TOC2"/>
            <w:tabs>
              <w:tab w:val="left" w:pos="880"/>
              <w:tab w:val="right" w:leader="dot" w:pos="9016"/>
            </w:tabs>
            <w:rPr>
              <w:rFonts w:asciiTheme="minorHAnsi" w:eastAsiaTheme="minorEastAsia" w:hAnsiTheme="minorHAnsi" w:cstheme="minorBidi"/>
              <w:noProof/>
              <w:sz w:val="22"/>
              <w:lang w:eastAsia="da-DK"/>
            </w:rPr>
          </w:pPr>
          <w:hyperlink w:anchor="_Toc37929481" w:history="1">
            <w:r w:rsidR="00C63F11" w:rsidRPr="00AB040D">
              <w:rPr>
                <w:rStyle w:val="Hyperlink"/>
                <w:noProof/>
              </w:rPr>
              <w:t>4.1</w:t>
            </w:r>
            <w:r w:rsidR="00C63F11">
              <w:rPr>
                <w:rFonts w:asciiTheme="minorHAnsi" w:eastAsiaTheme="minorEastAsia" w:hAnsiTheme="minorHAnsi" w:cstheme="minorBidi"/>
                <w:noProof/>
                <w:sz w:val="22"/>
                <w:lang w:eastAsia="da-DK"/>
              </w:rPr>
              <w:tab/>
            </w:r>
            <w:r w:rsidR="00C63F11" w:rsidRPr="00AB040D">
              <w:rPr>
                <w:rStyle w:val="Hyperlink"/>
                <w:noProof/>
              </w:rPr>
              <w:t>Brugerhistorier</w:t>
            </w:r>
            <w:r w:rsidR="00C63F11">
              <w:rPr>
                <w:noProof/>
                <w:webHidden/>
              </w:rPr>
              <w:tab/>
            </w:r>
            <w:r w:rsidR="00C63F11">
              <w:rPr>
                <w:noProof/>
                <w:webHidden/>
              </w:rPr>
              <w:fldChar w:fldCharType="begin"/>
            </w:r>
            <w:r w:rsidR="00C63F11">
              <w:rPr>
                <w:noProof/>
                <w:webHidden/>
              </w:rPr>
              <w:instrText xml:space="preserve"> PAGEREF _Toc37929481 \h </w:instrText>
            </w:r>
            <w:r w:rsidR="00C63F11">
              <w:rPr>
                <w:noProof/>
                <w:webHidden/>
              </w:rPr>
            </w:r>
            <w:r w:rsidR="00C63F11">
              <w:rPr>
                <w:noProof/>
                <w:webHidden/>
              </w:rPr>
              <w:fldChar w:fldCharType="separate"/>
            </w:r>
            <w:r w:rsidR="00C63F11">
              <w:rPr>
                <w:noProof/>
                <w:webHidden/>
              </w:rPr>
              <w:t>5</w:t>
            </w:r>
            <w:r w:rsidR="00C63F11">
              <w:rPr>
                <w:noProof/>
                <w:webHidden/>
              </w:rPr>
              <w:fldChar w:fldCharType="end"/>
            </w:r>
          </w:hyperlink>
        </w:p>
        <w:p w14:paraId="4B789C90" w14:textId="1560DFF9" w:rsidR="00C63F11" w:rsidRDefault="003B222E">
          <w:pPr>
            <w:pStyle w:val="TOC3"/>
            <w:tabs>
              <w:tab w:val="left" w:pos="1320"/>
              <w:tab w:val="right" w:leader="dot" w:pos="9016"/>
            </w:tabs>
            <w:rPr>
              <w:rFonts w:asciiTheme="minorHAnsi" w:eastAsiaTheme="minorEastAsia" w:hAnsiTheme="minorHAnsi" w:cstheme="minorBidi"/>
              <w:noProof/>
              <w:sz w:val="22"/>
              <w:lang w:eastAsia="da-DK"/>
            </w:rPr>
          </w:pPr>
          <w:hyperlink w:anchor="_Toc37929482" w:history="1">
            <w:r w:rsidR="00C63F11" w:rsidRPr="00AB040D">
              <w:rPr>
                <w:rStyle w:val="Hyperlink"/>
                <w:noProof/>
              </w:rPr>
              <w:t>4.1.1</w:t>
            </w:r>
            <w:r w:rsidR="00C63F11">
              <w:rPr>
                <w:rFonts w:asciiTheme="minorHAnsi" w:eastAsiaTheme="minorEastAsia" w:hAnsiTheme="minorHAnsi" w:cstheme="minorBidi"/>
                <w:noProof/>
                <w:sz w:val="22"/>
                <w:lang w:eastAsia="da-DK"/>
              </w:rPr>
              <w:tab/>
            </w:r>
            <w:r w:rsidR="00C63F11" w:rsidRPr="00AB040D">
              <w:rPr>
                <w:rStyle w:val="Hyperlink"/>
                <w:noProof/>
              </w:rPr>
              <w:t>Log ind</w:t>
            </w:r>
            <w:r w:rsidR="00C63F11">
              <w:rPr>
                <w:noProof/>
                <w:webHidden/>
              </w:rPr>
              <w:tab/>
            </w:r>
            <w:r w:rsidR="00C63F11">
              <w:rPr>
                <w:noProof/>
                <w:webHidden/>
              </w:rPr>
              <w:fldChar w:fldCharType="begin"/>
            </w:r>
            <w:r w:rsidR="00C63F11">
              <w:rPr>
                <w:noProof/>
                <w:webHidden/>
              </w:rPr>
              <w:instrText xml:space="preserve"> PAGEREF _Toc37929482 \h </w:instrText>
            </w:r>
            <w:r w:rsidR="00C63F11">
              <w:rPr>
                <w:noProof/>
                <w:webHidden/>
              </w:rPr>
            </w:r>
            <w:r w:rsidR="00C63F11">
              <w:rPr>
                <w:noProof/>
                <w:webHidden/>
              </w:rPr>
              <w:fldChar w:fldCharType="separate"/>
            </w:r>
            <w:r w:rsidR="00C63F11">
              <w:rPr>
                <w:noProof/>
                <w:webHidden/>
              </w:rPr>
              <w:t>5</w:t>
            </w:r>
            <w:r w:rsidR="00C63F11">
              <w:rPr>
                <w:noProof/>
                <w:webHidden/>
              </w:rPr>
              <w:fldChar w:fldCharType="end"/>
            </w:r>
          </w:hyperlink>
        </w:p>
        <w:p w14:paraId="6D1B2C6E" w14:textId="79C6F86E" w:rsidR="00C63F11" w:rsidRDefault="003B222E">
          <w:pPr>
            <w:pStyle w:val="TOC3"/>
            <w:tabs>
              <w:tab w:val="left" w:pos="1320"/>
              <w:tab w:val="right" w:leader="dot" w:pos="9016"/>
            </w:tabs>
            <w:rPr>
              <w:rFonts w:asciiTheme="minorHAnsi" w:eastAsiaTheme="minorEastAsia" w:hAnsiTheme="minorHAnsi" w:cstheme="minorBidi"/>
              <w:noProof/>
              <w:sz w:val="22"/>
              <w:lang w:eastAsia="da-DK"/>
            </w:rPr>
          </w:pPr>
          <w:hyperlink w:anchor="_Toc37929483" w:history="1">
            <w:r w:rsidR="00C63F11" w:rsidRPr="00AB040D">
              <w:rPr>
                <w:rStyle w:val="Hyperlink"/>
                <w:noProof/>
              </w:rPr>
              <w:t>4.1.2</w:t>
            </w:r>
            <w:r w:rsidR="00C63F11">
              <w:rPr>
                <w:rFonts w:asciiTheme="minorHAnsi" w:eastAsiaTheme="minorEastAsia" w:hAnsiTheme="minorHAnsi" w:cstheme="minorBidi"/>
                <w:noProof/>
                <w:sz w:val="22"/>
                <w:lang w:eastAsia="da-DK"/>
              </w:rPr>
              <w:tab/>
            </w:r>
            <w:r w:rsidR="00C63F11" w:rsidRPr="00AB040D">
              <w:rPr>
                <w:rStyle w:val="Hyperlink"/>
                <w:noProof/>
              </w:rPr>
              <w:t>Opret ny note</w:t>
            </w:r>
            <w:r w:rsidR="00C63F11">
              <w:rPr>
                <w:noProof/>
                <w:webHidden/>
              </w:rPr>
              <w:tab/>
            </w:r>
            <w:r w:rsidR="00C63F11">
              <w:rPr>
                <w:noProof/>
                <w:webHidden/>
              </w:rPr>
              <w:fldChar w:fldCharType="begin"/>
            </w:r>
            <w:r w:rsidR="00C63F11">
              <w:rPr>
                <w:noProof/>
                <w:webHidden/>
              </w:rPr>
              <w:instrText xml:space="preserve"> PAGEREF _Toc37929483 \h </w:instrText>
            </w:r>
            <w:r w:rsidR="00C63F11">
              <w:rPr>
                <w:noProof/>
                <w:webHidden/>
              </w:rPr>
            </w:r>
            <w:r w:rsidR="00C63F11">
              <w:rPr>
                <w:noProof/>
                <w:webHidden/>
              </w:rPr>
              <w:fldChar w:fldCharType="separate"/>
            </w:r>
            <w:r w:rsidR="00C63F11">
              <w:rPr>
                <w:noProof/>
                <w:webHidden/>
              </w:rPr>
              <w:t>6</w:t>
            </w:r>
            <w:r w:rsidR="00C63F11">
              <w:rPr>
                <w:noProof/>
                <w:webHidden/>
              </w:rPr>
              <w:fldChar w:fldCharType="end"/>
            </w:r>
          </w:hyperlink>
        </w:p>
        <w:p w14:paraId="46847C49" w14:textId="1B595E36" w:rsidR="00C63F11" w:rsidRDefault="003B222E">
          <w:pPr>
            <w:pStyle w:val="TOC3"/>
            <w:tabs>
              <w:tab w:val="left" w:pos="1320"/>
              <w:tab w:val="right" w:leader="dot" w:pos="9016"/>
            </w:tabs>
            <w:rPr>
              <w:rFonts w:asciiTheme="minorHAnsi" w:eastAsiaTheme="minorEastAsia" w:hAnsiTheme="minorHAnsi" w:cstheme="minorBidi"/>
              <w:noProof/>
              <w:sz w:val="22"/>
              <w:lang w:eastAsia="da-DK"/>
            </w:rPr>
          </w:pPr>
          <w:hyperlink w:anchor="_Toc37929484" w:history="1">
            <w:r w:rsidR="00C63F11" w:rsidRPr="00AB040D">
              <w:rPr>
                <w:rStyle w:val="Hyperlink"/>
                <w:noProof/>
              </w:rPr>
              <w:t>4.1.3</w:t>
            </w:r>
            <w:r w:rsidR="00C63F11">
              <w:rPr>
                <w:rFonts w:asciiTheme="minorHAnsi" w:eastAsiaTheme="minorEastAsia" w:hAnsiTheme="minorHAnsi" w:cstheme="minorBidi"/>
                <w:noProof/>
                <w:sz w:val="22"/>
                <w:lang w:eastAsia="da-DK"/>
              </w:rPr>
              <w:tab/>
            </w:r>
            <w:r w:rsidR="00C63F11" w:rsidRPr="00AB040D">
              <w:rPr>
                <w:rStyle w:val="Hyperlink"/>
                <w:noProof/>
              </w:rPr>
              <w:t>Rediger note</w:t>
            </w:r>
            <w:r w:rsidR="00C63F11">
              <w:rPr>
                <w:noProof/>
                <w:webHidden/>
              </w:rPr>
              <w:tab/>
            </w:r>
            <w:r w:rsidR="00C63F11">
              <w:rPr>
                <w:noProof/>
                <w:webHidden/>
              </w:rPr>
              <w:fldChar w:fldCharType="begin"/>
            </w:r>
            <w:r w:rsidR="00C63F11">
              <w:rPr>
                <w:noProof/>
                <w:webHidden/>
              </w:rPr>
              <w:instrText xml:space="preserve"> PAGEREF _Toc37929484 \h </w:instrText>
            </w:r>
            <w:r w:rsidR="00C63F11">
              <w:rPr>
                <w:noProof/>
                <w:webHidden/>
              </w:rPr>
            </w:r>
            <w:r w:rsidR="00C63F11">
              <w:rPr>
                <w:noProof/>
                <w:webHidden/>
              </w:rPr>
              <w:fldChar w:fldCharType="separate"/>
            </w:r>
            <w:r w:rsidR="00C63F11">
              <w:rPr>
                <w:noProof/>
                <w:webHidden/>
              </w:rPr>
              <w:t>6</w:t>
            </w:r>
            <w:r w:rsidR="00C63F11">
              <w:rPr>
                <w:noProof/>
                <w:webHidden/>
              </w:rPr>
              <w:fldChar w:fldCharType="end"/>
            </w:r>
          </w:hyperlink>
        </w:p>
        <w:p w14:paraId="63A0CDF7" w14:textId="66313CF5" w:rsidR="00C63F11" w:rsidRDefault="003B222E">
          <w:pPr>
            <w:pStyle w:val="TOC2"/>
            <w:tabs>
              <w:tab w:val="left" w:pos="880"/>
              <w:tab w:val="right" w:leader="dot" w:pos="9016"/>
            </w:tabs>
            <w:rPr>
              <w:rFonts w:asciiTheme="minorHAnsi" w:eastAsiaTheme="minorEastAsia" w:hAnsiTheme="minorHAnsi" w:cstheme="minorBidi"/>
              <w:noProof/>
              <w:sz w:val="22"/>
              <w:lang w:eastAsia="da-DK"/>
            </w:rPr>
          </w:pPr>
          <w:hyperlink w:anchor="_Toc37929485" w:history="1">
            <w:r w:rsidR="00C63F11" w:rsidRPr="00AB040D">
              <w:rPr>
                <w:rStyle w:val="Hyperlink"/>
                <w:noProof/>
              </w:rPr>
              <w:t>4.2</w:t>
            </w:r>
            <w:r w:rsidR="00C63F11">
              <w:rPr>
                <w:rFonts w:asciiTheme="minorHAnsi" w:eastAsiaTheme="minorEastAsia" w:hAnsiTheme="minorHAnsi" w:cstheme="minorBidi"/>
                <w:noProof/>
                <w:sz w:val="22"/>
                <w:lang w:eastAsia="da-DK"/>
              </w:rPr>
              <w:tab/>
            </w:r>
            <w:r w:rsidR="00C63F11" w:rsidRPr="00AB040D">
              <w:rPr>
                <w:rStyle w:val="Hyperlink"/>
                <w:noProof/>
              </w:rPr>
              <w:t>Iterationer</w:t>
            </w:r>
            <w:r w:rsidR="00C63F11">
              <w:rPr>
                <w:noProof/>
                <w:webHidden/>
              </w:rPr>
              <w:tab/>
            </w:r>
            <w:r w:rsidR="00C63F11">
              <w:rPr>
                <w:noProof/>
                <w:webHidden/>
              </w:rPr>
              <w:fldChar w:fldCharType="begin"/>
            </w:r>
            <w:r w:rsidR="00C63F11">
              <w:rPr>
                <w:noProof/>
                <w:webHidden/>
              </w:rPr>
              <w:instrText xml:space="preserve"> PAGEREF _Toc37929485 \h </w:instrText>
            </w:r>
            <w:r w:rsidR="00C63F11">
              <w:rPr>
                <w:noProof/>
                <w:webHidden/>
              </w:rPr>
            </w:r>
            <w:r w:rsidR="00C63F11">
              <w:rPr>
                <w:noProof/>
                <w:webHidden/>
              </w:rPr>
              <w:fldChar w:fldCharType="separate"/>
            </w:r>
            <w:r w:rsidR="00C63F11">
              <w:rPr>
                <w:noProof/>
                <w:webHidden/>
              </w:rPr>
              <w:t>7</w:t>
            </w:r>
            <w:r w:rsidR="00C63F11">
              <w:rPr>
                <w:noProof/>
                <w:webHidden/>
              </w:rPr>
              <w:fldChar w:fldCharType="end"/>
            </w:r>
          </w:hyperlink>
        </w:p>
        <w:p w14:paraId="2B0A6794" w14:textId="13BAF029" w:rsidR="00C63F11" w:rsidRDefault="003B222E">
          <w:pPr>
            <w:pStyle w:val="TOC3"/>
            <w:tabs>
              <w:tab w:val="left" w:pos="1320"/>
              <w:tab w:val="right" w:leader="dot" w:pos="9016"/>
            </w:tabs>
            <w:rPr>
              <w:rFonts w:asciiTheme="minorHAnsi" w:eastAsiaTheme="minorEastAsia" w:hAnsiTheme="minorHAnsi" w:cstheme="minorBidi"/>
              <w:noProof/>
              <w:sz w:val="22"/>
              <w:lang w:eastAsia="da-DK"/>
            </w:rPr>
          </w:pPr>
          <w:hyperlink w:anchor="_Toc37929486" w:history="1">
            <w:r w:rsidR="00C63F11" w:rsidRPr="00AB040D">
              <w:rPr>
                <w:rStyle w:val="Hyperlink"/>
                <w:noProof/>
              </w:rPr>
              <w:t>4.2.1</w:t>
            </w:r>
            <w:r w:rsidR="00C63F11">
              <w:rPr>
                <w:rFonts w:asciiTheme="minorHAnsi" w:eastAsiaTheme="minorEastAsia" w:hAnsiTheme="minorHAnsi" w:cstheme="minorBidi"/>
                <w:noProof/>
                <w:sz w:val="22"/>
                <w:lang w:eastAsia="da-DK"/>
              </w:rPr>
              <w:tab/>
            </w:r>
            <w:r w:rsidR="00C63F11" w:rsidRPr="00AB040D">
              <w:rPr>
                <w:rStyle w:val="Hyperlink"/>
                <w:noProof/>
              </w:rPr>
              <w:t>Pre-Iteration - skitser</w:t>
            </w:r>
            <w:r w:rsidR="00C63F11">
              <w:rPr>
                <w:noProof/>
                <w:webHidden/>
              </w:rPr>
              <w:tab/>
            </w:r>
            <w:r w:rsidR="00C63F11">
              <w:rPr>
                <w:noProof/>
                <w:webHidden/>
              </w:rPr>
              <w:fldChar w:fldCharType="begin"/>
            </w:r>
            <w:r w:rsidR="00C63F11">
              <w:rPr>
                <w:noProof/>
                <w:webHidden/>
              </w:rPr>
              <w:instrText xml:space="preserve"> PAGEREF _Toc37929486 \h </w:instrText>
            </w:r>
            <w:r w:rsidR="00C63F11">
              <w:rPr>
                <w:noProof/>
                <w:webHidden/>
              </w:rPr>
            </w:r>
            <w:r w:rsidR="00C63F11">
              <w:rPr>
                <w:noProof/>
                <w:webHidden/>
              </w:rPr>
              <w:fldChar w:fldCharType="separate"/>
            </w:r>
            <w:r w:rsidR="00C63F11">
              <w:rPr>
                <w:noProof/>
                <w:webHidden/>
              </w:rPr>
              <w:t>7</w:t>
            </w:r>
            <w:r w:rsidR="00C63F11">
              <w:rPr>
                <w:noProof/>
                <w:webHidden/>
              </w:rPr>
              <w:fldChar w:fldCharType="end"/>
            </w:r>
          </w:hyperlink>
        </w:p>
        <w:p w14:paraId="4934735B" w14:textId="00145606" w:rsidR="00C63F11" w:rsidRDefault="003B222E">
          <w:pPr>
            <w:pStyle w:val="TOC3"/>
            <w:tabs>
              <w:tab w:val="left" w:pos="1320"/>
              <w:tab w:val="right" w:leader="dot" w:pos="9016"/>
            </w:tabs>
            <w:rPr>
              <w:rFonts w:asciiTheme="minorHAnsi" w:eastAsiaTheme="minorEastAsia" w:hAnsiTheme="minorHAnsi" w:cstheme="minorBidi"/>
              <w:noProof/>
              <w:sz w:val="22"/>
              <w:lang w:eastAsia="da-DK"/>
            </w:rPr>
          </w:pPr>
          <w:hyperlink w:anchor="_Toc37929487" w:history="1">
            <w:r w:rsidR="00C63F11" w:rsidRPr="00AB040D">
              <w:rPr>
                <w:rStyle w:val="Hyperlink"/>
                <w:noProof/>
              </w:rPr>
              <w:t>4.2.2</w:t>
            </w:r>
            <w:r w:rsidR="00C63F11">
              <w:rPr>
                <w:rFonts w:asciiTheme="minorHAnsi" w:eastAsiaTheme="minorEastAsia" w:hAnsiTheme="minorHAnsi" w:cstheme="minorBidi"/>
                <w:noProof/>
                <w:sz w:val="22"/>
                <w:lang w:eastAsia="da-DK"/>
              </w:rPr>
              <w:tab/>
            </w:r>
            <w:r w:rsidR="00C63F11" w:rsidRPr="00AB040D">
              <w:rPr>
                <w:rStyle w:val="Hyperlink"/>
                <w:noProof/>
              </w:rPr>
              <w:t>Iteration 1 -</w:t>
            </w:r>
            <w:r w:rsidR="00C63F11">
              <w:rPr>
                <w:noProof/>
                <w:webHidden/>
              </w:rPr>
              <w:tab/>
            </w:r>
            <w:r w:rsidR="00C63F11">
              <w:rPr>
                <w:noProof/>
                <w:webHidden/>
              </w:rPr>
              <w:fldChar w:fldCharType="begin"/>
            </w:r>
            <w:r w:rsidR="00C63F11">
              <w:rPr>
                <w:noProof/>
                <w:webHidden/>
              </w:rPr>
              <w:instrText xml:space="preserve"> PAGEREF _Toc37929487 \h </w:instrText>
            </w:r>
            <w:r w:rsidR="00C63F11">
              <w:rPr>
                <w:noProof/>
                <w:webHidden/>
              </w:rPr>
            </w:r>
            <w:r w:rsidR="00C63F11">
              <w:rPr>
                <w:noProof/>
                <w:webHidden/>
              </w:rPr>
              <w:fldChar w:fldCharType="separate"/>
            </w:r>
            <w:r w:rsidR="00C63F11">
              <w:rPr>
                <w:noProof/>
                <w:webHidden/>
              </w:rPr>
              <w:t>9</w:t>
            </w:r>
            <w:r w:rsidR="00C63F11">
              <w:rPr>
                <w:noProof/>
                <w:webHidden/>
              </w:rPr>
              <w:fldChar w:fldCharType="end"/>
            </w:r>
          </w:hyperlink>
        </w:p>
        <w:p w14:paraId="7C3A34AF" w14:textId="0C916B16" w:rsidR="00C63F11" w:rsidRDefault="003B222E">
          <w:pPr>
            <w:pStyle w:val="TOC1"/>
            <w:tabs>
              <w:tab w:val="left" w:pos="480"/>
              <w:tab w:val="right" w:leader="dot" w:pos="9016"/>
            </w:tabs>
            <w:rPr>
              <w:rFonts w:asciiTheme="minorHAnsi" w:eastAsiaTheme="minorEastAsia" w:hAnsiTheme="minorHAnsi" w:cstheme="minorBidi"/>
              <w:noProof/>
              <w:sz w:val="22"/>
              <w:lang w:eastAsia="da-DK"/>
            </w:rPr>
          </w:pPr>
          <w:hyperlink w:anchor="_Toc37929488" w:history="1">
            <w:r w:rsidR="00C63F11" w:rsidRPr="00AB040D">
              <w:rPr>
                <w:rStyle w:val="Hyperlink"/>
                <w:noProof/>
              </w:rPr>
              <w:t>5</w:t>
            </w:r>
            <w:r w:rsidR="00C63F11">
              <w:rPr>
                <w:rFonts w:asciiTheme="minorHAnsi" w:eastAsiaTheme="minorEastAsia" w:hAnsiTheme="minorHAnsi" w:cstheme="minorBidi"/>
                <w:noProof/>
                <w:sz w:val="22"/>
                <w:lang w:eastAsia="da-DK"/>
              </w:rPr>
              <w:tab/>
            </w:r>
            <w:r w:rsidR="00C63F11" w:rsidRPr="00AB040D">
              <w:rPr>
                <w:rStyle w:val="Hyperlink"/>
                <w:noProof/>
              </w:rPr>
              <w:t>Programmets opbygning</w:t>
            </w:r>
            <w:r w:rsidR="00C63F11">
              <w:rPr>
                <w:noProof/>
                <w:webHidden/>
              </w:rPr>
              <w:tab/>
            </w:r>
            <w:r w:rsidR="00C63F11">
              <w:rPr>
                <w:noProof/>
                <w:webHidden/>
              </w:rPr>
              <w:fldChar w:fldCharType="begin"/>
            </w:r>
            <w:r w:rsidR="00C63F11">
              <w:rPr>
                <w:noProof/>
                <w:webHidden/>
              </w:rPr>
              <w:instrText xml:space="preserve"> PAGEREF _Toc37929488 \h </w:instrText>
            </w:r>
            <w:r w:rsidR="00C63F11">
              <w:rPr>
                <w:noProof/>
                <w:webHidden/>
              </w:rPr>
            </w:r>
            <w:r w:rsidR="00C63F11">
              <w:rPr>
                <w:noProof/>
                <w:webHidden/>
              </w:rPr>
              <w:fldChar w:fldCharType="separate"/>
            </w:r>
            <w:r w:rsidR="00C63F11">
              <w:rPr>
                <w:noProof/>
                <w:webHidden/>
              </w:rPr>
              <w:t>9</w:t>
            </w:r>
            <w:r w:rsidR="00C63F11">
              <w:rPr>
                <w:noProof/>
                <w:webHidden/>
              </w:rPr>
              <w:fldChar w:fldCharType="end"/>
            </w:r>
          </w:hyperlink>
        </w:p>
        <w:p w14:paraId="60041A7A" w14:textId="06F9B44E" w:rsidR="00C63F11" w:rsidRDefault="003B222E">
          <w:pPr>
            <w:pStyle w:val="TOC2"/>
            <w:tabs>
              <w:tab w:val="left" w:pos="880"/>
              <w:tab w:val="right" w:leader="dot" w:pos="9016"/>
            </w:tabs>
            <w:rPr>
              <w:rFonts w:asciiTheme="minorHAnsi" w:eastAsiaTheme="minorEastAsia" w:hAnsiTheme="minorHAnsi" w:cstheme="minorBidi"/>
              <w:noProof/>
              <w:sz w:val="22"/>
              <w:lang w:eastAsia="da-DK"/>
            </w:rPr>
          </w:pPr>
          <w:hyperlink w:anchor="_Toc37929489" w:history="1">
            <w:r w:rsidR="00C63F11" w:rsidRPr="00AB040D">
              <w:rPr>
                <w:rStyle w:val="Hyperlink"/>
                <w:noProof/>
              </w:rPr>
              <w:t>5.1</w:t>
            </w:r>
            <w:r w:rsidR="00C63F11">
              <w:rPr>
                <w:rFonts w:asciiTheme="minorHAnsi" w:eastAsiaTheme="minorEastAsia" w:hAnsiTheme="minorHAnsi" w:cstheme="minorBidi"/>
                <w:noProof/>
                <w:sz w:val="22"/>
                <w:lang w:eastAsia="da-DK"/>
              </w:rPr>
              <w:tab/>
            </w:r>
            <w:r w:rsidR="00C63F11" w:rsidRPr="00AB040D">
              <w:rPr>
                <w:rStyle w:val="Hyperlink"/>
                <w:noProof/>
              </w:rPr>
              <w:t>Tre-lags-modellen</w:t>
            </w:r>
            <w:r w:rsidR="00C63F11">
              <w:rPr>
                <w:noProof/>
                <w:webHidden/>
              </w:rPr>
              <w:tab/>
            </w:r>
            <w:r w:rsidR="00C63F11">
              <w:rPr>
                <w:noProof/>
                <w:webHidden/>
              </w:rPr>
              <w:fldChar w:fldCharType="begin"/>
            </w:r>
            <w:r w:rsidR="00C63F11">
              <w:rPr>
                <w:noProof/>
                <w:webHidden/>
              </w:rPr>
              <w:instrText xml:space="preserve"> PAGEREF _Toc37929489 \h </w:instrText>
            </w:r>
            <w:r w:rsidR="00C63F11">
              <w:rPr>
                <w:noProof/>
                <w:webHidden/>
              </w:rPr>
            </w:r>
            <w:r w:rsidR="00C63F11">
              <w:rPr>
                <w:noProof/>
                <w:webHidden/>
              </w:rPr>
              <w:fldChar w:fldCharType="separate"/>
            </w:r>
            <w:r w:rsidR="00C63F11">
              <w:rPr>
                <w:noProof/>
                <w:webHidden/>
              </w:rPr>
              <w:t>9</w:t>
            </w:r>
            <w:r w:rsidR="00C63F11">
              <w:rPr>
                <w:noProof/>
                <w:webHidden/>
              </w:rPr>
              <w:fldChar w:fldCharType="end"/>
            </w:r>
          </w:hyperlink>
        </w:p>
        <w:p w14:paraId="1878B2BC" w14:textId="010050DD" w:rsidR="00C63F11" w:rsidRDefault="003B222E">
          <w:pPr>
            <w:pStyle w:val="TOC2"/>
            <w:tabs>
              <w:tab w:val="left" w:pos="880"/>
              <w:tab w:val="right" w:leader="dot" w:pos="9016"/>
            </w:tabs>
            <w:rPr>
              <w:rFonts w:asciiTheme="minorHAnsi" w:eastAsiaTheme="minorEastAsia" w:hAnsiTheme="minorHAnsi" w:cstheme="minorBidi"/>
              <w:noProof/>
              <w:sz w:val="22"/>
              <w:lang w:eastAsia="da-DK"/>
            </w:rPr>
          </w:pPr>
          <w:hyperlink w:anchor="_Toc37929490" w:history="1">
            <w:r w:rsidR="00C63F11" w:rsidRPr="00AB040D">
              <w:rPr>
                <w:rStyle w:val="Hyperlink"/>
                <w:noProof/>
              </w:rPr>
              <w:t>5.2</w:t>
            </w:r>
            <w:r w:rsidR="00C63F11">
              <w:rPr>
                <w:rFonts w:asciiTheme="minorHAnsi" w:eastAsiaTheme="minorEastAsia" w:hAnsiTheme="minorHAnsi" w:cstheme="minorBidi"/>
                <w:noProof/>
                <w:sz w:val="22"/>
                <w:lang w:eastAsia="da-DK"/>
              </w:rPr>
              <w:tab/>
            </w:r>
            <w:r w:rsidR="00C63F11" w:rsidRPr="00AB040D">
              <w:rPr>
                <w:rStyle w:val="Hyperlink"/>
                <w:noProof/>
              </w:rPr>
              <w:t>Beskrivelse af datalaget</w:t>
            </w:r>
            <w:r w:rsidR="00C63F11">
              <w:rPr>
                <w:noProof/>
                <w:webHidden/>
              </w:rPr>
              <w:tab/>
            </w:r>
            <w:r w:rsidR="00C63F11">
              <w:rPr>
                <w:noProof/>
                <w:webHidden/>
              </w:rPr>
              <w:fldChar w:fldCharType="begin"/>
            </w:r>
            <w:r w:rsidR="00C63F11">
              <w:rPr>
                <w:noProof/>
                <w:webHidden/>
              </w:rPr>
              <w:instrText xml:space="preserve"> PAGEREF _Toc37929490 \h </w:instrText>
            </w:r>
            <w:r w:rsidR="00C63F11">
              <w:rPr>
                <w:noProof/>
                <w:webHidden/>
              </w:rPr>
            </w:r>
            <w:r w:rsidR="00C63F11">
              <w:rPr>
                <w:noProof/>
                <w:webHidden/>
              </w:rPr>
              <w:fldChar w:fldCharType="separate"/>
            </w:r>
            <w:r w:rsidR="00C63F11">
              <w:rPr>
                <w:noProof/>
                <w:webHidden/>
              </w:rPr>
              <w:t>9</w:t>
            </w:r>
            <w:r w:rsidR="00C63F11">
              <w:rPr>
                <w:noProof/>
                <w:webHidden/>
              </w:rPr>
              <w:fldChar w:fldCharType="end"/>
            </w:r>
          </w:hyperlink>
        </w:p>
        <w:p w14:paraId="696D85CD" w14:textId="37A0322F" w:rsidR="00C63F11" w:rsidRDefault="003B222E">
          <w:pPr>
            <w:pStyle w:val="TOC3"/>
            <w:tabs>
              <w:tab w:val="left" w:pos="1320"/>
              <w:tab w:val="right" w:leader="dot" w:pos="9016"/>
            </w:tabs>
            <w:rPr>
              <w:rFonts w:asciiTheme="minorHAnsi" w:eastAsiaTheme="minorEastAsia" w:hAnsiTheme="minorHAnsi" w:cstheme="minorBidi"/>
              <w:noProof/>
              <w:sz w:val="22"/>
              <w:lang w:eastAsia="da-DK"/>
            </w:rPr>
          </w:pPr>
          <w:hyperlink w:anchor="_Toc37929491" w:history="1">
            <w:r w:rsidR="00C63F11" w:rsidRPr="00AB040D">
              <w:rPr>
                <w:rStyle w:val="Hyperlink"/>
                <w:noProof/>
              </w:rPr>
              <w:t>5.2.1</w:t>
            </w:r>
            <w:r w:rsidR="00C63F11">
              <w:rPr>
                <w:rFonts w:asciiTheme="minorHAnsi" w:eastAsiaTheme="minorEastAsia" w:hAnsiTheme="minorHAnsi" w:cstheme="minorBidi"/>
                <w:noProof/>
                <w:sz w:val="22"/>
                <w:lang w:eastAsia="da-DK"/>
              </w:rPr>
              <w:tab/>
            </w:r>
            <w:r w:rsidR="00C63F11" w:rsidRPr="00AB040D">
              <w:rPr>
                <w:rStyle w:val="Hyperlink"/>
                <w:noProof/>
              </w:rPr>
              <w:t>ER-diagram</w:t>
            </w:r>
            <w:r w:rsidR="00C63F11">
              <w:rPr>
                <w:noProof/>
                <w:webHidden/>
              </w:rPr>
              <w:tab/>
            </w:r>
            <w:r w:rsidR="00C63F11">
              <w:rPr>
                <w:noProof/>
                <w:webHidden/>
              </w:rPr>
              <w:fldChar w:fldCharType="begin"/>
            </w:r>
            <w:r w:rsidR="00C63F11">
              <w:rPr>
                <w:noProof/>
                <w:webHidden/>
              </w:rPr>
              <w:instrText xml:space="preserve"> PAGEREF _Toc37929491 \h </w:instrText>
            </w:r>
            <w:r w:rsidR="00C63F11">
              <w:rPr>
                <w:noProof/>
                <w:webHidden/>
              </w:rPr>
            </w:r>
            <w:r w:rsidR="00C63F11">
              <w:rPr>
                <w:noProof/>
                <w:webHidden/>
              </w:rPr>
              <w:fldChar w:fldCharType="separate"/>
            </w:r>
            <w:r w:rsidR="00C63F11">
              <w:rPr>
                <w:noProof/>
                <w:webHidden/>
              </w:rPr>
              <w:t>9</w:t>
            </w:r>
            <w:r w:rsidR="00C63F11">
              <w:rPr>
                <w:noProof/>
                <w:webHidden/>
              </w:rPr>
              <w:fldChar w:fldCharType="end"/>
            </w:r>
          </w:hyperlink>
        </w:p>
        <w:p w14:paraId="29B2E975" w14:textId="6091DA66" w:rsidR="00C63F11" w:rsidRDefault="003B222E">
          <w:pPr>
            <w:pStyle w:val="TOC2"/>
            <w:tabs>
              <w:tab w:val="left" w:pos="880"/>
              <w:tab w:val="right" w:leader="dot" w:pos="9016"/>
            </w:tabs>
            <w:rPr>
              <w:rFonts w:asciiTheme="minorHAnsi" w:eastAsiaTheme="minorEastAsia" w:hAnsiTheme="minorHAnsi" w:cstheme="minorBidi"/>
              <w:noProof/>
              <w:sz w:val="22"/>
              <w:lang w:eastAsia="da-DK"/>
            </w:rPr>
          </w:pPr>
          <w:hyperlink w:anchor="_Toc37929492" w:history="1">
            <w:r w:rsidR="00C63F11" w:rsidRPr="00AB040D">
              <w:rPr>
                <w:rStyle w:val="Hyperlink"/>
                <w:noProof/>
              </w:rPr>
              <w:t>5.3</w:t>
            </w:r>
            <w:r w:rsidR="00C63F11">
              <w:rPr>
                <w:rFonts w:asciiTheme="minorHAnsi" w:eastAsiaTheme="minorEastAsia" w:hAnsiTheme="minorHAnsi" w:cstheme="minorBidi"/>
                <w:noProof/>
                <w:sz w:val="22"/>
                <w:lang w:eastAsia="da-DK"/>
              </w:rPr>
              <w:tab/>
            </w:r>
            <w:r w:rsidR="00C63F11" w:rsidRPr="00AB040D">
              <w:rPr>
                <w:rStyle w:val="Hyperlink"/>
                <w:noProof/>
              </w:rPr>
              <w:t>Beskrivelse af ”machine learning” algoritme</w:t>
            </w:r>
            <w:r w:rsidR="00C63F11">
              <w:rPr>
                <w:noProof/>
                <w:webHidden/>
              </w:rPr>
              <w:tab/>
            </w:r>
            <w:r w:rsidR="00C63F11">
              <w:rPr>
                <w:noProof/>
                <w:webHidden/>
              </w:rPr>
              <w:fldChar w:fldCharType="begin"/>
            </w:r>
            <w:r w:rsidR="00C63F11">
              <w:rPr>
                <w:noProof/>
                <w:webHidden/>
              </w:rPr>
              <w:instrText xml:space="preserve"> PAGEREF _Toc37929492 \h </w:instrText>
            </w:r>
            <w:r w:rsidR="00C63F11">
              <w:rPr>
                <w:noProof/>
                <w:webHidden/>
              </w:rPr>
            </w:r>
            <w:r w:rsidR="00C63F11">
              <w:rPr>
                <w:noProof/>
                <w:webHidden/>
              </w:rPr>
              <w:fldChar w:fldCharType="separate"/>
            </w:r>
            <w:r w:rsidR="00C63F11">
              <w:rPr>
                <w:noProof/>
                <w:webHidden/>
              </w:rPr>
              <w:t>10</w:t>
            </w:r>
            <w:r w:rsidR="00C63F11">
              <w:rPr>
                <w:noProof/>
                <w:webHidden/>
              </w:rPr>
              <w:fldChar w:fldCharType="end"/>
            </w:r>
          </w:hyperlink>
        </w:p>
        <w:p w14:paraId="4FB2FB21" w14:textId="65C24F3B" w:rsidR="00C63F11" w:rsidRDefault="003B222E">
          <w:pPr>
            <w:pStyle w:val="TOC2"/>
            <w:tabs>
              <w:tab w:val="left" w:pos="880"/>
              <w:tab w:val="right" w:leader="dot" w:pos="9016"/>
            </w:tabs>
            <w:rPr>
              <w:rFonts w:asciiTheme="minorHAnsi" w:eastAsiaTheme="minorEastAsia" w:hAnsiTheme="minorHAnsi" w:cstheme="minorBidi"/>
              <w:noProof/>
              <w:sz w:val="22"/>
              <w:lang w:eastAsia="da-DK"/>
            </w:rPr>
          </w:pPr>
          <w:hyperlink w:anchor="_Toc37929493" w:history="1">
            <w:r w:rsidR="00C63F11" w:rsidRPr="00AB040D">
              <w:rPr>
                <w:rStyle w:val="Hyperlink"/>
                <w:noProof/>
              </w:rPr>
              <w:t>5.4</w:t>
            </w:r>
            <w:r w:rsidR="00C63F11">
              <w:rPr>
                <w:rFonts w:asciiTheme="minorHAnsi" w:eastAsiaTheme="minorEastAsia" w:hAnsiTheme="minorHAnsi" w:cstheme="minorBidi"/>
                <w:noProof/>
                <w:sz w:val="22"/>
                <w:lang w:eastAsia="da-DK"/>
              </w:rPr>
              <w:tab/>
            </w:r>
            <w:r w:rsidR="00C63F11" w:rsidRPr="00AB040D">
              <w:rPr>
                <w:rStyle w:val="Hyperlink"/>
                <w:noProof/>
              </w:rPr>
              <w:t>Beskrivelse af centrale funktioner</w:t>
            </w:r>
            <w:r w:rsidR="00C63F11">
              <w:rPr>
                <w:noProof/>
                <w:webHidden/>
              </w:rPr>
              <w:tab/>
            </w:r>
            <w:r w:rsidR="00C63F11">
              <w:rPr>
                <w:noProof/>
                <w:webHidden/>
              </w:rPr>
              <w:fldChar w:fldCharType="begin"/>
            </w:r>
            <w:r w:rsidR="00C63F11">
              <w:rPr>
                <w:noProof/>
                <w:webHidden/>
              </w:rPr>
              <w:instrText xml:space="preserve"> PAGEREF _Toc37929493 \h </w:instrText>
            </w:r>
            <w:r w:rsidR="00C63F11">
              <w:rPr>
                <w:noProof/>
                <w:webHidden/>
              </w:rPr>
            </w:r>
            <w:r w:rsidR="00C63F11">
              <w:rPr>
                <w:noProof/>
                <w:webHidden/>
              </w:rPr>
              <w:fldChar w:fldCharType="separate"/>
            </w:r>
            <w:r w:rsidR="00C63F11">
              <w:rPr>
                <w:noProof/>
                <w:webHidden/>
              </w:rPr>
              <w:t>10</w:t>
            </w:r>
            <w:r w:rsidR="00C63F11">
              <w:rPr>
                <w:noProof/>
                <w:webHidden/>
              </w:rPr>
              <w:fldChar w:fldCharType="end"/>
            </w:r>
          </w:hyperlink>
        </w:p>
        <w:p w14:paraId="205901B9" w14:textId="050F4FA1" w:rsidR="00C63F11" w:rsidRDefault="003B222E">
          <w:pPr>
            <w:pStyle w:val="TOC2"/>
            <w:tabs>
              <w:tab w:val="left" w:pos="880"/>
              <w:tab w:val="right" w:leader="dot" w:pos="9016"/>
            </w:tabs>
            <w:rPr>
              <w:rFonts w:asciiTheme="minorHAnsi" w:eastAsiaTheme="minorEastAsia" w:hAnsiTheme="minorHAnsi" w:cstheme="minorBidi"/>
              <w:noProof/>
              <w:sz w:val="22"/>
              <w:lang w:eastAsia="da-DK"/>
            </w:rPr>
          </w:pPr>
          <w:hyperlink w:anchor="_Toc37929494" w:history="1">
            <w:r w:rsidR="00C63F11" w:rsidRPr="00AB040D">
              <w:rPr>
                <w:rStyle w:val="Hyperlink"/>
                <w:noProof/>
              </w:rPr>
              <w:t>5.5</w:t>
            </w:r>
            <w:r w:rsidR="00C63F11">
              <w:rPr>
                <w:rFonts w:asciiTheme="minorHAnsi" w:eastAsiaTheme="minorEastAsia" w:hAnsiTheme="minorHAnsi" w:cstheme="minorBidi"/>
                <w:noProof/>
                <w:sz w:val="22"/>
                <w:lang w:eastAsia="da-DK"/>
              </w:rPr>
              <w:tab/>
            </w:r>
            <w:r w:rsidR="00C63F11" w:rsidRPr="00AB040D">
              <w:rPr>
                <w:rStyle w:val="Hyperlink"/>
                <w:noProof/>
              </w:rPr>
              <w:t>Kort om anvendte biblioteker</w:t>
            </w:r>
            <w:r w:rsidR="00C63F11">
              <w:rPr>
                <w:noProof/>
                <w:webHidden/>
              </w:rPr>
              <w:tab/>
            </w:r>
            <w:r w:rsidR="00C63F11">
              <w:rPr>
                <w:noProof/>
                <w:webHidden/>
              </w:rPr>
              <w:fldChar w:fldCharType="begin"/>
            </w:r>
            <w:r w:rsidR="00C63F11">
              <w:rPr>
                <w:noProof/>
                <w:webHidden/>
              </w:rPr>
              <w:instrText xml:space="preserve"> PAGEREF _Toc37929494 \h </w:instrText>
            </w:r>
            <w:r w:rsidR="00C63F11">
              <w:rPr>
                <w:noProof/>
                <w:webHidden/>
              </w:rPr>
            </w:r>
            <w:r w:rsidR="00C63F11">
              <w:rPr>
                <w:noProof/>
                <w:webHidden/>
              </w:rPr>
              <w:fldChar w:fldCharType="separate"/>
            </w:r>
            <w:r w:rsidR="00C63F11">
              <w:rPr>
                <w:noProof/>
                <w:webHidden/>
              </w:rPr>
              <w:t>10</w:t>
            </w:r>
            <w:r w:rsidR="00C63F11">
              <w:rPr>
                <w:noProof/>
                <w:webHidden/>
              </w:rPr>
              <w:fldChar w:fldCharType="end"/>
            </w:r>
          </w:hyperlink>
        </w:p>
        <w:p w14:paraId="11A3DCCB" w14:textId="23171C6C" w:rsidR="00C63F11" w:rsidRDefault="003B222E">
          <w:pPr>
            <w:pStyle w:val="TOC1"/>
            <w:tabs>
              <w:tab w:val="left" w:pos="480"/>
              <w:tab w:val="right" w:leader="dot" w:pos="9016"/>
            </w:tabs>
            <w:rPr>
              <w:rFonts w:asciiTheme="minorHAnsi" w:eastAsiaTheme="minorEastAsia" w:hAnsiTheme="minorHAnsi" w:cstheme="minorBidi"/>
              <w:noProof/>
              <w:sz w:val="22"/>
              <w:lang w:eastAsia="da-DK"/>
            </w:rPr>
          </w:pPr>
          <w:hyperlink w:anchor="_Toc37929495" w:history="1">
            <w:r w:rsidR="00C63F11" w:rsidRPr="00AB040D">
              <w:rPr>
                <w:rStyle w:val="Hyperlink"/>
                <w:noProof/>
              </w:rPr>
              <w:t>6</w:t>
            </w:r>
            <w:r w:rsidR="00C63F11">
              <w:rPr>
                <w:rFonts w:asciiTheme="minorHAnsi" w:eastAsiaTheme="minorEastAsia" w:hAnsiTheme="minorHAnsi" w:cstheme="minorBidi"/>
                <w:noProof/>
                <w:sz w:val="22"/>
                <w:lang w:eastAsia="da-DK"/>
              </w:rPr>
              <w:tab/>
            </w:r>
            <w:r w:rsidR="00C63F11" w:rsidRPr="00AB040D">
              <w:rPr>
                <w:rStyle w:val="Hyperlink"/>
                <w:noProof/>
              </w:rPr>
              <w:t>Forslag til forbedringer</w:t>
            </w:r>
            <w:r w:rsidR="00C63F11">
              <w:rPr>
                <w:noProof/>
                <w:webHidden/>
              </w:rPr>
              <w:tab/>
            </w:r>
            <w:r w:rsidR="00C63F11">
              <w:rPr>
                <w:noProof/>
                <w:webHidden/>
              </w:rPr>
              <w:fldChar w:fldCharType="begin"/>
            </w:r>
            <w:r w:rsidR="00C63F11">
              <w:rPr>
                <w:noProof/>
                <w:webHidden/>
              </w:rPr>
              <w:instrText xml:space="preserve"> PAGEREF _Toc37929495 \h </w:instrText>
            </w:r>
            <w:r w:rsidR="00C63F11">
              <w:rPr>
                <w:noProof/>
                <w:webHidden/>
              </w:rPr>
            </w:r>
            <w:r w:rsidR="00C63F11">
              <w:rPr>
                <w:noProof/>
                <w:webHidden/>
              </w:rPr>
              <w:fldChar w:fldCharType="separate"/>
            </w:r>
            <w:r w:rsidR="00C63F11">
              <w:rPr>
                <w:noProof/>
                <w:webHidden/>
              </w:rPr>
              <w:t>10</w:t>
            </w:r>
            <w:r w:rsidR="00C63F11">
              <w:rPr>
                <w:noProof/>
                <w:webHidden/>
              </w:rPr>
              <w:fldChar w:fldCharType="end"/>
            </w:r>
          </w:hyperlink>
        </w:p>
        <w:p w14:paraId="565A0F44" w14:textId="1E78B0EA" w:rsidR="00C63F11" w:rsidRDefault="003B222E">
          <w:pPr>
            <w:pStyle w:val="TOC1"/>
            <w:tabs>
              <w:tab w:val="left" w:pos="480"/>
              <w:tab w:val="right" w:leader="dot" w:pos="9016"/>
            </w:tabs>
            <w:rPr>
              <w:rFonts w:asciiTheme="minorHAnsi" w:eastAsiaTheme="minorEastAsia" w:hAnsiTheme="minorHAnsi" w:cstheme="minorBidi"/>
              <w:noProof/>
              <w:sz w:val="22"/>
              <w:lang w:eastAsia="da-DK"/>
            </w:rPr>
          </w:pPr>
          <w:hyperlink w:anchor="_Toc37929496" w:history="1">
            <w:r w:rsidR="00C63F11" w:rsidRPr="00AB040D">
              <w:rPr>
                <w:rStyle w:val="Hyperlink"/>
                <w:noProof/>
              </w:rPr>
              <w:t>7</w:t>
            </w:r>
            <w:r w:rsidR="00C63F11">
              <w:rPr>
                <w:rFonts w:asciiTheme="minorHAnsi" w:eastAsiaTheme="minorEastAsia" w:hAnsiTheme="minorHAnsi" w:cstheme="minorBidi"/>
                <w:noProof/>
                <w:sz w:val="22"/>
                <w:lang w:eastAsia="da-DK"/>
              </w:rPr>
              <w:tab/>
            </w:r>
            <w:r w:rsidR="00C63F11" w:rsidRPr="00AB040D">
              <w:rPr>
                <w:rStyle w:val="Hyperlink"/>
                <w:noProof/>
              </w:rPr>
              <w:t>Arbejdsprocessen</w:t>
            </w:r>
            <w:r w:rsidR="00C63F11">
              <w:rPr>
                <w:noProof/>
                <w:webHidden/>
              </w:rPr>
              <w:tab/>
            </w:r>
            <w:r w:rsidR="00C63F11">
              <w:rPr>
                <w:noProof/>
                <w:webHidden/>
              </w:rPr>
              <w:fldChar w:fldCharType="begin"/>
            </w:r>
            <w:r w:rsidR="00C63F11">
              <w:rPr>
                <w:noProof/>
                <w:webHidden/>
              </w:rPr>
              <w:instrText xml:space="preserve"> PAGEREF _Toc37929496 \h </w:instrText>
            </w:r>
            <w:r w:rsidR="00C63F11">
              <w:rPr>
                <w:noProof/>
                <w:webHidden/>
              </w:rPr>
            </w:r>
            <w:r w:rsidR="00C63F11">
              <w:rPr>
                <w:noProof/>
                <w:webHidden/>
              </w:rPr>
              <w:fldChar w:fldCharType="separate"/>
            </w:r>
            <w:r w:rsidR="00C63F11">
              <w:rPr>
                <w:noProof/>
                <w:webHidden/>
              </w:rPr>
              <w:t>10</w:t>
            </w:r>
            <w:r w:rsidR="00C63F11">
              <w:rPr>
                <w:noProof/>
                <w:webHidden/>
              </w:rPr>
              <w:fldChar w:fldCharType="end"/>
            </w:r>
          </w:hyperlink>
        </w:p>
        <w:p w14:paraId="58089465" w14:textId="240CFBB9" w:rsidR="00C63F11" w:rsidRDefault="003B222E">
          <w:pPr>
            <w:pStyle w:val="TOC1"/>
            <w:tabs>
              <w:tab w:val="left" w:pos="480"/>
              <w:tab w:val="right" w:leader="dot" w:pos="9016"/>
            </w:tabs>
            <w:rPr>
              <w:rFonts w:asciiTheme="minorHAnsi" w:eastAsiaTheme="minorEastAsia" w:hAnsiTheme="minorHAnsi" w:cstheme="minorBidi"/>
              <w:noProof/>
              <w:sz w:val="22"/>
              <w:lang w:eastAsia="da-DK"/>
            </w:rPr>
          </w:pPr>
          <w:hyperlink w:anchor="_Toc37929497" w:history="1">
            <w:r w:rsidR="00C63F11" w:rsidRPr="00AB040D">
              <w:rPr>
                <w:rStyle w:val="Hyperlink"/>
                <w:noProof/>
              </w:rPr>
              <w:t>8</w:t>
            </w:r>
            <w:r w:rsidR="00C63F11">
              <w:rPr>
                <w:rFonts w:asciiTheme="minorHAnsi" w:eastAsiaTheme="minorEastAsia" w:hAnsiTheme="minorHAnsi" w:cstheme="minorBidi"/>
                <w:noProof/>
                <w:sz w:val="22"/>
                <w:lang w:eastAsia="da-DK"/>
              </w:rPr>
              <w:tab/>
            </w:r>
            <w:r w:rsidR="00C63F11" w:rsidRPr="00AB040D">
              <w:rPr>
                <w:rStyle w:val="Hyperlink"/>
                <w:noProof/>
              </w:rPr>
              <w:t>Referencer</w:t>
            </w:r>
            <w:r w:rsidR="00C63F11">
              <w:rPr>
                <w:noProof/>
                <w:webHidden/>
              </w:rPr>
              <w:tab/>
            </w:r>
            <w:r w:rsidR="00C63F11">
              <w:rPr>
                <w:noProof/>
                <w:webHidden/>
              </w:rPr>
              <w:fldChar w:fldCharType="begin"/>
            </w:r>
            <w:r w:rsidR="00C63F11">
              <w:rPr>
                <w:noProof/>
                <w:webHidden/>
              </w:rPr>
              <w:instrText xml:space="preserve"> PAGEREF _Toc37929497 \h </w:instrText>
            </w:r>
            <w:r w:rsidR="00C63F11">
              <w:rPr>
                <w:noProof/>
                <w:webHidden/>
              </w:rPr>
            </w:r>
            <w:r w:rsidR="00C63F11">
              <w:rPr>
                <w:noProof/>
                <w:webHidden/>
              </w:rPr>
              <w:fldChar w:fldCharType="separate"/>
            </w:r>
            <w:r w:rsidR="00C63F11">
              <w:rPr>
                <w:noProof/>
                <w:webHidden/>
              </w:rPr>
              <w:t>11</w:t>
            </w:r>
            <w:r w:rsidR="00C63F11">
              <w:rPr>
                <w:noProof/>
                <w:webHidden/>
              </w:rPr>
              <w:fldChar w:fldCharType="end"/>
            </w:r>
          </w:hyperlink>
        </w:p>
        <w:p w14:paraId="5C31C7B9" w14:textId="765BE282" w:rsidR="00C63F11" w:rsidRDefault="003B222E">
          <w:pPr>
            <w:pStyle w:val="TOC1"/>
            <w:tabs>
              <w:tab w:val="left" w:pos="480"/>
              <w:tab w:val="right" w:leader="dot" w:pos="9016"/>
            </w:tabs>
            <w:rPr>
              <w:rFonts w:asciiTheme="minorHAnsi" w:eastAsiaTheme="minorEastAsia" w:hAnsiTheme="minorHAnsi" w:cstheme="minorBidi"/>
              <w:noProof/>
              <w:sz w:val="22"/>
              <w:lang w:eastAsia="da-DK"/>
            </w:rPr>
          </w:pPr>
          <w:hyperlink w:anchor="_Toc37929498" w:history="1">
            <w:r w:rsidR="00C63F11" w:rsidRPr="00AB040D">
              <w:rPr>
                <w:rStyle w:val="Hyperlink"/>
                <w:noProof/>
              </w:rPr>
              <w:t>9</w:t>
            </w:r>
            <w:r w:rsidR="00C63F11">
              <w:rPr>
                <w:rFonts w:asciiTheme="minorHAnsi" w:eastAsiaTheme="minorEastAsia" w:hAnsiTheme="minorHAnsi" w:cstheme="minorBidi"/>
                <w:noProof/>
                <w:sz w:val="22"/>
                <w:lang w:eastAsia="da-DK"/>
              </w:rPr>
              <w:tab/>
            </w:r>
            <w:r w:rsidR="00C63F11" w:rsidRPr="00AB040D">
              <w:rPr>
                <w:rStyle w:val="Hyperlink"/>
                <w:noProof/>
              </w:rPr>
              <w:t>Bilag</w:t>
            </w:r>
            <w:r w:rsidR="00C63F11">
              <w:rPr>
                <w:noProof/>
                <w:webHidden/>
              </w:rPr>
              <w:tab/>
            </w:r>
            <w:r w:rsidR="00C63F11">
              <w:rPr>
                <w:noProof/>
                <w:webHidden/>
              </w:rPr>
              <w:fldChar w:fldCharType="begin"/>
            </w:r>
            <w:r w:rsidR="00C63F11">
              <w:rPr>
                <w:noProof/>
                <w:webHidden/>
              </w:rPr>
              <w:instrText xml:space="preserve"> PAGEREF _Toc37929498 \h </w:instrText>
            </w:r>
            <w:r w:rsidR="00C63F11">
              <w:rPr>
                <w:noProof/>
                <w:webHidden/>
              </w:rPr>
            </w:r>
            <w:r w:rsidR="00C63F11">
              <w:rPr>
                <w:noProof/>
                <w:webHidden/>
              </w:rPr>
              <w:fldChar w:fldCharType="separate"/>
            </w:r>
            <w:r w:rsidR="00C63F11">
              <w:rPr>
                <w:noProof/>
                <w:webHidden/>
              </w:rPr>
              <w:t>12</w:t>
            </w:r>
            <w:r w:rsidR="00C63F11">
              <w:rPr>
                <w:noProof/>
                <w:webHidden/>
              </w:rPr>
              <w:fldChar w:fldCharType="end"/>
            </w:r>
          </w:hyperlink>
        </w:p>
        <w:p w14:paraId="7CC7E6A9" w14:textId="68717533" w:rsidR="00C63F11" w:rsidRDefault="003B222E">
          <w:pPr>
            <w:pStyle w:val="TOC2"/>
            <w:tabs>
              <w:tab w:val="left" w:pos="880"/>
              <w:tab w:val="right" w:leader="dot" w:pos="9016"/>
            </w:tabs>
            <w:rPr>
              <w:rFonts w:asciiTheme="minorHAnsi" w:eastAsiaTheme="minorEastAsia" w:hAnsiTheme="minorHAnsi" w:cstheme="minorBidi"/>
              <w:noProof/>
              <w:sz w:val="22"/>
              <w:lang w:eastAsia="da-DK"/>
            </w:rPr>
          </w:pPr>
          <w:hyperlink w:anchor="_Toc37929499" w:history="1">
            <w:r w:rsidR="00C63F11" w:rsidRPr="00AB040D">
              <w:rPr>
                <w:rStyle w:val="Hyperlink"/>
                <w:noProof/>
              </w:rPr>
              <w:t>9.1</w:t>
            </w:r>
            <w:r w:rsidR="00C63F11">
              <w:rPr>
                <w:rFonts w:asciiTheme="minorHAnsi" w:eastAsiaTheme="minorEastAsia" w:hAnsiTheme="minorHAnsi" w:cstheme="minorBidi"/>
                <w:noProof/>
                <w:sz w:val="22"/>
                <w:lang w:eastAsia="da-DK"/>
              </w:rPr>
              <w:tab/>
            </w:r>
            <w:r w:rsidR="00C63F11" w:rsidRPr="00AB040D">
              <w:rPr>
                <w:rStyle w:val="Hyperlink"/>
                <w:noProof/>
              </w:rPr>
              <w:t>Bilag 1 - Brugerhistorier</w:t>
            </w:r>
            <w:r w:rsidR="00C63F11">
              <w:rPr>
                <w:noProof/>
                <w:webHidden/>
              </w:rPr>
              <w:tab/>
            </w:r>
            <w:r w:rsidR="00C63F11">
              <w:rPr>
                <w:noProof/>
                <w:webHidden/>
              </w:rPr>
              <w:fldChar w:fldCharType="begin"/>
            </w:r>
            <w:r w:rsidR="00C63F11">
              <w:rPr>
                <w:noProof/>
                <w:webHidden/>
              </w:rPr>
              <w:instrText xml:space="preserve"> PAGEREF _Toc37929499 \h </w:instrText>
            </w:r>
            <w:r w:rsidR="00C63F11">
              <w:rPr>
                <w:noProof/>
                <w:webHidden/>
              </w:rPr>
            </w:r>
            <w:r w:rsidR="00C63F11">
              <w:rPr>
                <w:noProof/>
                <w:webHidden/>
              </w:rPr>
              <w:fldChar w:fldCharType="separate"/>
            </w:r>
            <w:r w:rsidR="00C63F11">
              <w:rPr>
                <w:noProof/>
                <w:webHidden/>
              </w:rPr>
              <w:t>12</w:t>
            </w:r>
            <w:r w:rsidR="00C63F11">
              <w:rPr>
                <w:noProof/>
                <w:webHidden/>
              </w:rPr>
              <w:fldChar w:fldCharType="end"/>
            </w:r>
          </w:hyperlink>
        </w:p>
        <w:p w14:paraId="4D32D8E7" w14:textId="07942252" w:rsidR="00EC2F9B" w:rsidRPr="004C3AD4" w:rsidRDefault="00EC2F9B" w:rsidP="00691B91">
          <w:r w:rsidRPr="004C3AD4">
            <w:fldChar w:fldCharType="end"/>
          </w:r>
        </w:p>
      </w:sdtContent>
    </w:sdt>
    <w:p w14:paraId="32B7FE25" w14:textId="77777777" w:rsidR="00EC2F9B" w:rsidRPr="004C3AD4" w:rsidRDefault="00EC2F9B" w:rsidP="00691B91">
      <w:r w:rsidRPr="004C3AD4">
        <w:br w:type="page"/>
      </w:r>
    </w:p>
    <w:p w14:paraId="579DA9C8" w14:textId="77777777" w:rsidR="0045034F" w:rsidRPr="004C3AD4" w:rsidRDefault="00915CEC" w:rsidP="00691B91">
      <w:pPr>
        <w:pStyle w:val="Heading1"/>
      </w:pPr>
      <w:bookmarkStart w:id="7" w:name="_Toc37929478"/>
      <w:r w:rsidRPr="004C3AD4">
        <w:lastRenderedPageBreak/>
        <w:t>Indledning</w:t>
      </w:r>
      <w:bookmarkEnd w:id="7"/>
    </w:p>
    <w:p w14:paraId="56873D6A" w14:textId="77777777" w:rsidR="00915CEC" w:rsidRPr="004C3AD4" w:rsidRDefault="002A746C" w:rsidP="00691B91">
      <w:r w:rsidRPr="004C3AD4">
        <w:t xml:space="preserve">Det kan være fratage nogen lysten til at skrive noter, fordi det også indebærer en vis form for organisering. Dette er hvorfor jeg i dette projekt har sat mig for at lave en lettilgængelig </w:t>
      </w:r>
      <w:proofErr w:type="spellStart"/>
      <w:r w:rsidRPr="004C3AD4">
        <w:t>notetagningshjemmeside</w:t>
      </w:r>
      <w:proofErr w:type="spellEnd"/>
      <w:r w:rsidRPr="004C3AD4">
        <w:t xml:space="preserve">, hvor man let kan lave en ny note. </w:t>
      </w:r>
      <w:r w:rsidR="00F426DB" w:rsidRPr="004C3AD4">
        <w:t>Programmet skal efterfølgende undersøge indeholder af notatet og vurdere, hvilket fag noten hører til og selv lægge noten det rigtige sted hen.</w:t>
      </w:r>
      <w:r w:rsidR="002D2592" w:rsidRPr="004C3AD4">
        <w:t xml:space="preserve"> Dette skulle forhåbentlig give en bedre oplevelse for f.eks. gymnasieelever, når de skal tage noter til fagene.</w:t>
      </w:r>
    </w:p>
    <w:p w14:paraId="1D4BEA98" w14:textId="2BE845CA" w:rsidR="00F34ED2" w:rsidRPr="004C3AD4" w:rsidRDefault="001956E2" w:rsidP="00F34ED2">
      <w:pPr>
        <w:pStyle w:val="Heading2"/>
      </w:pPr>
      <w:bookmarkStart w:id="8" w:name="_Toc37929479"/>
      <w:r w:rsidRPr="004C3AD4">
        <w:t>Opgave</w:t>
      </w:r>
      <w:r w:rsidR="00F34ED2" w:rsidRPr="004C3AD4">
        <w:t>formulering</w:t>
      </w:r>
      <w:bookmarkEnd w:id="8"/>
    </w:p>
    <w:p w14:paraId="04738FF4" w14:textId="1C2DD0D1" w:rsidR="00F34ED2" w:rsidRPr="004C3AD4" w:rsidRDefault="00171F8E" w:rsidP="000A599E">
      <w:r w:rsidRPr="004C3AD4">
        <w:t xml:space="preserve">Herunder er </w:t>
      </w:r>
      <w:r w:rsidR="00BA4994" w:rsidRPr="004C3AD4">
        <w:t>mere specifikt beskrevet de områder, som jeg gerne vil gennemgå i dette projekt.</w:t>
      </w:r>
    </w:p>
    <w:p w14:paraId="662BE090" w14:textId="356ECA29" w:rsidR="00497FA0" w:rsidRPr="004C3AD4" w:rsidRDefault="00497FA0" w:rsidP="00171F8E">
      <w:pPr>
        <w:pStyle w:val="ListParagraph"/>
        <w:numPr>
          <w:ilvl w:val="0"/>
          <w:numId w:val="20"/>
        </w:numPr>
      </w:pPr>
      <w:r w:rsidRPr="004C3AD4">
        <w:t>Sammensætningen af en hjemmeside, der funger som en brugerflade til at interagere med</w:t>
      </w:r>
      <w:r w:rsidR="000A599E" w:rsidRPr="004C3AD4">
        <w:t xml:space="preserve"> en </w:t>
      </w:r>
      <w:proofErr w:type="spellStart"/>
      <w:r w:rsidR="000A599E" w:rsidRPr="004C3AD4">
        <w:t>machine</w:t>
      </w:r>
      <w:proofErr w:type="spellEnd"/>
      <w:r w:rsidR="000A599E" w:rsidRPr="004C3AD4">
        <w:t xml:space="preserve"> learning</w:t>
      </w:r>
      <w:r w:rsidRPr="004C3AD4">
        <w:t xml:space="preserve"> algoritmen.</w:t>
      </w:r>
      <w:r w:rsidR="00607FC3" w:rsidRPr="004C3AD4">
        <w:t xml:space="preserve"> Herunder en forklaring af opdelingen mellem brugerflade, applikation og </w:t>
      </w:r>
      <w:proofErr w:type="spellStart"/>
      <w:r w:rsidR="00607FC3" w:rsidRPr="004C3AD4">
        <w:t>datalag</w:t>
      </w:r>
      <w:proofErr w:type="spellEnd"/>
      <w:r w:rsidR="00607FC3" w:rsidRPr="004C3AD4">
        <w:t xml:space="preserve"> (tre-lags-modellen).</w:t>
      </w:r>
    </w:p>
    <w:p w14:paraId="4052E74D" w14:textId="231A1B7D" w:rsidR="00E45025" w:rsidRPr="004C3AD4" w:rsidRDefault="000A599E" w:rsidP="00171F8E">
      <w:pPr>
        <w:pStyle w:val="ListParagraph"/>
        <w:numPr>
          <w:ilvl w:val="0"/>
          <w:numId w:val="20"/>
        </w:numPr>
      </w:pPr>
      <w:r w:rsidRPr="004C3AD4">
        <w:t xml:space="preserve">En </w:t>
      </w:r>
      <w:proofErr w:type="spellStart"/>
      <w:r w:rsidRPr="004C3AD4">
        <w:t>machine</w:t>
      </w:r>
      <w:proofErr w:type="spellEnd"/>
      <w:r w:rsidRPr="004C3AD4">
        <w:t xml:space="preserve"> learning algoritme (</w:t>
      </w:r>
      <w:proofErr w:type="spellStart"/>
      <w:r w:rsidRPr="004C3AD4">
        <w:t>supervised</w:t>
      </w:r>
      <w:proofErr w:type="spellEnd"/>
      <w:r w:rsidRPr="004C3AD4">
        <w:t xml:space="preserve"> learning), som givet nogle tekststykker med tilhørende mærkater vil kunne kategorisere nye tekststykker ud fra mønstre i de markerede tekststykker.</w:t>
      </w:r>
    </w:p>
    <w:p w14:paraId="60664919" w14:textId="77777777" w:rsidR="00F34ED2" w:rsidRPr="004C3AD4" w:rsidRDefault="00F34ED2" w:rsidP="00F34ED2"/>
    <w:p w14:paraId="6D7E48BF" w14:textId="4ACE88FC" w:rsidR="000828DB" w:rsidRPr="004C3AD4" w:rsidRDefault="00915CEC" w:rsidP="000828DB">
      <w:pPr>
        <w:pStyle w:val="Heading1"/>
      </w:pPr>
      <w:bookmarkStart w:id="9" w:name="_Toc37929480"/>
      <w:r w:rsidRPr="004C3AD4">
        <w:t>Kravspecifikation</w:t>
      </w:r>
      <w:bookmarkEnd w:id="9"/>
    </w:p>
    <w:p w14:paraId="20B9BD54" w14:textId="5458A69A" w:rsidR="000828DB" w:rsidRPr="004C3AD4" w:rsidRDefault="000828DB" w:rsidP="000828DB">
      <w:pPr>
        <w:pStyle w:val="Heading2"/>
      </w:pPr>
      <w:bookmarkStart w:id="10" w:name="_Toc37929481"/>
      <w:r w:rsidRPr="004C3AD4">
        <w:t>Brugerhistorier</w:t>
      </w:r>
      <w:bookmarkEnd w:id="10"/>
    </w:p>
    <w:p w14:paraId="08D2B148" w14:textId="0DB20883" w:rsidR="002B142B" w:rsidRPr="004C3AD4" w:rsidRDefault="0087114D" w:rsidP="002B142B">
      <w:r w:rsidRPr="004C3AD4">
        <w:t>I dette afsnit er de mest essentielle funktioner af applikationen beskrevet ved brug af brugerhistorier.</w:t>
      </w:r>
      <w:r w:rsidR="00000E47" w:rsidRPr="004C3AD4">
        <w:t xml:space="preserve"> De resterende brugerhistorier ligger i</w:t>
      </w:r>
      <w:r w:rsidR="0085055B">
        <w:t xml:space="preserve"> </w:t>
      </w:r>
      <w:r w:rsidR="00DF7A20">
        <w:fldChar w:fldCharType="begin"/>
      </w:r>
      <w:r w:rsidR="00DF7A20">
        <w:instrText xml:space="preserve"> REF _Ref37925338 \h </w:instrText>
      </w:r>
      <w:r w:rsidR="00DF7A20">
        <w:fldChar w:fldCharType="separate"/>
      </w:r>
      <w:r w:rsidR="00C63F11">
        <w:t xml:space="preserve">Bilag 1 - </w:t>
      </w:r>
      <w:r w:rsidR="00C63F11" w:rsidRPr="004C3AD4">
        <w:t>Brugerhistorier</w:t>
      </w:r>
      <w:r w:rsidR="00DF7A20">
        <w:fldChar w:fldCharType="end"/>
      </w:r>
      <w:r w:rsidR="00000E47" w:rsidRPr="004C3AD4">
        <w:t>.</w:t>
      </w:r>
    </w:p>
    <w:p w14:paraId="7D2CBE56" w14:textId="4A04409A" w:rsidR="002B142B" w:rsidRDefault="002B142B" w:rsidP="005E2517">
      <w:pPr>
        <w:pStyle w:val="Heading3"/>
      </w:pPr>
      <w:bookmarkStart w:id="11" w:name="_Toc37929482"/>
      <w:r w:rsidRPr="004C3AD4">
        <w:t>Log ind</w:t>
      </w:r>
      <w:bookmarkEnd w:id="11"/>
    </w:p>
    <w:p w14:paraId="179DDBE9" w14:textId="77777777" w:rsidR="00153D8F" w:rsidRDefault="00153D8F" w:rsidP="00153D8F">
      <w:pPr>
        <w:numPr>
          <w:ilvl w:val="0"/>
          <w:numId w:val="27"/>
        </w:numPr>
        <w:spacing w:before="100" w:after="200" w:line="276" w:lineRule="auto"/>
      </w:pPr>
      <w:r w:rsidRPr="00EC6DC2">
        <w:t>Brugeren skriver sit brugernavn i det øverste inputfelt.</w:t>
      </w:r>
    </w:p>
    <w:p w14:paraId="1E0A2687" w14:textId="77777777" w:rsidR="00153D8F" w:rsidRDefault="00153D8F" w:rsidP="00153D8F">
      <w:pPr>
        <w:numPr>
          <w:ilvl w:val="0"/>
          <w:numId w:val="27"/>
        </w:numPr>
        <w:spacing w:before="100" w:after="200" w:line="276" w:lineRule="auto"/>
      </w:pPr>
      <w:r w:rsidRPr="00EC6DC2">
        <w:t>Brugeren skriver sit password i det nederste inputfelt.</w:t>
      </w:r>
    </w:p>
    <w:p w14:paraId="0674DB51" w14:textId="77777777" w:rsidR="00153D8F" w:rsidRDefault="00153D8F" w:rsidP="00153D8F">
      <w:pPr>
        <w:numPr>
          <w:ilvl w:val="0"/>
          <w:numId w:val="27"/>
        </w:numPr>
        <w:spacing w:before="100" w:after="200" w:line="276" w:lineRule="auto"/>
      </w:pPr>
      <w:r w:rsidRPr="00EC6DC2">
        <w:t>Brugeren trykker på log-ind-klappen</w:t>
      </w:r>
      <w:r>
        <w:t>.</w:t>
      </w:r>
    </w:p>
    <w:p w14:paraId="4C0E76D6" w14:textId="77777777" w:rsidR="00153D8F" w:rsidRDefault="00153D8F" w:rsidP="00153D8F">
      <w:pPr>
        <w:numPr>
          <w:ilvl w:val="0"/>
          <w:numId w:val="27"/>
        </w:numPr>
        <w:spacing w:before="100" w:after="200" w:line="276" w:lineRule="auto"/>
      </w:pPr>
      <w:r w:rsidRPr="00EC6DC2">
        <w:t>Programmet tjekker om begge felter er fyldt ud</w:t>
      </w:r>
      <w:r>
        <w:t>.</w:t>
      </w:r>
    </w:p>
    <w:p w14:paraId="61F1C35C" w14:textId="77777777" w:rsidR="00153D8F" w:rsidRDefault="00153D8F" w:rsidP="00153D8F">
      <w:pPr>
        <w:numPr>
          <w:ilvl w:val="0"/>
          <w:numId w:val="27"/>
        </w:numPr>
        <w:spacing w:before="100" w:after="200" w:line="276" w:lineRule="auto"/>
      </w:pPr>
      <w:r w:rsidRPr="00EC6DC2">
        <w:lastRenderedPageBreak/>
        <w:t>Programmet går ind i databasen og leder efter en bruger med det brugernavn</w:t>
      </w:r>
      <w:r>
        <w:t>.</w:t>
      </w:r>
    </w:p>
    <w:p w14:paraId="12E0958A" w14:textId="1D85EA3A" w:rsidR="00153D8F" w:rsidRDefault="00153D8F" w:rsidP="00153D8F">
      <w:pPr>
        <w:numPr>
          <w:ilvl w:val="0"/>
          <w:numId w:val="27"/>
        </w:numPr>
        <w:spacing w:before="100" w:after="200" w:line="276" w:lineRule="auto"/>
      </w:pPr>
      <w:r w:rsidRPr="00EC6DC2">
        <w:t>Programmet tjekker, hvis brugeren er i databasen</w:t>
      </w:r>
      <w:r w:rsidR="00CE1E71">
        <w:t>, og</w:t>
      </w:r>
      <w:r w:rsidRPr="00EC6DC2">
        <w:t xml:space="preserve"> om den brugers kodeord er det samme, som brugeren har indtastet.</w:t>
      </w:r>
    </w:p>
    <w:p w14:paraId="5031A5EB" w14:textId="77777777" w:rsidR="00855396" w:rsidRDefault="00153D8F" w:rsidP="00855396">
      <w:pPr>
        <w:numPr>
          <w:ilvl w:val="1"/>
          <w:numId w:val="27"/>
        </w:numPr>
        <w:spacing w:before="100" w:after="200" w:line="276" w:lineRule="auto"/>
      </w:pPr>
      <w:r w:rsidRPr="00EC6DC2">
        <w:t xml:space="preserve">Hvis kodeordet er det rigtige føres brugeren videre til </w:t>
      </w:r>
      <w:r w:rsidR="00ED3689">
        <w:t>brugerens startside</w:t>
      </w:r>
      <w:r w:rsidRPr="00EC6DC2">
        <w:t>.</w:t>
      </w:r>
    </w:p>
    <w:p w14:paraId="1F3FD08E" w14:textId="57389F26" w:rsidR="005E2517" w:rsidRPr="004C3AD4" w:rsidRDefault="00153D8F" w:rsidP="00855396">
      <w:pPr>
        <w:numPr>
          <w:ilvl w:val="1"/>
          <w:numId w:val="27"/>
        </w:numPr>
        <w:spacing w:before="100" w:after="200" w:line="276" w:lineRule="auto"/>
      </w:pPr>
      <w:r w:rsidRPr="00EC6DC2">
        <w:t>Hvis kodeordet ikke er rigtigt, siger programmet, at det er forkert, og brugeren kan indtaste igen.</w:t>
      </w:r>
    </w:p>
    <w:p w14:paraId="6451FB24" w14:textId="42EF610F" w:rsidR="00A4478A" w:rsidRDefault="002B142B" w:rsidP="00A4478A">
      <w:pPr>
        <w:pStyle w:val="Heading3"/>
      </w:pPr>
      <w:bookmarkStart w:id="12" w:name="_Toc37929483"/>
      <w:r w:rsidRPr="004C3AD4">
        <w:t>Opret ny note</w:t>
      </w:r>
      <w:bookmarkEnd w:id="12"/>
    </w:p>
    <w:p w14:paraId="375AEF0A" w14:textId="211BB2B8" w:rsidR="00A4478A" w:rsidRDefault="00A6253B" w:rsidP="00A4478A">
      <w:pPr>
        <w:pStyle w:val="ListParagraph"/>
        <w:numPr>
          <w:ilvl w:val="0"/>
          <w:numId w:val="25"/>
        </w:numPr>
      </w:pPr>
      <w:r>
        <w:t xml:space="preserve">Når brugeren er logget ind, trykker brugeren på ”New </w:t>
      </w:r>
      <w:proofErr w:type="spellStart"/>
      <w:r>
        <w:t>note”-knappen</w:t>
      </w:r>
      <w:proofErr w:type="spellEnd"/>
    </w:p>
    <w:p w14:paraId="46DDBFA1" w14:textId="203DC461" w:rsidR="002B142B" w:rsidRDefault="00FB368A" w:rsidP="002B142B">
      <w:pPr>
        <w:pStyle w:val="ListParagraph"/>
        <w:numPr>
          <w:ilvl w:val="0"/>
          <w:numId w:val="25"/>
        </w:numPr>
      </w:pPr>
      <w:r>
        <w:t>Programmet navigerer til siden for at oprette nye noter.</w:t>
      </w:r>
    </w:p>
    <w:p w14:paraId="7CA36E2A" w14:textId="2AF4518F" w:rsidR="00FB368A" w:rsidRDefault="00FB368A" w:rsidP="002B142B">
      <w:pPr>
        <w:pStyle w:val="ListParagraph"/>
        <w:numPr>
          <w:ilvl w:val="0"/>
          <w:numId w:val="25"/>
        </w:numPr>
      </w:pPr>
      <w:r>
        <w:t>Brugeren skriver et emne i ”</w:t>
      </w:r>
      <w:proofErr w:type="spellStart"/>
      <w:r>
        <w:t>Subject</w:t>
      </w:r>
      <w:proofErr w:type="spellEnd"/>
      <w:r>
        <w:t xml:space="preserve">”-inputfeltet og indholdet af noten i </w:t>
      </w:r>
      <w:proofErr w:type="spellStart"/>
      <w:r>
        <w:t>t</w:t>
      </w:r>
      <w:r w:rsidR="00B51B8E">
        <w:t>e</w:t>
      </w:r>
      <w:r>
        <w:t>kstområdet</w:t>
      </w:r>
      <w:proofErr w:type="spellEnd"/>
      <w:r>
        <w:t xml:space="preserve"> nedenunder.</w:t>
      </w:r>
    </w:p>
    <w:p w14:paraId="29653E2E" w14:textId="44183308" w:rsidR="00FB368A" w:rsidRDefault="005A160D" w:rsidP="002B142B">
      <w:pPr>
        <w:pStyle w:val="ListParagraph"/>
        <w:numPr>
          <w:ilvl w:val="0"/>
          <w:numId w:val="25"/>
        </w:numPr>
      </w:pPr>
      <w:r>
        <w:t>Brugeren klikker ”Submit”-knappen for at gemme noten.</w:t>
      </w:r>
    </w:p>
    <w:p w14:paraId="6F6A90E5" w14:textId="3DCAAE9F" w:rsidR="00B51B8E" w:rsidRDefault="00B51B8E" w:rsidP="002B142B">
      <w:pPr>
        <w:pStyle w:val="ListParagraph"/>
        <w:numPr>
          <w:ilvl w:val="0"/>
          <w:numId w:val="25"/>
        </w:numPr>
      </w:pPr>
      <w:r>
        <w:t xml:space="preserve">Programmet tager indholdet af </w:t>
      </w:r>
      <w:proofErr w:type="spellStart"/>
      <w:r>
        <w:t>tekstområdet</w:t>
      </w:r>
      <w:proofErr w:type="spellEnd"/>
      <w:r w:rsidR="001911BD">
        <w:t xml:space="preserve">, kører det igennem </w:t>
      </w:r>
      <w:r w:rsidR="00200C4E">
        <w:t>”</w:t>
      </w:r>
      <w:proofErr w:type="spellStart"/>
      <w:r w:rsidR="001911BD">
        <w:t>machine</w:t>
      </w:r>
      <w:proofErr w:type="spellEnd"/>
      <w:r w:rsidR="001911BD">
        <w:t xml:space="preserve"> learning</w:t>
      </w:r>
      <w:r w:rsidR="00200C4E">
        <w:t>”</w:t>
      </w:r>
      <w:r w:rsidR="001911BD">
        <w:t xml:space="preserve"> algoritmen og returnerer algoritmens gæt på det fag, som noten burde tilhøre.</w:t>
      </w:r>
    </w:p>
    <w:p w14:paraId="16D0E9EA" w14:textId="652593F7" w:rsidR="001911BD" w:rsidRDefault="001911BD" w:rsidP="002B142B">
      <w:pPr>
        <w:pStyle w:val="ListParagraph"/>
        <w:numPr>
          <w:ilvl w:val="0"/>
          <w:numId w:val="25"/>
        </w:numPr>
      </w:pPr>
      <w:r>
        <w:t>Brugeren har nu tre valg</w:t>
      </w:r>
    </w:p>
    <w:p w14:paraId="3F4B5B63" w14:textId="1F096CA7" w:rsidR="001911BD" w:rsidRDefault="001911BD" w:rsidP="001911BD">
      <w:pPr>
        <w:pStyle w:val="ListParagraph"/>
        <w:numPr>
          <w:ilvl w:val="1"/>
          <w:numId w:val="25"/>
        </w:numPr>
      </w:pPr>
      <w:r>
        <w:t xml:space="preserve">Brugeren kan trykke </w:t>
      </w:r>
      <w:r w:rsidR="00F3470F">
        <w:t>krydset for at gå tilbage til noten og ændre noget, inden den skal gemmes.</w:t>
      </w:r>
    </w:p>
    <w:p w14:paraId="5956B54D" w14:textId="468389D4" w:rsidR="001911BD" w:rsidRDefault="001911BD" w:rsidP="001911BD">
      <w:pPr>
        <w:pStyle w:val="ListParagraph"/>
        <w:numPr>
          <w:ilvl w:val="1"/>
          <w:numId w:val="25"/>
        </w:numPr>
      </w:pPr>
      <w:r>
        <w:t>Brugeren kan vælge at trykke ”</w:t>
      </w:r>
      <w:proofErr w:type="spellStart"/>
      <w:r>
        <w:t>Yes”-knappen</w:t>
      </w:r>
      <w:proofErr w:type="spellEnd"/>
      <w:r>
        <w:t xml:space="preserve"> for at acceptere algoritmens placering af noten.</w:t>
      </w:r>
    </w:p>
    <w:p w14:paraId="2612175B" w14:textId="2349EE5B" w:rsidR="001911BD" w:rsidRDefault="001911BD" w:rsidP="001911BD">
      <w:pPr>
        <w:pStyle w:val="ListParagraph"/>
        <w:numPr>
          <w:ilvl w:val="1"/>
          <w:numId w:val="25"/>
        </w:numPr>
      </w:pPr>
      <w:r>
        <w:t>Brugeren kan trykke ”</w:t>
      </w:r>
      <w:proofErr w:type="spellStart"/>
      <w:r>
        <w:t>No”-knappen</w:t>
      </w:r>
      <w:proofErr w:type="spellEnd"/>
      <w:r>
        <w:t>, hvorefter programmet viser en mulighed for brugeren at vælge, hvilket fag noten i stedet skal lægges i.</w:t>
      </w:r>
    </w:p>
    <w:p w14:paraId="6649E40F" w14:textId="2F6B60B6" w:rsidR="001D3799" w:rsidRDefault="001D3799" w:rsidP="001D3799">
      <w:pPr>
        <w:pStyle w:val="ListParagraph"/>
        <w:numPr>
          <w:ilvl w:val="0"/>
          <w:numId w:val="25"/>
        </w:numPr>
      </w:pPr>
      <w:r>
        <w:t xml:space="preserve">Når noten gemmes, bliver den tilføjet til </w:t>
      </w:r>
      <w:r w:rsidR="00200C4E">
        <w:t>”</w:t>
      </w:r>
      <w:proofErr w:type="spellStart"/>
      <w:r>
        <w:t>machine</w:t>
      </w:r>
      <w:proofErr w:type="spellEnd"/>
      <w:r>
        <w:t xml:space="preserve"> learning</w:t>
      </w:r>
      <w:r w:rsidR="00200C4E">
        <w:t>”</w:t>
      </w:r>
      <w:r>
        <w:t xml:space="preserve"> algoritmens data, hvorefter algoritmen bliver opdateret (for at gøre den bedre over tid med tilføjelser af flere noter).</w:t>
      </w:r>
      <w:r w:rsidR="00855396">
        <w:t xml:space="preserve"> Herefter bliver noten lagt i databasen.</w:t>
      </w:r>
    </w:p>
    <w:p w14:paraId="456A0221" w14:textId="79ACE100" w:rsidR="00855396" w:rsidRDefault="00855396" w:rsidP="001D3799">
      <w:pPr>
        <w:pStyle w:val="ListParagraph"/>
        <w:numPr>
          <w:ilvl w:val="0"/>
          <w:numId w:val="25"/>
        </w:numPr>
      </w:pPr>
      <w:r>
        <w:t>Programmet navigerer tilbage til brugerens startside.</w:t>
      </w:r>
    </w:p>
    <w:p w14:paraId="524BD3F6" w14:textId="4B9D8E42" w:rsidR="002B142B" w:rsidRPr="004C3AD4" w:rsidRDefault="002B142B" w:rsidP="002B142B">
      <w:pPr>
        <w:pStyle w:val="Heading3"/>
      </w:pPr>
      <w:bookmarkStart w:id="13" w:name="_Toc37929484"/>
      <w:r w:rsidRPr="004C3AD4">
        <w:t>Rediger note</w:t>
      </w:r>
      <w:bookmarkEnd w:id="13"/>
    </w:p>
    <w:p w14:paraId="08A23602" w14:textId="4C6D8168" w:rsidR="00A4478A" w:rsidRDefault="00F17CD4" w:rsidP="00A4478A">
      <w:pPr>
        <w:pStyle w:val="ListParagraph"/>
        <w:numPr>
          <w:ilvl w:val="0"/>
          <w:numId w:val="26"/>
        </w:numPr>
      </w:pPr>
      <w:r>
        <w:t>Når brugeren er logget ind, klikker brugeren på den klasse, hvor noten, som skal redigeres, ligger i.</w:t>
      </w:r>
    </w:p>
    <w:p w14:paraId="58E86D3A" w14:textId="6A7C0B59" w:rsidR="00F17CD4" w:rsidRDefault="006F6ECE" w:rsidP="00A4478A">
      <w:pPr>
        <w:pStyle w:val="ListParagraph"/>
        <w:numPr>
          <w:ilvl w:val="0"/>
          <w:numId w:val="26"/>
        </w:numPr>
      </w:pPr>
      <w:r>
        <w:t>Programmet navigerer til den klasses side.</w:t>
      </w:r>
    </w:p>
    <w:p w14:paraId="33CC52EA" w14:textId="371F7920" w:rsidR="006F6ECE" w:rsidRDefault="006F6ECE" w:rsidP="00A4478A">
      <w:pPr>
        <w:pStyle w:val="ListParagraph"/>
        <w:numPr>
          <w:ilvl w:val="0"/>
          <w:numId w:val="26"/>
        </w:numPr>
      </w:pPr>
      <w:r>
        <w:t>Brugeren klikker på den note i listen, som skal redigeres.</w:t>
      </w:r>
    </w:p>
    <w:p w14:paraId="4D7698D1" w14:textId="0096BAC2" w:rsidR="006F6ECE" w:rsidRDefault="007D4736" w:rsidP="00A4478A">
      <w:pPr>
        <w:pStyle w:val="ListParagraph"/>
        <w:numPr>
          <w:ilvl w:val="0"/>
          <w:numId w:val="26"/>
        </w:numPr>
      </w:pPr>
      <w:r>
        <w:t>Programmet navigerer til en side, hvor noten alene bliver vist.</w:t>
      </w:r>
    </w:p>
    <w:p w14:paraId="32E248F0" w14:textId="04C9A216" w:rsidR="007D4736" w:rsidRDefault="007D4736" w:rsidP="007D4736">
      <w:pPr>
        <w:pStyle w:val="ListParagraph"/>
        <w:numPr>
          <w:ilvl w:val="0"/>
          <w:numId w:val="26"/>
        </w:numPr>
      </w:pPr>
      <w:r>
        <w:lastRenderedPageBreak/>
        <w:t>Brugeren klikker på ”</w:t>
      </w:r>
      <w:proofErr w:type="spellStart"/>
      <w:r>
        <w:t>Edit”-knappen</w:t>
      </w:r>
      <w:proofErr w:type="spellEnd"/>
      <w:r>
        <w:t>.</w:t>
      </w:r>
    </w:p>
    <w:p w14:paraId="465BD62C" w14:textId="7A49C249" w:rsidR="007D4736" w:rsidRDefault="007D4736" w:rsidP="007D4736">
      <w:pPr>
        <w:pStyle w:val="ListParagraph"/>
        <w:numPr>
          <w:ilvl w:val="0"/>
          <w:numId w:val="26"/>
        </w:numPr>
      </w:pPr>
      <w:r>
        <w:t>Programmet navigerer til en redigeringsside, hvor værdierne af henholdsvis emnet og tekst allerede er i felterne for dem (opbygget på samme måde som for siden, hvor man skriver en ny note).</w:t>
      </w:r>
    </w:p>
    <w:p w14:paraId="7AAF592F" w14:textId="7DF3E25E" w:rsidR="007D4736" w:rsidRDefault="00215CEC" w:rsidP="007D4736">
      <w:pPr>
        <w:pStyle w:val="ListParagraph"/>
        <w:numPr>
          <w:ilvl w:val="0"/>
          <w:numId w:val="26"/>
        </w:numPr>
      </w:pPr>
      <w:r>
        <w:t xml:space="preserve">Brugeren kan tilføje ændringer til noten og trykke ”Submit”-knappen for at </w:t>
      </w:r>
      <w:r w:rsidR="0000670F">
        <w:t>gemme ændringerne til noten.</w:t>
      </w:r>
    </w:p>
    <w:p w14:paraId="1040342D" w14:textId="4E030CF7" w:rsidR="0000670F" w:rsidRPr="004C3AD4" w:rsidRDefault="0000670F" w:rsidP="007D4736">
      <w:pPr>
        <w:pStyle w:val="ListParagraph"/>
        <w:numPr>
          <w:ilvl w:val="0"/>
          <w:numId w:val="26"/>
        </w:numPr>
      </w:pPr>
      <w:r>
        <w:t>Programmet går ind i databasen og tilføjer ændringerne og navigerer tilbage til klasse, hvor den nye note også bliver vist.</w:t>
      </w:r>
    </w:p>
    <w:p w14:paraId="0AC1BE80" w14:textId="77777777" w:rsidR="000828DB" w:rsidRPr="004C3AD4" w:rsidRDefault="00EC1C15" w:rsidP="00EC1C15">
      <w:pPr>
        <w:pStyle w:val="Heading2"/>
      </w:pPr>
      <w:bookmarkStart w:id="14" w:name="_Toc37929485"/>
      <w:r w:rsidRPr="004C3AD4">
        <w:t>Iterationer</w:t>
      </w:r>
      <w:bookmarkEnd w:id="14"/>
    </w:p>
    <w:p w14:paraId="622A784E" w14:textId="3A4399ED" w:rsidR="00D06779" w:rsidRDefault="004D2864" w:rsidP="00691B91">
      <w:r>
        <w:t>Arbejdet på programmer foregår i iterationer, hvor der er fokus på den enkelte funktions tilføjelse. I dette afsnit har jeg medtaget de mest essentielle iterationer for programmets funktion (her er ikke medtaget ”</w:t>
      </w:r>
      <w:proofErr w:type="spellStart"/>
      <w:r>
        <w:t>machine</w:t>
      </w:r>
      <w:proofErr w:type="spellEnd"/>
      <w:r>
        <w:t xml:space="preserve"> learning” algoritmen, da den bliver beskrevet senere).</w:t>
      </w:r>
    </w:p>
    <w:p w14:paraId="4E74FD93" w14:textId="414FEECF" w:rsidR="00D06779" w:rsidRDefault="00D06779" w:rsidP="00691B91">
      <w:r>
        <w:t xml:space="preserve">Den </w:t>
      </w:r>
      <w:r w:rsidR="00C06438">
        <w:t>iterative</w:t>
      </w:r>
      <w:r>
        <w:t xml:space="preserve"> </w:t>
      </w:r>
      <w:r w:rsidR="00AD2521">
        <w:t>proces</w:t>
      </w:r>
      <w:r>
        <w:t xml:space="preserve"> ser ud som følger:</w:t>
      </w:r>
    </w:p>
    <w:p w14:paraId="7E0AB756" w14:textId="5FDEEA2B" w:rsidR="00D06779" w:rsidRDefault="00D06779" w:rsidP="00A42466">
      <w:pPr>
        <w:jc w:val="center"/>
      </w:pPr>
      <w:r>
        <w:rPr>
          <w:noProof/>
        </w:rPr>
        <mc:AlternateContent>
          <mc:Choice Requires="wps">
            <w:drawing>
              <wp:inline distT="0" distB="0" distL="0" distR="0" wp14:anchorId="421A5016" wp14:editId="1E0FD769">
                <wp:extent cx="4819650" cy="3114675"/>
                <wp:effectExtent l="0" t="0" r="19050" b="28575"/>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9650" cy="3114675"/>
                        </a:xfrm>
                        <a:prstGeom prst="rect">
                          <a:avLst/>
                        </a:prstGeom>
                        <a:solidFill>
                          <a:srgbClr val="FFFFFF"/>
                        </a:solidFill>
                        <a:ln w="9525">
                          <a:solidFill>
                            <a:srgbClr val="000000"/>
                          </a:solidFill>
                          <a:miter lim="800000"/>
                          <a:headEnd/>
                          <a:tailEnd/>
                        </a:ln>
                      </wps:spPr>
                      <wps:txbx>
                        <w:txbxContent>
                          <w:p w14:paraId="57023F7D" w14:textId="77777777" w:rsidR="00AD2521" w:rsidRDefault="00AD2521" w:rsidP="00AD2521">
                            <w:pPr>
                              <w:keepNext/>
                              <w:jc w:val="center"/>
                            </w:pPr>
                            <w:r>
                              <w:rPr>
                                <w:noProof/>
                              </w:rPr>
                              <w:drawing>
                                <wp:inline distT="0" distB="0" distL="0" distR="0" wp14:anchorId="60691923" wp14:editId="1FDB4C76">
                                  <wp:extent cx="4438650" cy="260477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r="1922"/>
                                          <a:stretch/>
                                        </pic:blipFill>
                                        <pic:spPr bwMode="auto">
                                          <a:xfrm>
                                            <a:off x="0" y="0"/>
                                            <a:ext cx="4438650" cy="2604770"/>
                                          </a:xfrm>
                                          <a:prstGeom prst="rect">
                                            <a:avLst/>
                                          </a:prstGeom>
                                          <a:ln>
                                            <a:noFill/>
                                          </a:ln>
                                          <a:extLst>
                                            <a:ext uri="{53640926-AAD7-44D8-BBD7-CCE9431645EC}">
                                              <a14:shadowObscured xmlns:a14="http://schemas.microsoft.com/office/drawing/2010/main"/>
                                            </a:ext>
                                          </a:extLst>
                                        </pic:spPr>
                                      </pic:pic>
                                    </a:graphicData>
                                  </a:graphic>
                                </wp:inline>
                              </w:drawing>
                            </w:r>
                          </w:p>
                          <w:p w14:paraId="0C4A8571" w14:textId="1ED6AE2B" w:rsidR="00AD2521" w:rsidRDefault="00AD2521" w:rsidP="00AD2521">
                            <w:pPr>
                              <w:pStyle w:val="Caption"/>
                              <w:jc w:val="center"/>
                            </w:pPr>
                            <w:proofErr w:type="spellStart"/>
                            <w:r>
                              <w:t>Figure</w:t>
                            </w:r>
                            <w:proofErr w:type="spellEnd"/>
                            <w:r>
                              <w:t xml:space="preserve"> </w:t>
                            </w:r>
                            <w:r>
                              <w:fldChar w:fldCharType="begin"/>
                            </w:r>
                            <w:r>
                              <w:instrText xml:space="preserve"> SEQ Figure \* ARABIC </w:instrText>
                            </w:r>
                            <w:r>
                              <w:fldChar w:fldCharType="separate"/>
                            </w:r>
                            <w:r>
                              <w:rPr>
                                <w:noProof/>
                              </w:rPr>
                              <w:t>1</w:t>
                            </w:r>
                            <w:r>
                              <w:fldChar w:fldCharType="end"/>
                            </w:r>
                            <w:r>
                              <w:t xml:space="preserve"> Egen illustration af den </w:t>
                            </w:r>
                            <w:r w:rsidR="00C06438">
                              <w:t>iterative</w:t>
                            </w:r>
                            <w:r>
                              <w:t xml:space="preserve"> proces</w:t>
                            </w:r>
                          </w:p>
                          <w:p w14:paraId="6830D275" w14:textId="0931CFEC" w:rsidR="00D06779" w:rsidRPr="00AD2521" w:rsidRDefault="00D06779" w:rsidP="00A42466">
                            <w:pPr>
                              <w:jc w:val="center"/>
                            </w:pPr>
                          </w:p>
                        </w:txbxContent>
                      </wps:txbx>
                      <wps:bodyPr rot="0" vert="horz" wrap="square" lIns="91440" tIns="45720" rIns="91440" bIns="45720" anchor="t" anchorCtr="0">
                        <a:noAutofit/>
                      </wps:bodyPr>
                    </wps:wsp>
                  </a:graphicData>
                </a:graphic>
              </wp:inline>
            </w:drawing>
          </mc:Choice>
          <mc:Fallback>
            <w:pict>
              <v:shape w14:anchorId="421A5016" id="Text Box 2" o:spid="_x0000_s1035" type="#_x0000_t202" style="width:379.5pt;height:24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">
                <v:textbox>
                  <w:txbxContent>
                    <w:p w14:paraId="57023F7D" w14:textId="77777777" w:rsidR="00AD2521" w:rsidRDefault="00AD2521" w:rsidP="00AD2521">
                      <w:pPr>
                        <w:keepNext/>
                        <w:jc w:val="center"/>
                      </w:pPr>
                      <w:r>
                        <w:rPr>
                          <w:noProof/>
                        </w:rPr>
                        <w:drawing>
                          <wp:inline distT="0" distB="0" distL="0" distR="0" wp14:anchorId="60691923" wp14:editId="1FDB4C76">
                            <wp:extent cx="4438650" cy="260477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r="1922"/>
                                    <a:stretch/>
                                  </pic:blipFill>
                                  <pic:spPr bwMode="auto">
                                    <a:xfrm>
                                      <a:off x="0" y="0"/>
                                      <a:ext cx="4438650" cy="2604770"/>
                                    </a:xfrm>
                                    <a:prstGeom prst="rect">
                                      <a:avLst/>
                                    </a:prstGeom>
                                    <a:ln>
                                      <a:noFill/>
                                    </a:ln>
                                    <a:extLst>
                                      <a:ext uri="{53640926-AAD7-44D8-BBD7-CCE9431645EC}">
                                        <a14:shadowObscured xmlns:a14="http://schemas.microsoft.com/office/drawing/2010/main"/>
                                      </a:ext>
                                    </a:extLst>
                                  </pic:spPr>
                                </pic:pic>
                              </a:graphicData>
                            </a:graphic>
                          </wp:inline>
                        </w:drawing>
                      </w:r>
                    </w:p>
                    <w:p w14:paraId="0C4A8571" w14:textId="1ED6AE2B" w:rsidR="00AD2521" w:rsidRDefault="00AD2521" w:rsidP="00AD2521">
                      <w:pPr>
                        <w:pStyle w:val="Caption"/>
                        <w:jc w:val="center"/>
                      </w:pPr>
                      <w:proofErr w:type="spellStart"/>
                      <w:r>
                        <w:t>Figure</w:t>
                      </w:r>
                      <w:proofErr w:type="spellEnd"/>
                      <w:r>
                        <w:t xml:space="preserve"> </w:t>
                      </w:r>
                      <w:r>
                        <w:fldChar w:fldCharType="begin"/>
                      </w:r>
                      <w:r>
                        <w:instrText xml:space="preserve"> SEQ Figure \* ARABIC </w:instrText>
                      </w:r>
                      <w:r>
                        <w:fldChar w:fldCharType="separate"/>
                      </w:r>
                      <w:r>
                        <w:rPr>
                          <w:noProof/>
                        </w:rPr>
                        <w:t>1</w:t>
                      </w:r>
                      <w:r>
                        <w:fldChar w:fldCharType="end"/>
                      </w:r>
                      <w:r>
                        <w:t xml:space="preserve"> Egen illustration af den </w:t>
                      </w:r>
                      <w:r w:rsidR="00C06438">
                        <w:t>iterative</w:t>
                      </w:r>
                      <w:r>
                        <w:t xml:space="preserve"> proces</w:t>
                      </w:r>
                    </w:p>
                    <w:p w14:paraId="6830D275" w14:textId="0931CFEC" w:rsidR="00D06779" w:rsidRPr="00AD2521" w:rsidRDefault="00D06779" w:rsidP="00A42466">
                      <w:pPr>
                        <w:jc w:val="center"/>
                      </w:pPr>
                    </w:p>
                  </w:txbxContent>
                </v:textbox>
                <w10:anchorlock/>
              </v:shape>
            </w:pict>
          </mc:Fallback>
        </mc:AlternateContent>
      </w:r>
    </w:p>
    <w:p w14:paraId="580FA526" w14:textId="6D64E10A" w:rsidR="00D06779" w:rsidRDefault="003C1C0A" w:rsidP="00691B91">
      <w:r>
        <w:t xml:space="preserve">Den </w:t>
      </w:r>
      <w:r w:rsidR="00C06438">
        <w:t>iterative</w:t>
      </w:r>
      <w:r>
        <w:t xml:space="preserve"> proces består af flere elementer, som </w:t>
      </w:r>
      <w:r w:rsidR="00C06438">
        <w:t>iterativt</w:t>
      </w:r>
      <w:r>
        <w:t xml:space="preserve"> bliver gennemgået</w:t>
      </w:r>
      <w:r w:rsidR="00793168">
        <w:t xml:space="preserve">. Første skridt er, at man har en idé, dernæst lægger man en plan for, hvordan man vil gennemføre den idé. Så kommer udviklingsprocessen, hvorefter man tester, om den udvikling, man har gjort, er god nok til at kunne kaldes færdig. Hvis den ikke er det, </w:t>
      </w:r>
      <w:r w:rsidR="00793168">
        <w:lastRenderedPageBreak/>
        <w:t>eller man finder nogle fej i sin funktion går man tilbage til at planlægge</w:t>
      </w:r>
      <w:r w:rsidR="00137BA1">
        <w:t xml:space="preserve">, men hvis testen </w:t>
      </w:r>
      <w:r w:rsidR="008A69D1">
        <w:t>lykkedes,</w:t>
      </w:r>
      <w:r w:rsidR="00137BA1">
        <w:t xml:space="preserve"> implementeres idéen/funktionen.</w:t>
      </w:r>
      <w:r w:rsidR="005652EA">
        <w:t xml:space="preserve"> Det er efter denne opbygning jeg har forsøgt at lave mit projekt.</w:t>
      </w:r>
    </w:p>
    <w:p w14:paraId="62CB6239" w14:textId="099046C0" w:rsidR="000F4C28" w:rsidRDefault="000F4C28" w:rsidP="000F4C28">
      <w:pPr>
        <w:pStyle w:val="Heading3"/>
      </w:pPr>
      <w:bookmarkStart w:id="15" w:name="_Toc37929486"/>
      <w:proofErr w:type="spellStart"/>
      <w:r>
        <w:t>Pre</w:t>
      </w:r>
      <w:proofErr w:type="spellEnd"/>
      <w:r>
        <w:t>-Iteration - skitser</w:t>
      </w:r>
      <w:bookmarkEnd w:id="15"/>
    </w:p>
    <w:p w14:paraId="7EF6EC64" w14:textId="40711CD7" w:rsidR="000F4C28" w:rsidRDefault="0039606A" w:rsidP="000F4C28">
      <w:r>
        <w:t>Inden jeg begyndte at kode, lavede jeg nogle skitser for at visualisere mit projekt og for at få et overblik over de elementer, som skulle indgå.</w:t>
      </w:r>
    </w:p>
    <w:p w14:paraId="4E6C4DAE" w14:textId="3A8F4405" w:rsidR="00BE0B0E" w:rsidRDefault="004D4C4A" w:rsidP="004D4C4A">
      <w:pPr>
        <w:jc w:val="center"/>
      </w:pPr>
      <w:r>
        <w:rPr>
          <w:noProof/>
        </w:rPr>
        <mc:AlternateContent>
          <mc:Choice Requires="wps">
            <w:drawing>
              <wp:inline distT="0" distB="0" distL="0" distR="0" wp14:anchorId="2C28C737" wp14:editId="29B0F2F7">
                <wp:extent cx="5772150" cy="4171950"/>
                <wp:effectExtent l="0" t="0" r="19050" b="19050"/>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2150" cy="4171950"/>
                        </a:xfrm>
                        <a:prstGeom prst="rect">
                          <a:avLst/>
                        </a:prstGeom>
                        <a:solidFill>
                          <a:srgbClr val="FFFFFF"/>
                        </a:solidFill>
                        <a:ln w="9525">
                          <a:solidFill>
                            <a:srgbClr val="000000"/>
                          </a:solidFill>
                          <a:miter lim="800000"/>
                          <a:headEnd/>
                          <a:tailEnd/>
                        </a:ln>
                      </wps:spPr>
                      <wps:txbx>
                        <w:txbxContent>
                          <w:p w14:paraId="34582152" w14:textId="77777777" w:rsidR="003B222E" w:rsidRDefault="003B222E" w:rsidP="004D4C4A">
                            <w:pPr>
                              <w:keepNext/>
                              <w:jc w:val="center"/>
                            </w:pPr>
                            <w:r>
                              <w:rPr>
                                <w:noProof/>
                              </w:rPr>
                              <w:drawing>
                                <wp:inline distT="0" distB="0" distL="0" distR="0" wp14:anchorId="5647516E" wp14:editId="5BC3E9E1">
                                  <wp:extent cx="4856480" cy="3495675"/>
                                  <wp:effectExtent l="0" t="0" r="127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56480" cy="3495675"/>
                                          </a:xfrm>
                                          <a:prstGeom prst="rect">
                                            <a:avLst/>
                                          </a:prstGeom>
                                        </pic:spPr>
                                      </pic:pic>
                                    </a:graphicData>
                                  </a:graphic>
                                </wp:inline>
                              </w:drawing>
                            </w:r>
                          </w:p>
                          <w:p w14:paraId="34031730" w14:textId="19183F9C" w:rsidR="003B222E" w:rsidRDefault="003B222E" w:rsidP="004D4C4A">
                            <w:pPr>
                              <w:pStyle w:val="Caption"/>
                              <w:jc w:val="center"/>
                            </w:pPr>
                            <w:bookmarkStart w:id="16" w:name="_Ref39055667"/>
                            <w:r>
                              <w:t xml:space="preserve">Figur </w:t>
                            </w:r>
                            <w:r>
                              <w:fldChar w:fldCharType="begin"/>
                            </w:r>
                            <w:r>
                              <w:instrText xml:space="preserve"> SEQ Figur \* ARABIC </w:instrText>
                            </w:r>
                            <w:r>
                              <w:fldChar w:fldCharType="separate"/>
                            </w:r>
                            <w:r w:rsidR="00351BE3">
                              <w:rPr>
                                <w:noProof/>
                              </w:rPr>
                              <w:t>1</w:t>
                            </w:r>
                            <w:r>
                              <w:fldChar w:fldCharType="end"/>
                            </w:r>
                            <w:bookmarkEnd w:id="16"/>
                            <w:r>
                              <w:t xml:space="preserve"> Egen illustration af designet af hjemmesidens forside.</w:t>
                            </w:r>
                          </w:p>
                          <w:p w14:paraId="013BF564" w14:textId="6CE8A6E9" w:rsidR="003B222E" w:rsidRPr="004D4C4A" w:rsidRDefault="003B222E" w:rsidP="004D4C4A">
                            <w:pPr>
                              <w:jc w:val="center"/>
                            </w:pPr>
                          </w:p>
                        </w:txbxContent>
                      </wps:txbx>
                      <wps:bodyPr rot="0" vert="horz" wrap="square" lIns="91440" tIns="45720" rIns="91440" bIns="45720" anchor="t" anchorCtr="0">
                        <a:noAutofit/>
                      </wps:bodyPr>
                    </wps:wsp>
                  </a:graphicData>
                </a:graphic>
              </wp:inline>
            </w:drawing>
          </mc:Choice>
          <mc:Fallback>
            <w:pict>
              <v:shape w14:anchorId="2C28C737" id="_x0000_s1036" type="#_x0000_t202" style="width:454.5pt;height:3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">
                <v:textbox>
                  <w:txbxContent>
                    <w:p w14:paraId="34582152" w14:textId="77777777" w:rsidR="003B222E" w:rsidRDefault="003B222E" w:rsidP="004D4C4A">
                      <w:pPr>
                        <w:keepNext/>
                        <w:jc w:val="center"/>
                      </w:pPr>
                      <w:r>
                        <w:rPr>
                          <w:noProof/>
                        </w:rPr>
                        <w:drawing>
                          <wp:inline distT="0" distB="0" distL="0" distR="0" wp14:anchorId="5647516E" wp14:editId="5BC3E9E1">
                            <wp:extent cx="4856480" cy="3495675"/>
                            <wp:effectExtent l="0" t="0" r="127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56480" cy="3495675"/>
                                    </a:xfrm>
                                    <a:prstGeom prst="rect">
                                      <a:avLst/>
                                    </a:prstGeom>
                                  </pic:spPr>
                                </pic:pic>
                              </a:graphicData>
                            </a:graphic>
                          </wp:inline>
                        </w:drawing>
                      </w:r>
                    </w:p>
                    <w:p w14:paraId="34031730" w14:textId="19183F9C" w:rsidR="003B222E" w:rsidRDefault="003B222E" w:rsidP="004D4C4A">
                      <w:pPr>
                        <w:pStyle w:val="Caption"/>
                        <w:jc w:val="center"/>
                      </w:pPr>
                      <w:bookmarkStart w:id="17" w:name="_Ref39055667"/>
                      <w:r>
                        <w:t xml:space="preserve">Figur </w:t>
                      </w:r>
                      <w:r>
                        <w:fldChar w:fldCharType="begin"/>
                      </w:r>
                      <w:r>
                        <w:instrText xml:space="preserve"> SEQ Figur \* ARABIC </w:instrText>
                      </w:r>
                      <w:r>
                        <w:fldChar w:fldCharType="separate"/>
                      </w:r>
                      <w:r w:rsidR="00351BE3">
                        <w:rPr>
                          <w:noProof/>
                        </w:rPr>
                        <w:t>1</w:t>
                      </w:r>
                      <w:r>
                        <w:fldChar w:fldCharType="end"/>
                      </w:r>
                      <w:bookmarkEnd w:id="17"/>
                      <w:r>
                        <w:t xml:space="preserve"> Egen illustration af designet af hjemmesidens forside.</w:t>
                      </w:r>
                    </w:p>
                    <w:p w14:paraId="013BF564" w14:textId="6CE8A6E9" w:rsidR="003B222E" w:rsidRPr="004D4C4A" w:rsidRDefault="003B222E" w:rsidP="004D4C4A">
                      <w:pPr>
                        <w:jc w:val="center"/>
                      </w:pPr>
                    </w:p>
                  </w:txbxContent>
                </v:textbox>
                <w10:anchorlock/>
              </v:shape>
            </w:pict>
          </mc:Fallback>
        </mc:AlternateContent>
      </w:r>
    </w:p>
    <w:p w14:paraId="25315201" w14:textId="48371F5C" w:rsidR="00AC6A42" w:rsidRDefault="00AC6A42" w:rsidP="00AC6A42">
      <w:r>
        <w:t xml:space="preserve">På </w:t>
      </w:r>
      <w:r w:rsidR="00B86074">
        <w:fldChar w:fldCharType="begin"/>
      </w:r>
      <w:r w:rsidR="00B86074">
        <w:instrText xml:space="preserve"> REF _Ref39055667 \h </w:instrText>
      </w:r>
      <w:r w:rsidR="00B86074">
        <w:fldChar w:fldCharType="separate"/>
      </w:r>
      <w:r w:rsidR="00B86074">
        <w:t xml:space="preserve">Figur </w:t>
      </w:r>
      <w:r w:rsidR="00B86074">
        <w:rPr>
          <w:noProof/>
        </w:rPr>
        <w:t>1</w:t>
      </w:r>
      <w:r w:rsidR="00B86074">
        <w:fldChar w:fldCharType="end"/>
      </w:r>
      <w:r w:rsidR="00B86074">
        <w:t xml:space="preserve"> </w:t>
      </w:r>
      <w:r>
        <w:t>ses det første design af hjemmesidens forside. Her havde jeg tænkt mig at have en nem adgang til at skrive en ny note, men også en nem adgang til at komme til klasserne, som indeholder alle noterne for den pågældende klasse.</w:t>
      </w:r>
    </w:p>
    <w:p w14:paraId="2201188D" w14:textId="05BAF5C6" w:rsidR="00187464" w:rsidRDefault="00362F4C" w:rsidP="00187464">
      <w:r>
        <w:rPr>
          <w:noProof/>
        </w:rPr>
        <w:lastRenderedPageBreak/>
        <mc:AlternateContent>
          <mc:Choice Requires="wps">
            <w:drawing>
              <wp:inline distT="0" distB="0" distL="0" distR="0" wp14:anchorId="62FE50A1" wp14:editId="098D69F6">
                <wp:extent cx="5731510" cy="4142577"/>
                <wp:effectExtent l="0" t="0" r="21590" b="10795"/>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4142577"/>
                        </a:xfrm>
                        <a:prstGeom prst="rect">
                          <a:avLst/>
                        </a:prstGeom>
                        <a:solidFill>
                          <a:srgbClr val="FFFFFF"/>
                        </a:solidFill>
                        <a:ln w="9525">
                          <a:solidFill>
                            <a:srgbClr val="000000"/>
                          </a:solidFill>
                          <a:miter lim="800000"/>
                          <a:headEnd/>
                          <a:tailEnd/>
                        </a:ln>
                      </wps:spPr>
                      <wps:txbx>
                        <w:txbxContent>
                          <w:p w14:paraId="2EBE209C" w14:textId="77777777" w:rsidR="003B222E" w:rsidRDefault="003B222E" w:rsidP="00362F4C">
                            <w:pPr>
                              <w:keepNext/>
                              <w:jc w:val="center"/>
                            </w:pPr>
                            <w:r>
                              <w:rPr>
                                <w:noProof/>
                              </w:rPr>
                              <w:drawing>
                                <wp:inline distT="0" distB="0" distL="0" distR="0" wp14:anchorId="2518CF42" wp14:editId="6CE8308A">
                                  <wp:extent cx="4799909" cy="3495675"/>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799909" cy="3495675"/>
                                          </a:xfrm>
                                          <a:prstGeom prst="rect">
                                            <a:avLst/>
                                          </a:prstGeom>
                                        </pic:spPr>
                                      </pic:pic>
                                    </a:graphicData>
                                  </a:graphic>
                                </wp:inline>
                              </w:drawing>
                            </w:r>
                          </w:p>
                          <w:p w14:paraId="4EF5DD22" w14:textId="66165481" w:rsidR="003B222E" w:rsidRDefault="003B222E" w:rsidP="00362F4C">
                            <w:pPr>
                              <w:pStyle w:val="Caption"/>
                              <w:jc w:val="center"/>
                            </w:pPr>
                            <w:bookmarkStart w:id="18" w:name="_Ref37929500"/>
                            <w:r>
                              <w:t xml:space="preserve">Figur </w:t>
                            </w:r>
                            <w:r>
                              <w:fldChar w:fldCharType="begin"/>
                            </w:r>
                            <w:r>
                              <w:instrText xml:space="preserve"> SEQ Figur \* ARABIC </w:instrText>
                            </w:r>
                            <w:r>
                              <w:fldChar w:fldCharType="separate"/>
                            </w:r>
                            <w:r w:rsidR="00351BE3">
                              <w:rPr>
                                <w:noProof/>
                              </w:rPr>
                              <w:t>2</w:t>
                            </w:r>
                            <w:r>
                              <w:fldChar w:fldCharType="end"/>
                            </w:r>
                            <w:bookmarkEnd w:id="18"/>
                            <w:r>
                              <w:t xml:space="preserve"> Egen illustration af designet af siden for at skrive ny note.</w:t>
                            </w:r>
                          </w:p>
                          <w:p w14:paraId="493140BC" w14:textId="77777777" w:rsidR="003B222E" w:rsidRPr="004D4C4A" w:rsidRDefault="003B222E" w:rsidP="00362F4C">
                            <w:pPr>
                              <w:jc w:val="center"/>
                            </w:pPr>
                          </w:p>
                        </w:txbxContent>
                      </wps:txbx>
                      <wps:bodyPr rot="0" vert="horz" wrap="square" lIns="91440" tIns="45720" rIns="91440" bIns="45720" anchor="t" anchorCtr="0">
                        <a:noAutofit/>
                      </wps:bodyPr>
                    </wps:wsp>
                  </a:graphicData>
                </a:graphic>
              </wp:inline>
            </w:drawing>
          </mc:Choice>
          <mc:Fallback>
            <w:pict>
              <v:shape w14:anchorId="62FE50A1" id="_x0000_s1037" type="#_x0000_t202" style="width:451.3pt;height:32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">
                <v:textbox>
                  <w:txbxContent>
                    <w:p w14:paraId="2EBE209C" w14:textId="77777777" w:rsidR="003B222E" w:rsidRDefault="003B222E" w:rsidP="00362F4C">
                      <w:pPr>
                        <w:keepNext/>
                        <w:jc w:val="center"/>
                      </w:pPr>
                      <w:r>
                        <w:rPr>
                          <w:noProof/>
                        </w:rPr>
                        <w:drawing>
                          <wp:inline distT="0" distB="0" distL="0" distR="0" wp14:anchorId="2518CF42" wp14:editId="6CE8308A">
                            <wp:extent cx="4799909" cy="3495675"/>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799909" cy="3495675"/>
                                    </a:xfrm>
                                    <a:prstGeom prst="rect">
                                      <a:avLst/>
                                    </a:prstGeom>
                                  </pic:spPr>
                                </pic:pic>
                              </a:graphicData>
                            </a:graphic>
                          </wp:inline>
                        </w:drawing>
                      </w:r>
                    </w:p>
                    <w:p w14:paraId="4EF5DD22" w14:textId="66165481" w:rsidR="003B222E" w:rsidRDefault="003B222E" w:rsidP="00362F4C">
                      <w:pPr>
                        <w:pStyle w:val="Caption"/>
                        <w:jc w:val="center"/>
                      </w:pPr>
                      <w:bookmarkStart w:id="19" w:name="_Ref37929500"/>
                      <w:r>
                        <w:t xml:space="preserve">Figur </w:t>
                      </w:r>
                      <w:r>
                        <w:fldChar w:fldCharType="begin"/>
                      </w:r>
                      <w:r>
                        <w:instrText xml:space="preserve"> SEQ Figur \* ARABIC </w:instrText>
                      </w:r>
                      <w:r>
                        <w:fldChar w:fldCharType="separate"/>
                      </w:r>
                      <w:r w:rsidR="00351BE3">
                        <w:rPr>
                          <w:noProof/>
                        </w:rPr>
                        <w:t>2</w:t>
                      </w:r>
                      <w:r>
                        <w:fldChar w:fldCharType="end"/>
                      </w:r>
                      <w:bookmarkEnd w:id="19"/>
                      <w:r>
                        <w:t xml:space="preserve"> Egen illustration af designet af siden for at skrive ny note.</w:t>
                      </w:r>
                    </w:p>
                    <w:p w14:paraId="493140BC" w14:textId="77777777" w:rsidR="003B222E" w:rsidRPr="004D4C4A" w:rsidRDefault="003B222E" w:rsidP="00362F4C">
                      <w:pPr>
                        <w:jc w:val="center"/>
                      </w:pPr>
                    </w:p>
                  </w:txbxContent>
                </v:textbox>
                <w10:anchorlock/>
              </v:shape>
            </w:pict>
          </mc:Fallback>
        </mc:AlternateContent>
      </w:r>
    </w:p>
    <w:p w14:paraId="70736F3D" w14:textId="3DEAE130" w:rsidR="00B86074" w:rsidRDefault="00B86074" w:rsidP="00187464">
      <w:r>
        <w:t xml:space="preserve">På </w:t>
      </w:r>
      <w:r>
        <w:fldChar w:fldCharType="begin"/>
      </w:r>
      <w:r>
        <w:instrText xml:space="preserve"> REF _Ref37929500 \h </w:instrText>
      </w:r>
      <w:r>
        <w:fldChar w:fldCharType="separate"/>
      </w:r>
      <w:r>
        <w:t xml:space="preserve">Figur </w:t>
      </w:r>
      <w:r>
        <w:rPr>
          <w:noProof/>
        </w:rPr>
        <w:t>2</w:t>
      </w:r>
      <w:r>
        <w:fldChar w:fldCharType="end"/>
      </w:r>
      <w:r>
        <w:t xml:space="preserve"> ses det tænkte design for den side, hvor man skal kunne skrive en ny note. På figuren er det </w:t>
      </w:r>
      <w:r w:rsidR="003229B5">
        <w:t>highlightet</w:t>
      </w:r>
      <w:r>
        <w:t xml:space="preserve"> funktionen af, at når man har skrevet noten og gerne vil tilføje den til notesamlingen, skal et popop</w:t>
      </w:r>
      <w:r w:rsidR="003229B5">
        <w:t>-</w:t>
      </w:r>
      <w:r>
        <w:t xml:space="preserve">vindue komme frem og vise, hvad for et fag, programmet har </w:t>
      </w:r>
      <w:r w:rsidR="003229B5">
        <w:t>gættet</w:t>
      </w:r>
      <w:r>
        <w:t xml:space="preserve"> på, at noten skal ligge i og </w:t>
      </w:r>
      <w:r w:rsidR="003229B5">
        <w:t>muligheden</w:t>
      </w:r>
      <w:r>
        <w:t xml:space="preserve"> for brugeren at ændre det fag, hvis programmet har gættet forkert.</w:t>
      </w:r>
    </w:p>
    <w:p w14:paraId="6D82FFA5" w14:textId="5D86CC4A" w:rsidR="006977C8" w:rsidRDefault="004C1434" w:rsidP="00DE60DD">
      <w:pPr>
        <w:pStyle w:val="Heading3"/>
      </w:pPr>
      <w:bookmarkStart w:id="20" w:name="_Toc37929487"/>
      <w:r>
        <w:t>Iteration 1 -</w:t>
      </w:r>
      <w:bookmarkEnd w:id="20"/>
      <w:r>
        <w:t xml:space="preserve"> </w:t>
      </w:r>
      <w:r w:rsidR="00823AA8">
        <w:t>Log ind system</w:t>
      </w:r>
    </w:p>
    <w:p w14:paraId="35B00EFF" w14:textId="624B6CF3" w:rsidR="00DC703E" w:rsidRDefault="00997967" w:rsidP="00691B91">
      <w:r>
        <w:t>Første iteration for programmet var at få lavet et log ind system, så det var muligt at holde styr på hjemmesidens brugere.</w:t>
      </w:r>
      <w:r w:rsidR="00D62A5F">
        <w:t xml:space="preserve"> Dette blev gjort ved at opskrive de parametre, som ud fra designet af hjemmesiden blev vurderet. Disse parametre blev skrevet ind i et ER-diagram (forklaring følger i afsnit </w:t>
      </w:r>
      <w:r w:rsidR="00D62A5F">
        <w:fldChar w:fldCharType="begin"/>
      </w:r>
      <w:r w:rsidR="00D62A5F">
        <w:instrText xml:space="preserve"> REF _Ref39056013 \r \h </w:instrText>
      </w:r>
      <w:r w:rsidR="00D62A5F">
        <w:fldChar w:fldCharType="separate"/>
      </w:r>
      <w:r w:rsidR="00D62A5F">
        <w:t>5.2.1</w:t>
      </w:r>
      <w:r w:rsidR="00D62A5F">
        <w:fldChar w:fldCharType="end"/>
      </w:r>
      <w:r w:rsidR="00D62A5F">
        <w:t>)</w:t>
      </w:r>
      <w:r w:rsidR="00F30ABA">
        <w:t xml:space="preserve"> for at skabe overblik over programmets opbygning. </w:t>
      </w:r>
      <w:r w:rsidR="003B222E">
        <w:t xml:space="preserve">Næste skridt var at kode selve systemet. Først valgte jeg at kode det visuelle, altså selve felterne for log in og opskrivning af ny bruger. Til dette brugte </w:t>
      </w:r>
      <w:r w:rsidR="002C6DAE">
        <w:t>nogle en skabelon fra Bootstraps dokumentation.</w:t>
      </w:r>
      <w:r w:rsidR="002C6DAE">
        <w:rPr>
          <w:rStyle w:val="FootnoteReference"/>
        </w:rPr>
        <w:footnoteReference w:id="1"/>
      </w:r>
      <w:r w:rsidR="00202D67">
        <w:t xml:space="preserve"> Herefter var det at </w:t>
      </w:r>
      <w:r w:rsidR="00202D67">
        <w:lastRenderedPageBreak/>
        <w:t>implementere selve koden, hvilket jeg gjorde ved at oprette en databasetabel indholdene parametrene for brugeren. Med denne database tog jeg informationerne fra HTML siderne for log ind systemet (det visuelle/brugerfladen) og førte dem ind i databasetabellen.</w:t>
      </w:r>
      <w:r w:rsidR="00042606">
        <w:t xml:space="preserve"> Efter at have det sat op testede jeg ved at tilføje en ny bruger vha. registrerings HTML siden, hvorefter jeg prøvede at logge ind som den bruger. For at være sikker på at det virkede, havde jeg ført informationerne for den pågældende bruger, som loggede ind, med ind på den side, som brugeren loggede ind på</w:t>
      </w:r>
      <w:r w:rsidR="009065F5">
        <w:t>:</w:t>
      </w:r>
      <w:r w:rsidR="00042606">
        <w:t xml:space="preserve"> </w:t>
      </w:r>
      <w:r w:rsidR="009065F5">
        <w:t>S</w:t>
      </w:r>
      <w:r w:rsidR="00042606">
        <w:t>å jeg kunne tjekke, at det var den bruger, som loggede ind, hvis informationer blev vist på siden.</w:t>
      </w:r>
    </w:p>
    <w:p w14:paraId="029F818B" w14:textId="1D4A2CF0" w:rsidR="002E2876" w:rsidRDefault="002E2876" w:rsidP="002E2876">
      <w:pPr>
        <w:pStyle w:val="Heading3"/>
      </w:pPr>
      <w:r>
        <w:t>Iteration 2 - Hovedmenu</w:t>
      </w:r>
    </w:p>
    <w:p w14:paraId="41AAAED5" w14:textId="16A4367C" w:rsidR="002E2876" w:rsidRPr="002E2876" w:rsidRDefault="00723DA7" w:rsidP="002E2876">
      <w:r>
        <w:t xml:space="preserve">Næste skridt var at programmere hovedmenuen. Her startede jeg igen med at kode det visuelle ved brug af designet, som jeg havde lavet i </w:t>
      </w:r>
      <w:r w:rsidR="00013E44">
        <w:t xml:space="preserve">forvejen. I alle felterne havde jeg skrevet </w:t>
      </w:r>
      <w:proofErr w:type="spellStart"/>
      <w:r w:rsidR="00013E44">
        <w:t>fyldtekst</w:t>
      </w:r>
      <w:proofErr w:type="spellEnd"/>
      <w:r w:rsidR="00013E44">
        <w:t>, som skulle forestille indholdet, der skulle være, når siden var forbundet med data fra databasen.</w:t>
      </w:r>
      <w:r w:rsidR="006A66C5">
        <w:t xml:space="preserve"> Da det var sat op, skulle jeg ud fra ER-diagrammet </w:t>
      </w:r>
      <w:r w:rsidR="006A66C5">
        <w:t xml:space="preserve">(forklaring følger i afsnit </w:t>
      </w:r>
      <w:r w:rsidR="006A66C5">
        <w:fldChar w:fldCharType="begin"/>
      </w:r>
      <w:r w:rsidR="006A66C5">
        <w:instrText xml:space="preserve"> REF _Ref39056013 \r \h </w:instrText>
      </w:r>
      <w:r w:rsidR="006A66C5">
        <w:fldChar w:fldCharType="separate"/>
      </w:r>
      <w:r w:rsidR="006A66C5">
        <w:t>5.2.1</w:t>
      </w:r>
      <w:r w:rsidR="006A66C5">
        <w:fldChar w:fldCharType="end"/>
      </w:r>
      <w:r w:rsidR="006A66C5">
        <w:t>)</w:t>
      </w:r>
      <w:r w:rsidR="0033487F">
        <w:t xml:space="preserve"> oprette databasetabeller for de klasser, som jeg havde data for (Byggeri og Energi, Dansk og Matematik)</w:t>
      </w:r>
      <w:r w:rsidR="00D71238">
        <w:t xml:space="preserve"> og en tabel for de noter, som ville skulle ligge i hver sin klasse. </w:t>
      </w:r>
      <w:r w:rsidR="00833EFA">
        <w:t xml:space="preserve">På trods af at noterne ikke direkte ville skulle ligge på forsiden, var jeg stadig nødt til at lave tabellen nu, siden jeg ville skulle have nogen noter liggende i tabellen for at vise antallet af noter i hver klasse (se </w:t>
      </w:r>
      <w:r w:rsidR="00833EFA">
        <w:fldChar w:fldCharType="begin"/>
      </w:r>
      <w:r w:rsidR="00833EFA">
        <w:instrText xml:space="preserve"> REF _Ref39055667 \h </w:instrText>
      </w:r>
      <w:r w:rsidR="00833EFA">
        <w:fldChar w:fldCharType="separate"/>
      </w:r>
      <w:r w:rsidR="00833EFA">
        <w:t xml:space="preserve">Figur </w:t>
      </w:r>
      <w:r w:rsidR="00833EFA">
        <w:rPr>
          <w:noProof/>
        </w:rPr>
        <w:t>1</w:t>
      </w:r>
      <w:r w:rsidR="00833EFA">
        <w:fldChar w:fldCharType="end"/>
      </w:r>
      <w:r w:rsidR="00833EFA">
        <w:t>).</w:t>
      </w:r>
      <w:r w:rsidR="007706FC">
        <w:t xml:space="preserve"> Efter at have oprettet databasetabellerne, tilføjede jeg nogle </w:t>
      </w:r>
      <w:r w:rsidR="00060E5B">
        <w:t>standardnoter</w:t>
      </w:r>
      <w:r w:rsidR="007706FC">
        <w:t xml:space="preserve"> til hver af de tre klasser, så jeg havde noget data at teste med. Jeg forbandt dataene til visningsfelterne i HTML siden vha. Jinja</w:t>
      </w:r>
      <w:r w:rsidR="005A7091">
        <w:t xml:space="preserve"> og testede dernæst ved at logge ind og se, at informationerne på klasserne og at antallet af noter i klasserne var rigtige.</w:t>
      </w:r>
    </w:p>
    <w:p w14:paraId="231E9932" w14:textId="4B94CD09" w:rsidR="00DC703E" w:rsidRDefault="003E4ACA" w:rsidP="003E4ACA">
      <w:pPr>
        <w:pStyle w:val="Heading3"/>
      </w:pPr>
      <w:r>
        <w:t>Iteration 3 - Noteskrivning</w:t>
      </w:r>
    </w:p>
    <w:p w14:paraId="268AAE35" w14:textId="44C51B6A" w:rsidR="003E4ACA" w:rsidRPr="003E4ACA" w:rsidRDefault="000C78D0" w:rsidP="003E4ACA">
      <w:r>
        <w:t>Sidste funktion jeg ville implementere for at kunne kalde hjemmesiden et funktionelt produkt, var en måde at skrive nye noter. Til dette startede jeg med</w:t>
      </w:r>
      <w:r w:rsidR="005A6886">
        <w:t xml:space="preserve"> igen at opstille siden vha. HTML og CSS</w:t>
      </w:r>
      <w:r w:rsidR="007F0612">
        <w:t xml:space="preserve">. </w:t>
      </w:r>
      <w:r w:rsidR="00332C26">
        <w:t>Hernæst skrev jeg koden i datalaget til at tilføje nye noter til databasetabellen for noter.</w:t>
      </w:r>
      <w:r w:rsidR="00382883">
        <w:t xml:space="preserve"> Inden jeg ville se på at få min ”</w:t>
      </w:r>
      <w:proofErr w:type="spellStart"/>
      <w:r w:rsidR="00382883">
        <w:t>machine</w:t>
      </w:r>
      <w:proofErr w:type="spellEnd"/>
      <w:r w:rsidR="00382883">
        <w:t xml:space="preserve"> learning” algoritme til at virke, ville jeg bare tilføje noten direkte til databasen (algoritmen er beskrevet i et senere afsnit </w:t>
      </w:r>
      <w:r w:rsidR="00382883">
        <w:fldChar w:fldCharType="begin"/>
      </w:r>
      <w:r w:rsidR="00382883">
        <w:instrText xml:space="preserve"> REF _Ref39059207 \r \h </w:instrText>
      </w:r>
      <w:r w:rsidR="00382883">
        <w:fldChar w:fldCharType="separate"/>
      </w:r>
      <w:r w:rsidR="00382883">
        <w:t>5.3</w:t>
      </w:r>
      <w:r w:rsidR="00382883">
        <w:fldChar w:fldCharType="end"/>
      </w:r>
      <w:r w:rsidR="00382883">
        <w:t>)</w:t>
      </w:r>
      <w:r w:rsidR="00526759">
        <w:t xml:space="preserve">, for stadig at beholde en funktion/en iteration </w:t>
      </w:r>
      <w:r w:rsidR="00B6181E">
        <w:t>ad</w:t>
      </w:r>
      <w:r w:rsidR="00526759">
        <w:t xml:space="preserve"> gangen.</w:t>
      </w:r>
      <w:r w:rsidR="00A2359F">
        <w:t xml:space="preserve"> </w:t>
      </w:r>
      <w:r w:rsidR="006B7732">
        <w:t xml:space="preserve">Efter at have fået programmet til at tilføje noten til databasen skrev jeg </w:t>
      </w:r>
      <w:r w:rsidR="006B7732">
        <w:lastRenderedPageBreak/>
        <w:t>koden for klassesiden (siden med alle noterne for en specifik klasse) og notesiden (siden for visningen af en note).</w:t>
      </w:r>
      <w:r w:rsidR="006E5CA9">
        <w:t xml:space="preserve"> Disse sider brugte jeg til at teste, at de noter jeg tilføjede til databasen, blev tilføjet som de skulle. Som ekstra tjek brugte jeg en udvidelse til mit tekstredigeringsprogram, VS Code, kaldet ”</w:t>
      </w:r>
      <w:proofErr w:type="spellStart"/>
      <w:r w:rsidR="006E5CA9">
        <w:t>SQLite</w:t>
      </w:r>
      <w:proofErr w:type="spellEnd"/>
      <w:r w:rsidR="006E5CA9">
        <w:t>”, som kunne fremvise indholdet af en .</w:t>
      </w:r>
      <w:proofErr w:type="spellStart"/>
      <w:r w:rsidR="006E5CA9">
        <w:t>db</w:t>
      </w:r>
      <w:proofErr w:type="spellEnd"/>
      <w:r w:rsidR="006E5CA9">
        <w:t xml:space="preserve"> fil.</w:t>
      </w:r>
    </w:p>
    <w:p w14:paraId="1B4518DB" w14:textId="77777777" w:rsidR="003E4ACA" w:rsidRPr="004C3AD4" w:rsidRDefault="003E4ACA" w:rsidP="00691B91"/>
    <w:p w14:paraId="55966071" w14:textId="77777777" w:rsidR="00EB454B" w:rsidRPr="004C3AD4" w:rsidRDefault="00EB454B" w:rsidP="00691B91">
      <w:pPr>
        <w:pStyle w:val="Heading1"/>
      </w:pPr>
      <w:bookmarkStart w:id="21" w:name="_Toc37929488"/>
      <w:r w:rsidRPr="004C3AD4">
        <w:t>Programmets opbygning</w:t>
      </w:r>
      <w:bookmarkEnd w:id="21"/>
    </w:p>
    <w:p w14:paraId="04FEA080" w14:textId="4982A819" w:rsidR="00EB454B" w:rsidRPr="004C3AD4" w:rsidRDefault="007249F1" w:rsidP="00691B91">
      <w:r>
        <w:t xml:space="preserve">I dette afsnit vil jeg gennemgå programmets opbygning, og hvordan de forskellige inddelinger/lag af programmet taler sammen med hinanden for at danne et </w:t>
      </w:r>
      <w:r w:rsidR="00142E69">
        <w:t>fuldendt</w:t>
      </w:r>
      <w:r>
        <w:t xml:space="preserve"> og funktionelt program.</w:t>
      </w:r>
    </w:p>
    <w:p w14:paraId="376012FC" w14:textId="77777777" w:rsidR="007D64B7" w:rsidRPr="004C3AD4" w:rsidRDefault="007D64B7" w:rsidP="007D64B7">
      <w:pPr>
        <w:pStyle w:val="Heading2"/>
      </w:pPr>
      <w:bookmarkStart w:id="22" w:name="_Toc37929489"/>
      <w:r w:rsidRPr="004C3AD4">
        <w:t>Tre-lags-modellen</w:t>
      </w:r>
      <w:bookmarkEnd w:id="22"/>
    </w:p>
    <w:p w14:paraId="7BC52822" w14:textId="3D1E2564" w:rsidR="007D64B7" w:rsidRDefault="0055451A" w:rsidP="007D64B7">
      <w:r>
        <w:t>Det første</w:t>
      </w:r>
      <w:r w:rsidR="00351BE3">
        <w:t>,</w:t>
      </w:r>
      <w:r>
        <w:t xml:space="preserve"> jeg vil </w:t>
      </w:r>
      <w:r w:rsidR="00351BE3">
        <w:t>gennemgå,</w:t>
      </w:r>
      <w:r>
        <w:t xml:space="preserve"> er tre-lags-modellen, da det er essentielt til at forstå sammenhængen af programmet.</w:t>
      </w:r>
      <w:r w:rsidR="00351BE3">
        <w:t xml:space="preserve"> </w:t>
      </w:r>
    </w:p>
    <w:p w14:paraId="73FE74E0" w14:textId="7515A04E" w:rsidR="00351BE3" w:rsidRPr="004C3AD4" w:rsidRDefault="00351BE3" w:rsidP="00351BE3">
      <w:pPr>
        <w:jc w:val="center"/>
      </w:pPr>
      <w:r>
        <w:rPr>
          <w:noProof/>
        </w:rPr>
        <w:lastRenderedPageBreak/>
        <mc:AlternateContent>
          <mc:Choice Requires="wps">
            <w:drawing>
              <wp:inline distT="0" distB="0" distL="0" distR="0" wp14:anchorId="59B3CD3E" wp14:editId="72CB2695">
                <wp:extent cx="4124325" cy="4819650"/>
                <wp:effectExtent l="0" t="0" r="28575" b="19050"/>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24325" cy="4819650"/>
                        </a:xfrm>
                        <a:prstGeom prst="rect">
                          <a:avLst/>
                        </a:prstGeom>
                        <a:solidFill>
                          <a:srgbClr val="FFFFFF"/>
                        </a:solidFill>
                        <a:ln w="9525">
                          <a:solidFill>
                            <a:srgbClr val="000000"/>
                          </a:solidFill>
                          <a:miter lim="800000"/>
                          <a:headEnd/>
                          <a:tailEnd/>
                        </a:ln>
                      </wps:spPr>
                      <wps:txbx>
                        <w:txbxContent>
                          <w:p w14:paraId="6F77F97D" w14:textId="77777777" w:rsidR="00351BE3" w:rsidRDefault="00351BE3" w:rsidP="00351BE3">
                            <w:pPr>
                              <w:keepNext/>
                              <w:jc w:val="center"/>
                            </w:pPr>
                            <w:r>
                              <w:rPr>
                                <w:noProof/>
                              </w:rPr>
                              <w:drawing>
                                <wp:inline distT="0" distB="0" distL="0" distR="0" wp14:anchorId="233433F2" wp14:editId="10123E83">
                                  <wp:extent cx="3219490" cy="40290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25777" cy="4036943"/>
                                          </a:xfrm>
                                          <a:prstGeom prst="rect">
                                            <a:avLst/>
                                          </a:prstGeom>
                                          <a:noFill/>
                                          <a:ln>
                                            <a:noFill/>
                                          </a:ln>
                                        </pic:spPr>
                                      </pic:pic>
                                    </a:graphicData>
                                  </a:graphic>
                                </wp:inline>
                              </w:drawing>
                            </w:r>
                          </w:p>
                          <w:p w14:paraId="68AB2E23" w14:textId="53517749" w:rsidR="00351BE3" w:rsidRDefault="00351BE3" w:rsidP="00351BE3">
                            <w:pPr>
                              <w:pStyle w:val="Caption"/>
                              <w:jc w:val="center"/>
                            </w:pPr>
                            <w:r>
                              <w:t xml:space="preserve">Figur </w:t>
                            </w:r>
                            <w:r>
                              <w:fldChar w:fldCharType="begin"/>
                            </w:r>
                            <w:r>
                              <w:instrText xml:space="preserve"> SEQ Figur \* ARABIC </w:instrText>
                            </w:r>
                            <w:r>
                              <w:fldChar w:fldCharType="separate"/>
                            </w:r>
                            <w:r>
                              <w:rPr>
                                <w:noProof/>
                              </w:rPr>
                              <w:t>3</w:t>
                            </w:r>
                            <w:r>
                              <w:fldChar w:fldCharType="end"/>
                            </w:r>
                            <w:r>
                              <w:t xml:space="preserve"> Illustration</w:t>
                            </w:r>
                            <w:r>
                              <w:rPr>
                                <w:noProof/>
                              </w:rPr>
                              <w:t xml:space="preserve"> af tre-lags-modellen hentet fra:</w:t>
                            </w:r>
                            <w:sdt>
                              <w:sdtPr>
                                <w:rPr>
                                  <w:noProof/>
                                </w:rPr>
                                <w:id w:val="98847845"/>
                                <w:citation/>
                              </w:sdtPr>
                              <w:sdtContent>
                                <w:r w:rsidR="00990EDF">
                                  <w:rPr>
                                    <w:noProof/>
                                  </w:rPr>
                                  <w:fldChar w:fldCharType="begin"/>
                                </w:r>
                                <w:r w:rsidR="00990EDF">
                                  <w:rPr>
                                    <w:noProof/>
                                    <w:lang w:val="en-GB"/>
                                  </w:rPr>
                                  <w:instrText xml:space="preserve"> CITATION Tre20 \l 2057 </w:instrText>
                                </w:r>
                                <w:r w:rsidR="00990EDF">
                                  <w:rPr>
                                    <w:noProof/>
                                  </w:rPr>
                                  <w:fldChar w:fldCharType="separate"/>
                                </w:r>
                                <w:r w:rsidR="00990EDF">
                                  <w:rPr>
                                    <w:noProof/>
                                    <w:lang w:val="en-GB"/>
                                  </w:rPr>
                                  <w:t xml:space="preserve"> </w:t>
                                </w:r>
                                <w:r w:rsidR="00990EDF" w:rsidRPr="00990EDF">
                                  <w:rPr>
                                    <w:noProof/>
                                    <w:lang w:val="en-GB"/>
                                  </w:rPr>
                                  <w:t>(Trelags-arkitektur, 2020)</w:t>
                                </w:r>
                                <w:r w:rsidR="00990EDF">
                                  <w:rPr>
                                    <w:noProof/>
                                  </w:rPr>
                                  <w:fldChar w:fldCharType="end"/>
                                </w:r>
                              </w:sdtContent>
                            </w:sdt>
                          </w:p>
                          <w:p w14:paraId="191CD9BC" w14:textId="2C12FCC6" w:rsidR="00351BE3" w:rsidRPr="00351BE3" w:rsidRDefault="00351BE3" w:rsidP="00351BE3">
                            <w:pPr>
                              <w:jc w:val="center"/>
                              <w:rPr>
                                <w:lang w:val="en-GB"/>
                              </w:rPr>
                            </w:pPr>
                          </w:p>
                        </w:txbxContent>
                      </wps:txbx>
                      <wps:bodyPr rot="0" vert="horz" wrap="square" lIns="91440" tIns="45720" rIns="91440" bIns="45720" anchor="t" anchorCtr="0">
                        <a:noAutofit/>
                      </wps:bodyPr>
                    </wps:wsp>
                  </a:graphicData>
                </a:graphic>
              </wp:inline>
            </w:drawing>
          </mc:Choice>
          <mc:Fallback>
            <w:pict>
              <v:shape w14:anchorId="59B3CD3E" id="_x0000_s1038" type="#_x0000_t202" style="width:324.75pt;height:37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">
                <v:textbox>
                  <w:txbxContent>
                    <w:p w14:paraId="6F77F97D" w14:textId="77777777" w:rsidR="00351BE3" w:rsidRDefault="00351BE3" w:rsidP="00351BE3">
                      <w:pPr>
                        <w:keepNext/>
                        <w:jc w:val="center"/>
                      </w:pPr>
                      <w:r>
                        <w:rPr>
                          <w:noProof/>
                        </w:rPr>
                        <w:drawing>
                          <wp:inline distT="0" distB="0" distL="0" distR="0" wp14:anchorId="233433F2" wp14:editId="10123E83">
                            <wp:extent cx="3219490" cy="40290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25777" cy="4036943"/>
                                    </a:xfrm>
                                    <a:prstGeom prst="rect">
                                      <a:avLst/>
                                    </a:prstGeom>
                                    <a:noFill/>
                                    <a:ln>
                                      <a:noFill/>
                                    </a:ln>
                                  </pic:spPr>
                                </pic:pic>
                              </a:graphicData>
                            </a:graphic>
                          </wp:inline>
                        </w:drawing>
                      </w:r>
                    </w:p>
                    <w:p w14:paraId="68AB2E23" w14:textId="53517749" w:rsidR="00351BE3" w:rsidRDefault="00351BE3" w:rsidP="00351BE3">
                      <w:pPr>
                        <w:pStyle w:val="Caption"/>
                        <w:jc w:val="center"/>
                      </w:pPr>
                      <w:r>
                        <w:t xml:space="preserve">Figur </w:t>
                      </w:r>
                      <w:r>
                        <w:fldChar w:fldCharType="begin"/>
                      </w:r>
                      <w:r>
                        <w:instrText xml:space="preserve"> SEQ Figur \* ARABIC </w:instrText>
                      </w:r>
                      <w:r>
                        <w:fldChar w:fldCharType="separate"/>
                      </w:r>
                      <w:r>
                        <w:rPr>
                          <w:noProof/>
                        </w:rPr>
                        <w:t>3</w:t>
                      </w:r>
                      <w:r>
                        <w:fldChar w:fldCharType="end"/>
                      </w:r>
                      <w:r>
                        <w:t xml:space="preserve"> Illustration</w:t>
                      </w:r>
                      <w:r>
                        <w:rPr>
                          <w:noProof/>
                        </w:rPr>
                        <w:t xml:space="preserve"> af tre-lags-modellen hentet fra:</w:t>
                      </w:r>
                      <w:sdt>
                        <w:sdtPr>
                          <w:rPr>
                            <w:noProof/>
                          </w:rPr>
                          <w:id w:val="98847845"/>
                          <w:citation/>
                        </w:sdtPr>
                        <w:sdtContent>
                          <w:r w:rsidR="00990EDF">
                            <w:rPr>
                              <w:noProof/>
                            </w:rPr>
                            <w:fldChar w:fldCharType="begin"/>
                          </w:r>
                          <w:r w:rsidR="00990EDF">
                            <w:rPr>
                              <w:noProof/>
                              <w:lang w:val="en-GB"/>
                            </w:rPr>
                            <w:instrText xml:space="preserve"> CITATION Tre20 \l 2057 </w:instrText>
                          </w:r>
                          <w:r w:rsidR="00990EDF">
                            <w:rPr>
                              <w:noProof/>
                            </w:rPr>
                            <w:fldChar w:fldCharType="separate"/>
                          </w:r>
                          <w:r w:rsidR="00990EDF">
                            <w:rPr>
                              <w:noProof/>
                              <w:lang w:val="en-GB"/>
                            </w:rPr>
                            <w:t xml:space="preserve"> </w:t>
                          </w:r>
                          <w:r w:rsidR="00990EDF" w:rsidRPr="00990EDF">
                            <w:rPr>
                              <w:noProof/>
                              <w:lang w:val="en-GB"/>
                            </w:rPr>
                            <w:t>(Trelags-arkitektur, 2020)</w:t>
                          </w:r>
                          <w:r w:rsidR="00990EDF">
                            <w:rPr>
                              <w:noProof/>
                            </w:rPr>
                            <w:fldChar w:fldCharType="end"/>
                          </w:r>
                        </w:sdtContent>
                      </w:sdt>
                    </w:p>
                    <w:p w14:paraId="191CD9BC" w14:textId="2C12FCC6" w:rsidR="00351BE3" w:rsidRPr="00351BE3" w:rsidRDefault="00351BE3" w:rsidP="00351BE3">
                      <w:pPr>
                        <w:jc w:val="center"/>
                        <w:rPr>
                          <w:lang w:val="en-GB"/>
                        </w:rPr>
                      </w:pPr>
                    </w:p>
                  </w:txbxContent>
                </v:textbox>
                <w10:anchorlock/>
              </v:shape>
            </w:pict>
          </mc:Fallback>
        </mc:AlternateContent>
      </w:r>
      <w:bookmarkStart w:id="23" w:name="_GoBack"/>
      <w:bookmarkEnd w:id="23"/>
    </w:p>
    <w:p w14:paraId="55A19158" w14:textId="77777777" w:rsidR="007D64B7" w:rsidRPr="004C3AD4" w:rsidRDefault="007D64B7" w:rsidP="00691B91"/>
    <w:p w14:paraId="274AB537" w14:textId="3144609F" w:rsidR="007D64B7" w:rsidRPr="004C3AD4" w:rsidRDefault="007D64B7" w:rsidP="007D64B7">
      <w:pPr>
        <w:pStyle w:val="Heading2"/>
      </w:pPr>
      <w:bookmarkStart w:id="24" w:name="_Toc37929490"/>
      <w:r w:rsidRPr="004C3AD4">
        <w:t>Beskrivelse af datalaget</w:t>
      </w:r>
      <w:bookmarkEnd w:id="24"/>
    </w:p>
    <w:p w14:paraId="273B7E04" w14:textId="77777777" w:rsidR="00955E71" w:rsidRPr="004C3AD4" w:rsidRDefault="00955E71" w:rsidP="00955E71"/>
    <w:p w14:paraId="2F6020CF" w14:textId="77777777" w:rsidR="00955E71" w:rsidRPr="004C3AD4" w:rsidRDefault="00955E71" w:rsidP="00955E71">
      <w:pPr>
        <w:pStyle w:val="Heading3"/>
      </w:pPr>
      <w:bookmarkStart w:id="25" w:name="_Toc37929491"/>
      <w:bookmarkStart w:id="26" w:name="_Ref39056013"/>
      <w:r w:rsidRPr="004C3AD4">
        <w:t>ER-diagram</w:t>
      </w:r>
      <w:bookmarkEnd w:id="25"/>
      <w:bookmarkEnd w:id="26"/>
    </w:p>
    <w:p w14:paraId="15D77407" w14:textId="6BA52E3F" w:rsidR="00955E71" w:rsidRPr="004C3AD4" w:rsidRDefault="00955E71" w:rsidP="00955E71">
      <w:r w:rsidRPr="004C3AD4">
        <w:t xml:space="preserve">For at få et overblik over databasens sammensætning, har jeg lavet et ER-diagram (se </w:t>
      </w:r>
      <w:r w:rsidRPr="004C3AD4">
        <w:fldChar w:fldCharType="begin"/>
      </w:r>
      <w:r w:rsidRPr="004C3AD4">
        <w:instrText xml:space="preserve"> REF _Ref36912236 \h </w:instrText>
      </w:r>
      <w:r w:rsidRPr="004C3AD4">
        <w:fldChar w:fldCharType="separate"/>
      </w:r>
      <w:r w:rsidR="00C63F11">
        <w:t xml:space="preserve">Figur </w:t>
      </w:r>
      <w:r w:rsidR="00C63F11">
        <w:rPr>
          <w:noProof/>
        </w:rPr>
        <w:t>3</w:t>
      </w:r>
      <w:r w:rsidRPr="004C3AD4">
        <w:fldChar w:fldCharType="end"/>
      </w:r>
      <w:r w:rsidRPr="004C3AD4">
        <w:t xml:space="preserve">), som beskriver de tabeller og værdier deri, som jeg bruger i mit program. </w:t>
      </w:r>
    </w:p>
    <w:p w14:paraId="058AE752" w14:textId="77777777" w:rsidR="00955E71" w:rsidRPr="004C3AD4" w:rsidRDefault="00955E71" w:rsidP="00955E71">
      <w:r w:rsidRPr="004C3AD4">
        <w:rPr>
          <w:noProof/>
        </w:rPr>
        <w:lastRenderedPageBreak/>
        <mc:AlternateContent>
          <mc:Choice Requires="wps">
            <w:drawing>
              <wp:inline distT="0" distB="0" distL="0" distR="0" wp14:anchorId="3CD8DFCC" wp14:editId="670E78FD">
                <wp:extent cx="5962650" cy="2981325"/>
                <wp:effectExtent l="0" t="0" r="19050" b="2857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2981325"/>
                        </a:xfrm>
                        <a:prstGeom prst="rect">
                          <a:avLst/>
                        </a:prstGeom>
                        <a:solidFill>
                          <a:srgbClr val="FFFFFF"/>
                        </a:solidFill>
                        <a:ln w="9525">
                          <a:solidFill>
                            <a:srgbClr val="000000"/>
                          </a:solidFill>
                          <a:miter lim="800000"/>
                          <a:headEnd/>
                          <a:tailEnd/>
                        </a:ln>
                      </wps:spPr>
                      <wps:txbx>
                        <w:txbxContent>
                          <w:p w14:paraId="7A8EAAB1" w14:textId="77777777" w:rsidR="003B222E" w:rsidRDefault="003B222E" w:rsidP="00450F2A">
                            <w:pPr>
                              <w:keepNext/>
                              <w:jc w:val="center"/>
                            </w:pPr>
                            <w:r>
                              <w:rPr>
                                <w:noProof/>
                              </w:rPr>
                              <w:drawing>
                                <wp:inline distT="0" distB="0" distL="0" distR="0" wp14:anchorId="6E91BAB9" wp14:editId="67B53FDE">
                                  <wp:extent cx="5770880" cy="236855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70880" cy="2368550"/>
                                          </a:xfrm>
                                          <a:prstGeom prst="rect">
                                            <a:avLst/>
                                          </a:prstGeom>
                                        </pic:spPr>
                                      </pic:pic>
                                    </a:graphicData>
                                  </a:graphic>
                                </wp:inline>
                              </w:drawing>
                            </w:r>
                          </w:p>
                          <w:p w14:paraId="4E373180" w14:textId="0D2E32EC" w:rsidR="003B222E" w:rsidRDefault="003B222E" w:rsidP="00450F2A">
                            <w:pPr>
                              <w:pStyle w:val="Caption"/>
                              <w:jc w:val="center"/>
                            </w:pPr>
                            <w:bookmarkStart w:id="27" w:name="_Ref36912236"/>
                            <w:r>
                              <w:t xml:space="preserve">Figur </w:t>
                            </w:r>
                            <w:r>
                              <w:fldChar w:fldCharType="begin"/>
                            </w:r>
                            <w:r>
                              <w:instrText xml:space="preserve"> SEQ Figur \* ARABIC </w:instrText>
                            </w:r>
                            <w:r>
                              <w:fldChar w:fldCharType="separate"/>
                            </w:r>
                            <w:r w:rsidR="00351BE3">
                              <w:rPr>
                                <w:noProof/>
                              </w:rPr>
                              <w:t>4</w:t>
                            </w:r>
                            <w:r>
                              <w:rPr>
                                <w:noProof/>
                              </w:rPr>
                              <w:fldChar w:fldCharType="end"/>
                            </w:r>
                            <w:bookmarkEnd w:id="27"/>
                            <w:r>
                              <w:t xml:space="preserve"> Illustration af databasens opbygning (ER-diagram)</w:t>
                            </w:r>
                          </w:p>
                          <w:p w14:paraId="3672D63D" w14:textId="77777777" w:rsidR="003B222E" w:rsidRPr="00DB6FAB" w:rsidRDefault="003B222E" w:rsidP="00450F2A">
                            <w:pPr>
                              <w:jc w:val="center"/>
                            </w:pPr>
                          </w:p>
                        </w:txbxContent>
                      </wps:txbx>
                      <wps:bodyPr rot="0" vert="horz" wrap="square" lIns="91440" tIns="45720" rIns="91440" bIns="45720" anchor="t" anchorCtr="0">
                        <a:noAutofit/>
                      </wps:bodyPr>
                    </wps:wsp>
                  </a:graphicData>
                </a:graphic>
              </wp:inline>
            </w:drawing>
          </mc:Choice>
          <mc:Fallback>
            <w:pict>
              <v:shape w14:anchorId="3CD8DFCC" id="_x0000_s1039" type="#_x0000_t202" style="width:469.5pt;height:23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">
                <v:textbox>
                  <w:txbxContent>
                    <w:p w14:paraId="7A8EAAB1" w14:textId="77777777" w:rsidR="003B222E" w:rsidRDefault="003B222E" w:rsidP="00450F2A">
                      <w:pPr>
                        <w:keepNext/>
                        <w:jc w:val="center"/>
                      </w:pPr>
                      <w:r>
                        <w:rPr>
                          <w:noProof/>
                        </w:rPr>
                        <w:drawing>
                          <wp:inline distT="0" distB="0" distL="0" distR="0" wp14:anchorId="6E91BAB9" wp14:editId="67B53FDE">
                            <wp:extent cx="5770880" cy="236855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70880" cy="2368550"/>
                                    </a:xfrm>
                                    <a:prstGeom prst="rect">
                                      <a:avLst/>
                                    </a:prstGeom>
                                  </pic:spPr>
                                </pic:pic>
                              </a:graphicData>
                            </a:graphic>
                          </wp:inline>
                        </w:drawing>
                      </w:r>
                    </w:p>
                    <w:p w14:paraId="4E373180" w14:textId="0D2E32EC" w:rsidR="003B222E" w:rsidRDefault="003B222E" w:rsidP="00450F2A">
                      <w:pPr>
                        <w:pStyle w:val="Caption"/>
                        <w:jc w:val="center"/>
                      </w:pPr>
                      <w:bookmarkStart w:id="28" w:name="_Ref36912236"/>
                      <w:r>
                        <w:t xml:space="preserve">Figur </w:t>
                      </w:r>
                      <w:r>
                        <w:fldChar w:fldCharType="begin"/>
                      </w:r>
                      <w:r>
                        <w:instrText xml:space="preserve"> SEQ Figur \* ARABIC </w:instrText>
                      </w:r>
                      <w:r>
                        <w:fldChar w:fldCharType="separate"/>
                      </w:r>
                      <w:r w:rsidR="00351BE3">
                        <w:rPr>
                          <w:noProof/>
                        </w:rPr>
                        <w:t>4</w:t>
                      </w:r>
                      <w:r>
                        <w:rPr>
                          <w:noProof/>
                        </w:rPr>
                        <w:fldChar w:fldCharType="end"/>
                      </w:r>
                      <w:bookmarkEnd w:id="28"/>
                      <w:r>
                        <w:t xml:space="preserve"> Illustration af databasens opbygning (ER-diagram)</w:t>
                      </w:r>
                    </w:p>
                    <w:p w14:paraId="3672D63D" w14:textId="77777777" w:rsidR="003B222E" w:rsidRPr="00DB6FAB" w:rsidRDefault="003B222E" w:rsidP="00450F2A">
                      <w:pPr>
                        <w:jc w:val="center"/>
                      </w:pPr>
                    </w:p>
                  </w:txbxContent>
                </v:textbox>
                <w10:anchorlock/>
              </v:shape>
            </w:pict>
          </mc:Fallback>
        </mc:AlternateContent>
      </w:r>
    </w:p>
    <w:p w14:paraId="7816BCB8" w14:textId="77777777" w:rsidR="007D64B7" w:rsidRPr="004C3AD4" w:rsidRDefault="007D64B7" w:rsidP="00475405"/>
    <w:p w14:paraId="1B52D276" w14:textId="77777777" w:rsidR="00475405" w:rsidRPr="004C3AD4" w:rsidRDefault="00475405" w:rsidP="00475405">
      <w:pPr>
        <w:pStyle w:val="Heading2"/>
      </w:pPr>
      <w:bookmarkStart w:id="29" w:name="_Toc37929492"/>
      <w:bookmarkStart w:id="30" w:name="_Ref39059207"/>
      <w:r w:rsidRPr="004C3AD4">
        <w:t>Beskrivelse af ”</w:t>
      </w:r>
      <w:proofErr w:type="spellStart"/>
      <w:r w:rsidRPr="004C3AD4">
        <w:t>machine</w:t>
      </w:r>
      <w:proofErr w:type="spellEnd"/>
      <w:r w:rsidRPr="004C3AD4">
        <w:t xml:space="preserve"> learning” algoritme</w:t>
      </w:r>
      <w:bookmarkEnd w:id="29"/>
      <w:bookmarkEnd w:id="30"/>
    </w:p>
    <w:p w14:paraId="5360B6D5" w14:textId="77777777" w:rsidR="007D64B7" w:rsidRPr="004C3AD4" w:rsidRDefault="007D64B7" w:rsidP="007D64B7"/>
    <w:p w14:paraId="4052EB89" w14:textId="77777777" w:rsidR="00475405" w:rsidRPr="004C3AD4" w:rsidRDefault="007D64B7" w:rsidP="007D64B7">
      <w:pPr>
        <w:pStyle w:val="Heading2"/>
      </w:pPr>
      <w:bookmarkStart w:id="31" w:name="_Toc37929493"/>
      <w:r w:rsidRPr="004C3AD4">
        <w:t>Beskrivelse af centrale funktioner</w:t>
      </w:r>
      <w:bookmarkEnd w:id="31"/>
    </w:p>
    <w:p w14:paraId="4822BEA9" w14:textId="77777777" w:rsidR="007D64B7" w:rsidRPr="004C3AD4" w:rsidRDefault="007D64B7" w:rsidP="007D64B7"/>
    <w:p w14:paraId="77F935B4" w14:textId="77777777" w:rsidR="007D64B7" w:rsidRPr="004C3AD4" w:rsidRDefault="007D64B7" w:rsidP="007D64B7">
      <w:pPr>
        <w:pStyle w:val="Heading2"/>
      </w:pPr>
      <w:bookmarkStart w:id="32" w:name="_Toc37929494"/>
      <w:r w:rsidRPr="004C3AD4">
        <w:t>Kort om anvendte biblioteker</w:t>
      </w:r>
      <w:bookmarkEnd w:id="32"/>
    </w:p>
    <w:p w14:paraId="2E8E3234" w14:textId="77777777" w:rsidR="00E1373C" w:rsidRPr="004C3AD4" w:rsidRDefault="00E1373C" w:rsidP="007D64B7"/>
    <w:p w14:paraId="2028B974" w14:textId="77777777" w:rsidR="00E1373C" w:rsidRPr="004C3AD4" w:rsidRDefault="00E1373C" w:rsidP="00E1373C">
      <w:pPr>
        <w:pStyle w:val="Heading1"/>
      </w:pPr>
      <w:bookmarkStart w:id="33" w:name="_Toc37929495"/>
      <w:r w:rsidRPr="004C3AD4">
        <w:t>Forslag til forbedringer</w:t>
      </w:r>
      <w:bookmarkEnd w:id="33"/>
    </w:p>
    <w:p w14:paraId="555F5255" w14:textId="77777777" w:rsidR="00E1373C" w:rsidRPr="004C3AD4" w:rsidRDefault="00E1373C" w:rsidP="00E1373C"/>
    <w:p w14:paraId="44E673C0" w14:textId="77777777" w:rsidR="00E1373C" w:rsidRPr="004C3AD4" w:rsidRDefault="006E5FBC" w:rsidP="006E5FBC">
      <w:pPr>
        <w:pStyle w:val="Heading1"/>
      </w:pPr>
      <w:bookmarkStart w:id="34" w:name="_Toc37929496"/>
      <w:r w:rsidRPr="004C3AD4">
        <w:t>Arbejdsprocessen</w:t>
      </w:r>
      <w:bookmarkEnd w:id="34"/>
    </w:p>
    <w:p w14:paraId="57F363AA" w14:textId="77777777" w:rsidR="0065537D" w:rsidRPr="004C3AD4" w:rsidRDefault="0065537D" w:rsidP="0065537D"/>
    <w:p w14:paraId="2F436593" w14:textId="77777777" w:rsidR="0065537D" w:rsidRPr="004C3AD4" w:rsidRDefault="0065537D">
      <w:pPr>
        <w:spacing w:after="160" w:line="259" w:lineRule="auto"/>
      </w:pPr>
      <w:r w:rsidRPr="004C3AD4">
        <w:br w:type="page"/>
      </w:r>
    </w:p>
    <w:bookmarkStart w:id="35" w:name="_Toc37929497" w:displacedByCustomXml="next"/>
    <w:sdt>
      <w:sdtPr>
        <w:rPr>
          <w:rFonts w:eastAsiaTheme="minorHAnsi" w:cs="Helvetica"/>
          <w:b w:val="0"/>
          <w:bCs w:val="0"/>
          <w:smallCaps w:val="0"/>
          <w:sz w:val="24"/>
          <w:szCs w:val="22"/>
        </w:rPr>
        <w:id w:val="1134600596"/>
        <w:docPartObj>
          <w:docPartGallery w:val="Bibliographies"/>
          <w:docPartUnique/>
        </w:docPartObj>
      </w:sdtPr>
      <w:sdtContent>
        <w:p w14:paraId="479C72B2" w14:textId="77777777" w:rsidR="0065537D" w:rsidRPr="004C3AD4" w:rsidRDefault="0065537D">
          <w:pPr>
            <w:pStyle w:val="Heading1"/>
          </w:pPr>
          <w:r w:rsidRPr="004C3AD4">
            <w:t>Referencer</w:t>
          </w:r>
          <w:bookmarkEnd w:id="35"/>
        </w:p>
        <w:sdt>
          <w:sdtPr>
            <w:id w:val="-573587230"/>
            <w:bibliography/>
          </w:sdtPr>
          <w:sdtContent>
            <w:p w14:paraId="57E8FCA4" w14:textId="0FF7F6DD" w:rsidR="0065537D" w:rsidRPr="00B86074" w:rsidRDefault="0065537D">
              <w:pPr>
                <w:rPr>
                  <w:lang w:val="en-GB"/>
                </w:rPr>
              </w:pPr>
              <w:r w:rsidRPr="004C3AD4">
                <w:fldChar w:fldCharType="begin"/>
              </w:r>
              <w:r w:rsidRPr="00B86074">
                <w:rPr>
                  <w:lang w:val="en-GB"/>
                </w:rPr>
                <w:instrText>BIBLIOGRAPHY</w:instrText>
              </w:r>
              <w:r w:rsidRPr="004C3AD4">
                <w:fldChar w:fldCharType="separate"/>
              </w:r>
              <w:r w:rsidR="00C63F11">
                <w:rPr>
                  <w:b/>
                  <w:bCs/>
                  <w:noProof/>
                  <w:lang w:val="en-US"/>
                </w:rPr>
                <w:t>There are no sources in the current document.</w:t>
              </w:r>
              <w:r w:rsidRPr="004C3AD4">
                <w:rPr>
                  <w:b/>
                  <w:bCs/>
                </w:rPr>
                <w:fldChar w:fldCharType="end"/>
              </w:r>
            </w:p>
          </w:sdtContent>
        </w:sdt>
      </w:sdtContent>
    </w:sdt>
    <w:p w14:paraId="20310196" w14:textId="77777777" w:rsidR="00B207F8" w:rsidRPr="00B86074" w:rsidRDefault="00B207F8">
      <w:pPr>
        <w:spacing w:after="160" w:line="259" w:lineRule="auto"/>
        <w:rPr>
          <w:lang w:val="en-GB"/>
        </w:rPr>
      </w:pPr>
      <w:r w:rsidRPr="00B86074">
        <w:rPr>
          <w:lang w:val="en-GB"/>
        </w:rPr>
        <w:br w:type="page"/>
      </w:r>
    </w:p>
    <w:p w14:paraId="1316A173" w14:textId="77777777" w:rsidR="0065537D" w:rsidRPr="004C3AD4" w:rsidRDefault="00B207F8" w:rsidP="00B207F8">
      <w:pPr>
        <w:pStyle w:val="Heading1"/>
      </w:pPr>
      <w:bookmarkStart w:id="36" w:name="_Toc37929498"/>
      <w:r w:rsidRPr="004C3AD4">
        <w:lastRenderedPageBreak/>
        <w:t>Bilag</w:t>
      </w:r>
      <w:bookmarkEnd w:id="36"/>
    </w:p>
    <w:p w14:paraId="663C76F7" w14:textId="77777777" w:rsidR="00B207F8" w:rsidRPr="004C3AD4" w:rsidRDefault="00B207F8" w:rsidP="00B207F8"/>
    <w:p w14:paraId="38ACD8CB" w14:textId="5DEB3928" w:rsidR="00B207F8" w:rsidRPr="004C3AD4" w:rsidRDefault="0085055B" w:rsidP="00F45BB5">
      <w:pPr>
        <w:pStyle w:val="Heading2"/>
      </w:pPr>
      <w:bookmarkStart w:id="37" w:name="_Ref37925338"/>
      <w:bookmarkStart w:id="38" w:name="_Toc37929499"/>
      <w:r>
        <w:t xml:space="preserve">Bilag 1 - </w:t>
      </w:r>
      <w:r w:rsidR="00F45BB5" w:rsidRPr="004C3AD4">
        <w:t>Brugerhistorier</w:t>
      </w:r>
      <w:bookmarkEnd w:id="37"/>
      <w:bookmarkEnd w:id="38"/>
    </w:p>
    <w:p w14:paraId="030AC301" w14:textId="77777777" w:rsidR="00F45BB5" w:rsidRPr="004C3AD4" w:rsidRDefault="00F45BB5" w:rsidP="00F45BB5">
      <w:pPr>
        <w:pStyle w:val="ListParagraph"/>
        <w:numPr>
          <w:ilvl w:val="0"/>
          <w:numId w:val="21"/>
        </w:numPr>
      </w:pPr>
      <w:r w:rsidRPr="004C3AD4">
        <w:t>Registrering af bruger</w:t>
      </w:r>
    </w:p>
    <w:p w14:paraId="4EE7A73F" w14:textId="77777777" w:rsidR="00F45BB5" w:rsidRPr="004C3AD4" w:rsidRDefault="00F45BB5" w:rsidP="00F45BB5">
      <w:pPr>
        <w:pStyle w:val="ListParagraph"/>
        <w:numPr>
          <w:ilvl w:val="0"/>
          <w:numId w:val="21"/>
        </w:numPr>
      </w:pPr>
      <w:r w:rsidRPr="004C3AD4">
        <w:t>Log ud</w:t>
      </w:r>
    </w:p>
    <w:p w14:paraId="28080A56" w14:textId="77777777" w:rsidR="00F45BB5" w:rsidRPr="004C3AD4" w:rsidRDefault="00F45BB5" w:rsidP="00F45BB5">
      <w:pPr>
        <w:pStyle w:val="ListParagraph"/>
        <w:numPr>
          <w:ilvl w:val="0"/>
          <w:numId w:val="21"/>
        </w:numPr>
      </w:pPr>
      <w:r w:rsidRPr="004C3AD4">
        <w:t>Slet note</w:t>
      </w:r>
    </w:p>
    <w:p w14:paraId="5A05AF46" w14:textId="77777777" w:rsidR="00475405" w:rsidRPr="004C3AD4" w:rsidRDefault="00475405" w:rsidP="00475405"/>
    <w:p w14:paraId="2721EDDE" w14:textId="77777777" w:rsidR="00EB454B" w:rsidRPr="004C3AD4" w:rsidRDefault="00EB454B" w:rsidP="00691B91"/>
    <w:sectPr w:rsidR="00EB454B" w:rsidRPr="004C3AD4" w:rsidSect="002F2A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4206A9" w14:textId="77777777" w:rsidR="008A0C36" w:rsidRDefault="008A0C36" w:rsidP="00691B91">
      <w:r>
        <w:separator/>
      </w:r>
    </w:p>
  </w:endnote>
  <w:endnote w:type="continuationSeparator" w:id="0">
    <w:p w14:paraId="4E3C410A" w14:textId="77777777" w:rsidR="008A0C36" w:rsidRDefault="008A0C36" w:rsidP="00691B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rlow Medium">
    <w:altName w:val="Calibri"/>
    <w:charset w:val="00"/>
    <w:family w:val="auto"/>
    <w:pitch w:val="variable"/>
    <w:sig w:usb0="00000007" w:usb1="00000000"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Leelawadee">
    <w:panose1 w:val="020B0502040204020203"/>
    <w:charset w:val="00"/>
    <w:family w:val="swiss"/>
    <w:pitch w:val="variable"/>
    <w:sig w:usb0="01000003" w:usb1="00000000" w:usb2="00000000" w:usb3="00000000" w:csb0="00010001" w:csb1="00000000"/>
  </w:font>
  <w:font w:name="Barlow Light">
    <w:altName w:val="Calibri"/>
    <w:charset w:val="00"/>
    <w:family w:val="auto"/>
    <w:pitch w:val="variable"/>
    <w:sig w:usb0="00000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37563810"/>
      <w:docPartObj>
        <w:docPartGallery w:val="Page Numbers (Bottom of Page)"/>
        <w:docPartUnique/>
      </w:docPartObj>
    </w:sdtPr>
    <w:sdtContent>
      <w:sdt>
        <w:sdtPr>
          <w:id w:val="-1769616900"/>
          <w:docPartObj>
            <w:docPartGallery w:val="Page Numbers (Top of Page)"/>
            <w:docPartUnique/>
          </w:docPartObj>
        </w:sdtPr>
        <w:sdtContent>
          <w:p w14:paraId="142343EC" w14:textId="77777777" w:rsidR="003B222E" w:rsidRDefault="003B222E" w:rsidP="00691B91">
            <w:pPr>
              <w:pStyle w:val="Footer"/>
            </w:pPr>
            <w:r>
              <w:t>Side</w:t>
            </w:r>
            <w:r w:rsidRPr="00DA2840">
              <w:t xml:space="preserve"> </w:t>
            </w:r>
            <w:r w:rsidRPr="00DA2840">
              <w:rPr>
                <w:szCs w:val="24"/>
              </w:rPr>
              <w:fldChar w:fldCharType="begin"/>
            </w:r>
            <w:r w:rsidRPr="00DA2840">
              <w:instrText>PAGE</w:instrText>
            </w:r>
            <w:r w:rsidRPr="00DA2840">
              <w:rPr>
                <w:szCs w:val="24"/>
              </w:rPr>
              <w:fldChar w:fldCharType="separate"/>
            </w:r>
            <w:r w:rsidRPr="00DA2840">
              <w:t>2</w:t>
            </w:r>
            <w:r w:rsidRPr="00DA2840">
              <w:rPr>
                <w:szCs w:val="24"/>
              </w:rPr>
              <w:fldChar w:fldCharType="end"/>
            </w:r>
            <w:r w:rsidRPr="00DA2840">
              <w:t xml:space="preserve"> af </w:t>
            </w:r>
            <w:r w:rsidRPr="00DA2840">
              <w:rPr>
                <w:szCs w:val="24"/>
              </w:rPr>
              <w:fldChar w:fldCharType="begin"/>
            </w:r>
            <w:r w:rsidRPr="00DA2840">
              <w:instrText>NUMPAGES</w:instrText>
            </w:r>
            <w:r w:rsidRPr="00DA2840">
              <w:rPr>
                <w:szCs w:val="24"/>
              </w:rPr>
              <w:fldChar w:fldCharType="separate"/>
            </w:r>
            <w:r w:rsidRPr="00DA2840">
              <w:t>2</w:t>
            </w:r>
            <w:r w:rsidRPr="00DA2840">
              <w:rPr>
                <w:szCs w:val="24"/>
              </w:rPr>
              <w:fldChar w:fldCharType="end"/>
            </w:r>
          </w:p>
        </w:sdtContent>
      </w:sdt>
    </w:sdtContent>
  </w:sdt>
  <w:p w14:paraId="27F16E35" w14:textId="77777777" w:rsidR="003B222E" w:rsidRDefault="003B222E" w:rsidP="00691B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E552BF" w14:textId="77777777" w:rsidR="008A0C36" w:rsidRDefault="008A0C36" w:rsidP="00691B91">
      <w:r>
        <w:separator/>
      </w:r>
    </w:p>
  </w:footnote>
  <w:footnote w:type="continuationSeparator" w:id="0">
    <w:p w14:paraId="366BFCFA" w14:textId="77777777" w:rsidR="008A0C36" w:rsidRDefault="008A0C36" w:rsidP="00691B91">
      <w:r>
        <w:continuationSeparator/>
      </w:r>
    </w:p>
  </w:footnote>
  <w:footnote w:id="1">
    <w:p w14:paraId="5B4D04B2" w14:textId="082AE968" w:rsidR="002C6DAE" w:rsidRPr="002C6DAE" w:rsidRDefault="002C6DAE">
      <w:pPr>
        <w:pStyle w:val="FootnoteText"/>
        <w:rPr>
          <w:lang w:val="en-GB"/>
        </w:rPr>
      </w:pPr>
      <w:r>
        <w:rPr>
          <w:rStyle w:val="FootnoteReference"/>
        </w:rPr>
        <w:footnoteRef/>
      </w:r>
      <w:r>
        <w:t xml:space="preserve"> </w:t>
      </w:r>
      <w:sdt>
        <w:sdtPr>
          <w:id w:val="1762716200"/>
          <w:citation/>
        </w:sdtPr>
        <w:sdtContent>
          <w:r>
            <w:fldChar w:fldCharType="begin"/>
          </w:r>
          <w:r>
            <w:rPr>
              <w:lang w:val="en-GB"/>
            </w:rPr>
            <w:instrText xml:space="preserve"> CITATION The20 \l 2057 </w:instrText>
          </w:r>
          <w:r>
            <w:fldChar w:fldCharType="separate"/>
          </w:r>
          <w:r>
            <w:rPr>
              <w:noProof/>
              <w:lang w:val="en-GB"/>
            </w:rPr>
            <w:t>(The Bootstrap team, 2020)</w:t>
          </w:r>
          <w:r>
            <w:fldChar w:fldCharType="end"/>
          </w:r>
        </w:sdtContent>
      </w:sdt>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1EC4E1" w14:textId="00A8949F" w:rsidR="003B222E" w:rsidRPr="00EC2F9B" w:rsidRDefault="003B222E" w:rsidP="00691B91">
    <w:pPr>
      <w:pStyle w:val="Header"/>
    </w:pPr>
    <w:r w:rsidRPr="00EC2F9B">
      <w:t>Andreas G. D. Petersen</w:t>
    </w:r>
    <w:r>
      <w:ptab w:relativeTo="margin" w:alignment="center" w:leader="none"/>
    </w:r>
    <w:r>
      <w:t>Programmering B</w:t>
    </w:r>
    <w:r>
      <w:ptab w:relativeTo="margin" w:alignment="right" w:leader="none"/>
    </w:r>
    <w:r>
      <w:fldChar w:fldCharType="begin"/>
    </w:r>
    <w:r>
      <w:instrText xml:space="preserve"> TIME \@ "d. MMMM yyyy" </w:instrText>
    </w:r>
    <w:r>
      <w:fldChar w:fldCharType="separate"/>
    </w:r>
    <w:r>
      <w:rPr>
        <w:noProof/>
      </w:rPr>
      <w:t>29. april 2020</w:t>
    </w:r>
    <w:r>
      <w:fldChar w:fldCharType="end"/>
    </w:r>
  </w:p>
  <w:p w14:paraId="41739DA4" w14:textId="77777777" w:rsidR="003B222E" w:rsidRPr="00EC2F9B" w:rsidRDefault="003B222E" w:rsidP="00691B91">
    <w:pPr>
      <w:pStyle w:val="Header"/>
    </w:pPr>
    <w:r>
      <w:t>Odense Tekniske Gymnasium</w:t>
    </w:r>
    <w:r>
      <w:ptab w:relativeTo="margin" w:alignment="center" w:leader="none"/>
    </w:r>
    <w:r>
      <w:t>3.D - 2019/2020</w:t>
    </w:r>
    <w:r>
      <w:ptab w:relativeTo="margin" w:alignment="right" w:leader="none"/>
    </w:r>
    <w:r>
      <w:t>SPR</w:t>
    </w:r>
  </w:p>
  <w:p w14:paraId="0B7383BD" w14:textId="77777777" w:rsidR="003B222E" w:rsidRPr="00EC2F9B" w:rsidRDefault="003B222E" w:rsidP="00691B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15B0C"/>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11D53B24"/>
    <w:multiLevelType w:val="hybridMultilevel"/>
    <w:tmpl w:val="3AA88BB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482775B"/>
    <w:multiLevelType w:val="multilevel"/>
    <w:tmpl w:val="4B96087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6D06EA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22721FC1"/>
    <w:multiLevelType w:val="hybridMultilevel"/>
    <w:tmpl w:val="CC96568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60B1564"/>
    <w:multiLevelType w:val="hybridMultilevel"/>
    <w:tmpl w:val="C61A4E4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43445109"/>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71A62F98"/>
    <w:multiLevelType w:val="multilevel"/>
    <w:tmpl w:val="08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7B7A40EF"/>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5"/>
  </w:num>
  <w:num w:numId="21">
    <w:abstractNumId w:val="1"/>
  </w:num>
  <w:num w:numId="22">
    <w:abstractNumId w:val="4"/>
  </w:num>
  <w:num w:numId="23">
    <w:abstractNumId w:val="6"/>
  </w:num>
  <w:num w:numId="24">
    <w:abstractNumId w:val="8"/>
  </w:num>
  <w:num w:numId="25">
    <w:abstractNumId w:val="0"/>
  </w:num>
  <w:num w:numId="26">
    <w:abstractNumId w:val="3"/>
  </w:num>
  <w:num w:numId="2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zMDQ0NTE2NTcwNbFU0lEKTi0uzszPAykwqwUA29SrvywAAAA="/>
  </w:docVars>
  <w:rsids>
    <w:rsidRoot w:val="00890152"/>
    <w:rsid w:val="00000E47"/>
    <w:rsid w:val="00001416"/>
    <w:rsid w:val="0000670F"/>
    <w:rsid w:val="00013E44"/>
    <w:rsid w:val="00015863"/>
    <w:rsid w:val="00031AA3"/>
    <w:rsid w:val="00042606"/>
    <w:rsid w:val="000513C3"/>
    <w:rsid w:val="00060E5B"/>
    <w:rsid w:val="000828DB"/>
    <w:rsid w:val="00090D0E"/>
    <w:rsid w:val="000A599E"/>
    <w:rsid w:val="000B34A8"/>
    <w:rsid w:val="000B4F04"/>
    <w:rsid w:val="000C78D0"/>
    <w:rsid w:val="000F4C28"/>
    <w:rsid w:val="00137BA1"/>
    <w:rsid w:val="00142E69"/>
    <w:rsid w:val="00153D8F"/>
    <w:rsid w:val="001710B7"/>
    <w:rsid w:val="00171F8E"/>
    <w:rsid w:val="00187464"/>
    <w:rsid w:val="001911BD"/>
    <w:rsid w:val="001956E2"/>
    <w:rsid w:val="001A730B"/>
    <w:rsid w:val="001B2A1D"/>
    <w:rsid w:val="001D3799"/>
    <w:rsid w:val="001E36F1"/>
    <w:rsid w:val="001F443A"/>
    <w:rsid w:val="00200C4E"/>
    <w:rsid w:val="00202D67"/>
    <w:rsid w:val="002102E0"/>
    <w:rsid w:val="00215CEC"/>
    <w:rsid w:val="00222D59"/>
    <w:rsid w:val="00282A0B"/>
    <w:rsid w:val="00293B9A"/>
    <w:rsid w:val="002A746C"/>
    <w:rsid w:val="002B142B"/>
    <w:rsid w:val="002C6DAE"/>
    <w:rsid w:val="002D2592"/>
    <w:rsid w:val="002E2876"/>
    <w:rsid w:val="002F2A23"/>
    <w:rsid w:val="00317C85"/>
    <w:rsid w:val="003229B5"/>
    <w:rsid w:val="0032748D"/>
    <w:rsid w:val="00332C26"/>
    <w:rsid w:val="0033487F"/>
    <w:rsid w:val="00351BE3"/>
    <w:rsid w:val="00362B1E"/>
    <w:rsid w:val="00362F4C"/>
    <w:rsid w:val="00382883"/>
    <w:rsid w:val="0039606A"/>
    <w:rsid w:val="003B0EC9"/>
    <w:rsid w:val="003B222E"/>
    <w:rsid w:val="003C1C0A"/>
    <w:rsid w:val="003E4ACA"/>
    <w:rsid w:val="0042613B"/>
    <w:rsid w:val="0045034F"/>
    <w:rsid w:val="00450F2A"/>
    <w:rsid w:val="00475405"/>
    <w:rsid w:val="00497FA0"/>
    <w:rsid w:val="004C1434"/>
    <w:rsid w:val="004C3AD4"/>
    <w:rsid w:val="004D2864"/>
    <w:rsid w:val="004D4C4A"/>
    <w:rsid w:val="004F65FF"/>
    <w:rsid w:val="00502B3D"/>
    <w:rsid w:val="00524981"/>
    <w:rsid w:val="00526759"/>
    <w:rsid w:val="00530F1C"/>
    <w:rsid w:val="0055451A"/>
    <w:rsid w:val="005652EA"/>
    <w:rsid w:val="005A160D"/>
    <w:rsid w:val="005A6886"/>
    <w:rsid w:val="005A7091"/>
    <w:rsid w:val="005D585F"/>
    <w:rsid w:val="005E2517"/>
    <w:rsid w:val="005F2416"/>
    <w:rsid w:val="00607FC3"/>
    <w:rsid w:val="00620DFE"/>
    <w:rsid w:val="0065537D"/>
    <w:rsid w:val="00691B91"/>
    <w:rsid w:val="006977C8"/>
    <w:rsid w:val="006A66C5"/>
    <w:rsid w:val="006B7732"/>
    <w:rsid w:val="006E5CA9"/>
    <w:rsid w:val="006E5FBC"/>
    <w:rsid w:val="006E7C9A"/>
    <w:rsid w:val="006F6ECE"/>
    <w:rsid w:val="00707581"/>
    <w:rsid w:val="00720E17"/>
    <w:rsid w:val="00723DA7"/>
    <w:rsid w:val="007249F1"/>
    <w:rsid w:val="007365FD"/>
    <w:rsid w:val="00741502"/>
    <w:rsid w:val="007706FC"/>
    <w:rsid w:val="00771248"/>
    <w:rsid w:val="007805CD"/>
    <w:rsid w:val="00784DA3"/>
    <w:rsid w:val="00787E31"/>
    <w:rsid w:val="00793168"/>
    <w:rsid w:val="007A5E46"/>
    <w:rsid w:val="007D4736"/>
    <w:rsid w:val="007D64B7"/>
    <w:rsid w:val="007F0612"/>
    <w:rsid w:val="00823AA8"/>
    <w:rsid w:val="00833EFA"/>
    <w:rsid w:val="0085055B"/>
    <w:rsid w:val="00855396"/>
    <w:rsid w:val="0087114D"/>
    <w:rsid w:val="00890152"/>
    <w:rsid w:val="008A0C36"/>
    <w:rsid w:val="008A69D1"/>
    <w:rsid w:val="008E5D77"/>
    <w:rsid w:val="00902319"/>
    <w:rsid w:val="009065F5"/>
    <w:rsid w:val="00907F16"/>
    <w:rsid w:val="00915CEC"/>
    <w:rsid w:val="00955E71"/>
    <w:rsid w:val="00963E40"/>
    <w:rsid w:val="0096798B"/>
    <w:rsid w:val="00971753"/>
    <w:rsid w:val="009902CF"/>
    <w:rsid w:val="00990EDF"/>
    <w:rsid w:val="00997967"/>
    <w:rsid w:val="009C6ADD"/>
    <w:rsid w:val="009E75C2"/>
    <w:rsid w:val="00A2359F"/>
    <w:rsid w:val="00A35642"/>
    <w:rsid w:val="00A42466"/>
    <w:rsid w:val="00A4478A"/>
    <w:rsid w:val="00A6253B"/>
    <w:rsid w:val="00A729B7"/>
    <w:rsid w:val="00AA1A29"/>
    <w:rsid w:val="00AC6A42"/>
    <w:rsid w:val="00AD2521"/>
    <w:rsid w:val="00B05930"/>
    <w:rsid w:val="00B207F8"/>
    <w:rsid w:val="00B51B8E"/>
    <w:rsid w:val="00B6181E"/>
    <w:rsid w:val="00B86074"/>
    <w:rsid w:val="00BA4994"/>
    <w:rsid w:val="00BE0B0E"/>
    <w:rsid w:val="00C06438"/>
    <w:rsid w:val="00C35359"/>
    <w:rsid w:val="00C63F11"/>
    <w:rsid w:val="00C947DA"/>
    <w:rsid w:val="00CE1E71"/>
    <w:rsid w:val="00D001F1"/>
    <w:rsid w:val="00D06779"/>
    <w:rsid w:val="00D62A5F"/>
    <w:rsid w:val="00D6461F"/>
    <w:rsid w:val="00D71238"/>
    <w:rsid w:val="00DA2840"/>
    <w:rsid w:val="00DB6FAB"/>
    <w:rsid w:val="00DC703E"/>
    <w:rsid w:val="00DE60DD"/>
    <w:rsid w:val="00DF2EB1"/>
    <w:rsid w:val="00DF7A20"/>
    <w:rsid w:val="00E101EE"/>
    <w:rsid w:val="00E1373C"/>
    <w:rsid w:val="00E22E14"/>
    <w:rsid w:val="00E43C74"/>
    <w:rsid w:val="00E4495D"/>
    <w:rsid w:val="00E45025"/>
    <w:rsid w:val="00E72375"/>
    <w:rsid w:val="00E80C43"/>
    <w:rsid w:val="00EB454B"/>
    <w:rsid w:val="00EC1C15"/>
    <w:rsid w:val="00EC2F9B"/>
    <w:rsid w:val="00ED3689"/>
    <w:rsid w:val="00ED704C"/>
    <w:rsid w:val="00F15094"/>
    <w:rsid w:val="00F17CD4"/>
    <w:rsid w:val="00F208A8"/>
    <w:rsid w:val="00F23C16"/>
    <w:rsid w:val="00F30ABA"/>
    <w:rsid w:val="00F3470F"/>
    <w:rsid w:val="00F34ED2"/>
    <w:rsid w:val="00F3507A"/>
    <w:rsid w:val="00F426DB"/>
    <w:rsid w:val="00F45BB5"/>
    <w:rsid w:val="00F53A34"/>
    <w:rsid w:val="00F8156A"/>
    <w:rsid w:val="00F95DAA"/>
    <w:rsid w:val="00FB1F8B"/>
    <w:rsid w:val="00FB368A"/>
    <w:rsid w:val="00FC24A4"/>
    <w:rsid w:val="00FF3F9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7C5068"/>
  <w15:chartTrackingRefBased/>
  <w15:docId w15:val="{3DA11302-F58C-48F6-997B-F3801D2310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91B91"/>
    <w:pPr>
      <w:spacing w:after="240" w:line="360" w:lineRule="auto"/>
    </w:pPr>
    <w:rPr>
      <w:rFonts w:ascii="Helvetica" w:hAnsi="Helvetica" w:cs="Helvetica"/>
      <w:sz w:val="24"/>
    </w:rPr>
  </w:style>
  <w:style w:type="paragraph" w:styleId="Heading1">
    <w:name w:val="heading 1"/>
    <w:basedOn w:val="Normal"/>
    <w:next w:val="Normal"/>
    <w:link w:val="Heading1Char"/>
    <w:uiPriority w:val="9"/>
    <w:qFormat/>
    <w:rsid w:val="00A35642"/>
    <w:pPr>
      <w:keepNext/>
      <w:keepLines/>
      <w:numPr>
        <w:numId w:val="19"/>
      </w:numPr>
      <w:pBdr>
        <w:bottom w:val="single" w:sz="4" w:space="1" w:color="595959" w:themeColor="text1" w:themeTint="A6"/>
      </w:pBdr>
      <w:spacing w:before="360"/>
      <w:outlineLvl w:val="0"/>
    </w:pPr>
    <w:rPr>
      <w:rFonts w:eastAsiaTheme="majorEastAsia" w:cstheme="majorBidi"/>
      <w:b/>
      <w:bCs/>
      <w:smallCaps/>
      <w:sz w:val="36"/>
      <w:szCs w:val="36"/>
    </w:rPr>
  </w:style>
  <w:style w:type="paragraph" w:styleId="Heading2">
    <w:name w:val="heading 2"/>
    <w:basedOn w:val="Normal"/>
    <w:next w:val="Normal"/>
    <w:link w:val="Heading2Char"/>
    <w:uiPriority w:val="9"/>
    <w:unhideWhenUsed/>
    <w:qFormat/>
    <w:rsid w:val="00A35642"/>
    <w:pPr>
      <w:keepNext/>
      <w:keepLines/>
      <w:numPr>
        <w:ilvl w:val="1"/>
        <w:numId w:val="19"/>
      </w:numPr>
      <w:spacing w:before="360" w:after="0"/>
      <w:outlineLvl w:val="1"/>
    </w:pPr>
    <w:rPr>
      <w:rFonts w:eastAsiaTheme="majorEastAsia" w:cstheme="majorBidi"/>
      <w:b/>
      <w:bCs/>
      <w:smallCaps/>
      <w:sz w:val="28"/>
      <w:szCs w:val="28"/>
    </w:rPr>
  </w:style>
  <w:style w:type="paragraph" w:styleId="Heading3">
    <w:name w:val="heading 3"/>
    <w:basedOn w:val="Normal"/>
    <w:next w:val="Normal"/>
    <w:link w:val="Heading3Char"/>
    <w:uiPriority w:val="9"/>
    <w:unhideWhenUsed/>
    <w:qFormat/>
    <w:rsid w:val="00A35642"/>
    <w:pPr>
      <w:keepNext/>
      <w:keepLines/>
      <w:numPr>
        <w:ilvl w:val="2"/>
        <w:numId w:val="19"/>
      </w:numPr>
      <w:spacing w:before="200" w:after="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A35642"/>
    <w:pPr>
      <w:keepNext/>
      <w:keepLines/>
      <w:numPr>
        <w:ilvl w:val="3"/>
        <w:numId w:val="19"/>
      </w:numPr>
      <w:spacing w:before="200" w:after="0"/>
      <w:outlineLvl w:val="3"/>
    </w:pPr>
    <w:rPr>
      <w:rFonts w:eastAsiaTheme="majorEastAsia" w:cstheme="majorBidi"/>
      <w:b/>
      <w:bCs/>
      <w:i/>
      <w:iCs/>
      <w:szCs w:val="24"/>
    </w:rPr>
  </w:style>
  <w:style w:type="paragraph" w:styleId="Heading5">
    <w:name w:val="heading 5"/>
    <w:basedOn w:val="Normal"/>
    <w:next w:val="Normal"/>
    <w:link w:val="Heading5Char"/>
    <w:uiPriority w:val="9"/>
    <w:unhideWhenUsed/>
    <w:qFormat/>
    <w:rsid w:val="00A35642"/>
    <w:pPr>
      <w:keepNext/>
      <w:keepLines/>
      <w:numPr>
        <w:ilvl w:val="4"/>
        <w:numId w:val="19"/>
      </w:numPr>
      <w:spacing w:before="200" w:after="0"/>
      <w:outlineLvl w:val="4"/>
    </w:pPr>
    <w:rPr>
      <w:rFonts w:eastAsiaTheme="majorEastAsia" w:cstheme="majorBidi"/>
      <w:color w:val="323E4F" w:themeColor="text2" w:themeShade="BF"/>
      <w:sz w:val="22"/>
    </w:rPr>
  </w:style>
  <w:style w:type="paragraph" w:styleId="Heading6">
    <w:name w:val="heading 6"/>
    <w:basedOn w:val="Normal"/>
    <w:next w:val="Normal"/>
    <w:link w:val="Heading6Char"/>
    <w:uiPriority w:val="9"/>
    <w:unhideWhenUsed/>
    <w:qFormat/>
    <w:rsid w:val="00A35642"/>
    <w:pPr>
      <w:keepNext/>
      <w:keepLines/>
      <w:numPr>
        <w:ilvl w:val="5"/>
        <w:numId w:val="19"/>
      </w:numPr>
      <w:spacing w:before="200" w:after="0"/>
      <w:outlineLvl w:val="5"/>
    </w:pPr>
    <w:rPr>
      <w:rFonts w:eastAsiaTheme="majorEastAsia" w:cstheme="majorBidi"/>
      <w:i/>
      <w:iCs/>
      <w:color w:val="323E4F" w:themeColor="text2" w:themeShade="BF"/>
      <w:sz w:val="22"/>
    </w:rPr>
  </w:style>
  <w:style w:type="paragraph" w:styleId="Heading7">
    <w:name w:val="heading 7"/>
    <w:basedOn w:val="Normal"/>
    <w:next w:val="Normal"/>
    <w:link w:val="Heading7Char"/>
    <w:uiPriority w:val="9"/>
    <w:unhideWhenUsed/>
    <w:qFormat/>
    <w:rsid w:val="00A35642"/>
    <w:pPr>
      <w:keepNext/>
      <w:keepLines/>
      <w:numPr>
        <w:ilvl w:val="6"/>
        <w:numId w:val="19"/>
      </w:numPr>
      <w:spacing w:before="200" w:after="0"/>
      <w:outlineLvl w:val="6"/>
    </w:pPr>
    <w:rPr>
      <w:rFonts w:eastAsiaTheme="majorEastAsia" w:cstheme="majorBidi"/>
      <w:i/>
      <w:iCs/>
      <w:color w:val="404040" w:themeColor="text1" w:themeTint="BF"/>
      <w:sz w:val="22"/>
    </w:rPr>
  </w:style>
  <w:style w:type="paragraph" w:styleId="Heading8">
    <w:name w:val="heading 8"/>
    <w:basedOn w:val="Normal"/>
    <w:next w:val="Normal"/>
    <w:link w:val="Heading8Char"/>
    <w:uiPriority w:val="9"/>
    <w:unhideWhenUsed/>
    <w:qFormat/>
    <w:rsid w:val="00A35642"/>
    <w:pPr>
      <w:keepNext/>
      <w:keepLines/>
      <w:numPr>
        <w:ilvl w:val="7"/>
        <w:numId w:val="19"/>
      </w:numPr>
      <w:spacing w:before="200" w:after="0"/>
      <w:outlineLvl w:val="7"/>
    </w:pPr>
    <w:rPr>
      <w:rFonts w:eastAsiaTheme="majorEastAsia" w:cstheme="majorBidi"/>
      <w:color w:val="404040" w:themeColor="text1" w:themeTint="BF"/>
      <w:sz w:val="20"/>
      <w:szCs w:val="20"/>
    </w:rPr>
  </w:style>
  <w:style w:type="paragraph" w:styleId="Heading9">
    <w:name w:val="heading 9"/>
    <w:basedOn w:val="Normal"/>
    <w:next w:val="Normal"/>
    <w:link w:val="Heading9Char"/>
    <w:uiPriority w:val="9"/>
    <w:unhideWhenUsed/>
    <w:qFormat/>
    <w:rsid w:val="00A35642"/>
    <w:pPr>
      <w:keepNext/>
      <w:keepLines/>
      <w:numPr>
        <w:ilvl w:val="8"/>
        <w:numId w:val="19"/>
      </w:numPr>
      <w:spacing w:before="200" w:after="0"/>
      <w:outlineLvl w:val="8"/>
    </w:pPr>
    <w:rPr>
      <w:rFonts w:eastAsiaTheme="majorEastAsia"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5642"/>
    <w:rPr>
      <w:rFonts w:ascii="Helvetica" w:eastAsiaTheme="majorEastAsia" w:hAnsi="Helvetica" w:cstheme="majorBidi"/>
      <w:b/>
      <w:bCs/>
      <w:smallCaps/>
      <w:sz w:val="36"/>
      <w:szCs w:val="36"/>
    </w:rPr>
  </w:style>
  <w:style w:type="character" w:customStyle="1" w:styleId="Heading2Char">
    <w:name w:val="Heading 2 Char"/>
    <w:basedOn w:val="DefaultParagraphFont"/>
    <w:link w:val="Heading2"/>
    <w:uiPriority w:val="9"/>
    <w:rsid w:val="00A35642"/>
    <w:rPr>
      <w:rFonts w:ascii="Helvetica" w:eastAsiaTheme="majorEastAsia" w:hAnsi="Helvetica" w:cstheme="majorBidi"/>
      <w:b/>
      <w:bCs/>
      <w:smallCaps/>
      <w:sz w:val="28"/>
      <w:szCs w:val="28"/>
    </w:rPr>
  </w:style>
  <w:style w:type="character" w:customStyle="1" w:styleId="Heading3Char">
    <w:name w:val="Heading 3 Char"/>
    <w:basedOn w:val="DefaultParagraphFont"/>
    <w:link w:val="Heading3"/>
    <w:uiPriority w:val="9"/>
    <w:rsid w:val="00A35642"/>
    <w:rPr>
      <w:rFonts w:ascii="Helvetica" w:eastAsiaTheme="majorEastAsia" w:hAnsi="Helvetica" w:cstheme="majorBidi"/>
      <w:b/>
      <w:bCs/>
      <w:sz w:val="26"/>
      <w:szCs w:val="26"/>
    </w:rPr>
  </w:style>
  <w:style w:type="character" w:customStyle="1" w:styleId="Heading4Char">
    <w:name w:val="Heading 4 Char"/>
    <w:basedOn w:val="DefaultParagraphFont"/>
    <w:link w:val="Heading4"/>
    <w:uiPriority w:val="9"/>
    <w:rsid w:val="00A35642"/>
    <w:rPr>
      <w:rFonts w:ascii="Helvetica" w:eastAsiaTheme="majorEastAsia" w:hAnsi="Helvetica" w:cstheme="majorBidi"/>
      <w:b/>
      <w:bCs/>
      <w:i/>
      <w:iCs/>
      <w:sz w:val="24"/>
      <w:szCs w:val="24"/>
    </w:rPr>
  </w:style>
  <w:style w:type="character" w:customStyle="1" w:styleId="Heading5Char">
    <w:name w:val="Heading 5 Char"/>
    <w:basedOn w:val="DefaultParagraphFont"/>
    <w:link w:val="Heading5"/>
    <w:uiPriority w:val="9"/>
    <w:rsid w:val="00A35642"/>
    <w:rPr>
      <w:rFonts w:ascii="Helvetica" w:eastAsiaTheme="majorEastAsia" w:hAnsi="Helvetica" w:cstheme="majorBidi"/>
      <w:color w:val="323E4F" w:themeColor="text2" w:themeShade="BF"/>
    </w:rPr>
  </w:style>
  <w:style w:type="character" w:customStyle="1" w:styleId="Heading6Char">
    <w:name w:val="Heading 6 Char"/>
    <w:basedOn w:val="DefaultParagraphFont"/>
    <w:link w:val="Heading6"/>
    <w:uiPriority w:val="9"/>
    <w:rsid w:val="00A35642"/>
    <w:rPr>
      <w:rFonts w:ascii="Helvetica" w:eastAsiaTheme="majorEastAsia" w:hAnsi="Helvetica" w:cstheme="majorBidi"/>
      <w:i/>
      <w:iCs/>
      <w:color w:val="323E4F" w:themeColor="text2" w:themeShade="BF"/>
    </w:rPr>
  </w:style>
  <w:style w:type="character" w:customStyle="1" w:styleId="Heading7Char">
    <w:name w:val="Heading 7 Char"/>
    <w:basedOn w:val="DefaultParagraphFont"/>
    <w:link w:val="Heading7"/>
    <w:uiPriority w:val="9"/>
    <w:rsid w:val="00A35642"/>
    <w:rPr>
      <w:rFonts w:ascii="Helvetica" w:eastAsiaTheme="majorEastAsia" w:hAnsi="Helvetica" w:cstheme="majorBidi"/>
      <w:i/>
      <w:iCs/>
      <w:color w:val="404040" w:themeColor="text1" w:themeTint="BF"/>
    </w:rPr>
  </w:style>
  <w:style w:type="character" w:customStyle="1" w:styleId="Heading8Char">
    <w:name w:val="Heading 8 Char"/>
    <w:basedOn w:val="DefaultParagraphFont"/>
    <w:link w:val="Heading8"/>
    <w:uiPriority w:val="9"/>
    <w:rsid w:val="00A35642"/>
    <w:rPr>
      <w:rFonts w:ascii="Helvetica" w:eastAsiaTheme="majorEastAsia" w:hAnsi="Helvetica" w:cstheme="majorBidi"/>
      <w:color w:val="404040" w:themeColor="text1" w:themeTint="BF"/>
      <w:sz w:val="20"/>
      <w:szCs w:val="20"/>
    </w:rPr>
  </w:style>
  <w:style w:type="character" w:customStyle="1" w:styleId="Heading9Char">
    <w:name w:val="Heading 9 Char"/>
    <w:basedOn w:val="DefaultParagraphFont"/>
    <w:link w:val="Heading9"/>
    <w:uiPriority w:val="9"/>
    <w:rsid w:val="00A35642"/>
    <w:rPr>
      <w:rFonts w:ascii="Helvetica" w:eastAsiaTheme="majorEastAsia" w:hAnsi="Helvetica" w:cstheme="majorBidi"/>
      <w:i/>
      <w:iCs/>
      <w:color w:val="404040" w:themeColor="text1" w:themeTint="BF"/>
      <w:sz w:val="20"/>
      <w:szCs w:val="20"/>
    </w:rPr>
  </w:style>
  <w:style w:type="paragraph" w:styleId="Caption">
    <w:name w:val="caption"/>
    <w:basedOn w:val="Normal"/>
    <w:next w:val="Normal"/>
    <w:uiPriority w:val="35"/>
    <w:unhideWhenUsed/>
    <w:qFormat/>
    <w:rsid w:val="00E4495D"/>
    <w:pPr>
      <w:spacing w:after="200" w:line="240" w:lineRule="auto"/>
    </w:pPr>
    <w:rPr>
      <w:i/>
      <w:iCs/>
      <w:color w:val="44546A" w:themeColor="text2"/>
      <w:sz w:val="22"/>
    </w:rPr>
  </w:style>
  <w:style w:type="paragraph" w:styleId="Title">
    <w:name w:val="Title"/>
    <w:basedOn w:val="Normal"/>
    <w:next w:val="Normal"/>
    <w:link w:val="TitleChar"/>
    <w:autoRedefine/>
    <w:uiPriority w:val="2"/>
    <w:qFormat/>
    <w:rsid w:val="00A35642"/>
    <w:pPr>
      <w:spacing w:after="0" w:line="240" w:lineRule="auto"/>
      <w:contextualSpacing/>
      <w:jc w:val="center"/>
    </w:pPr>
    <w:rPr>
      <w:rFonts w:eastAsiaTheme="majorEastAsia" w:cstheme="majorBidi"/>
      <w:sz w:val="56"/>
      <w:szCs w:val="56"/>
    </w:rPr>
  </w:style>
  <w:style w:type="character" w:customStyle="1" w:styleId="TitleChar">
    <w:name w:val="Title Char"/>
    <w:basedOn w:val="DefaultParagraphFont"/>
    <w:link w:val="Title"/>
    <w:uiPriority w:val="2"/>
    <w:rsid w:val="00A35642"/>
    <w:rPr>
      <w:rFonts w:ascii="Helvetica" w:eastAsiaTheme="majorEastAsia" w:hAnsi="Helvetica" w:cstheme="majorBidi"/>
      <w:sz w:val="56"/>
      <w:szCs w:val="56"/>
    </w:rPr>
  </w:style>
  <w:style w:type="paragraph" w:styleId="Subtitle">
    <w:name w:val="Subtitle"/>
    <w:basedOn w:val="Normal"/>
    <w:next w:val="Normal"/>
    <w:link w:val="SubtitleChar"/>
    <w:uiPriority w:val="3"/>
    <w:qFormat/>
    <w:rsid w:val="00A35642"/>
    <w:pPr>
      <w:numPr>
        <w:ilvl w:val="1"/>
      </w:numPr>
    </w:pPr>
    <w:rPr>
      <w:rFonts w:cstheme="minorBidi"/>
      <w:color w:val="5A5A5A" w:themeColor="text1" w:themeTint="A5"/>
      <w:spacing w:val="10"/>
      <w:sz w:val="22"/>
    </w:rPr>
  </w:style>
  <w:style w:type="character" w:customStyle="1" w:styleId="SubtitleChar">
    <w:name w:val="Subtitle Char"/>
    <w:basedOn w:val="DefaultParagraphFont"/>
    <w:link w:val="Subtitle"/>
    <w:uiPriority w:val="3"/>
    <w:rsid w:val="00A35642"/>
    <w:rPr>
      <w:rFonts w:ascii="Helvetica" w:hAnsi="Helvetica"/>
      <w:color w:val="5A5A5A" w:themeColor="text1" w:themeTint="A5"/>
      <w:spacing w:val="10"/>
    </w:rPr>
  </w:style>
  <w:style w:type="character" w:styleId="Strong">
    <w:name w:val="Strong"/>
    <w:basedOn w:val="DefaultParagraphFont"/>
    <w:uiPriority w:val="22"/>
    <w:qFormat/>
    <w:rsid w:val="005F2416"/>
    <w:rPr>
      <w:b/>
      <w:bCs/>
      <w:color w:val="000000" w:themeColor="text1"/>
    </w:rPr>
  </w:style>
  <w:style w:type="character" w:styleId="Emphasis">
    <w:name w:val="Emphasis"/>
    <w:basedOn w:val="DefaultParagraphFont"/>
    <w:uiPriority w:val="20"/>
    <w:qFormat/>
    <w:rsid w:val="005F2416"/>
    <w:rPr>
      <w:i/>
      <w:iCs/>
      <w:color w:val="auto"/>
    </w:rPr>
  </w:style>
  <w:style w:type="paragraph" w:styleId="NoSpacing">
    <w:name w:val="No Spacing"/>
    <w:uiPriority w:val="1"/>
    <w:qFormat/>
    <w:rsid w:val="005F2416"/>
    <w:pPr>
      <w:spacing w:after="0" w:line="360" w:lineRule="auto"/>
    </w:pPr>
    <w:rPr>
      <w:rFonts w:ascii="Helvetica" w:hAnsi="Helvetica" w:cs="Helvetica"/>
      <w:sz w:val="24"/>
    </w:rPr>
  </w:style>
  <w:style w:type="paragraph" w:styleId="Quote">
    <w:name w:val="Quote"/>
    <w:basedOn w:val="Normal"/>
    <w:next w:val="Normal"/>
    <w:link w:val="QuoteChar"/>
    <w:uiPriority w:val="29"/>
    <w:qFormat/>
    <w:rsid w:val="005F2416"/>
    <w:pPr>
      <w:spacing w:before="160"/>
      <w:ind w:left="720" w:right="720"/>
    </w:pPr>
    <w:rPr>
      <w:rFonts w:asciiTheme="minorHAnsi" w:hAnsiTheme="minorHAnsi" w:cstheme="minorBidi"/>
      <w:i/>
      <w:iCs/>
      <w:sz w:val="22"/>
      <w:lang w:val="en-GB"/>
    </w:rPr>
  </w:style>
  <w:style w:type="character" w:customStyle="1" w:styleId="QuoteChar">
    <w:name w:val="Quote Char"/>
    <w:basedOn w:val="DefaultParagraphFont"/>
    <w:link w:val="Quote"/>
    <w:uiPriority w:val="29"/>
    <w:rsid w:val="005F2416"/>
    <w:rPr>
      <w:i/>
      <w:iCs/>
      <w:color w:val="000000" w:themeColor="text1"/>
    </w:rPr>
  </w:style>
  <w:style w:type="paragraph" w:styleId="IntenseQuote">
    <w:name w:val="Intense Quote"/>
    <w:basedOn w:val="Normal"/>
    <w:next w:val="Normal"/>
    <w:link w:val="IntenseQuoteChar"/>
    <w:uiPriority w:val="30"/>
    <w:qFormat/>
    <w:rsid w:val="005F2416"/>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ind w:left="936" w:right="936"/>
      <w:jc w:val="center"/>
    </w:pPr>
    <w:rPr>
      <w:rFonts w:asciiTheme="minorHAnsi" w:hAnsiTheme="minorHAnsi" w:cstheme="minorBidi"/>
      <w:sz w:val="22"/>
      <w:lang w:val="en-GB"/>
    </w:rPr>
  </w:style>
  <w:style w:type="character" w:customStyle="1" w:styleId="IntenseQuoteChar">
    <w:name w:val="Intense Quote Char"/>
    <w:basedOn w:val="DefaultParagraphFont"/>
    <w:link w:val="IntenseQuote"/>
    <w:uiPriority w:val="30"/>
    <w:rsid w:val="005F2416"/>
    <w:rPr>
      <w:color w:val="000000" w:themeColor="text1"/>
      <w:shd w:val="clear" w:color="auto" w:fill="F2F2F2" w:themeFill="background1" w:themeFillShade="F2"/>
    </w:rPr>
  </w:style>
  <w:style w:type="character" w:styleId="SubtleEmphasis">
    <w:name w:val="Subtle Emphasis"/>
    <w:basedOn w:val="DefaultParagraphFont"/>
    <w:uiPriority w:val="19"/>
    <w:qFormat/>
    <w:rsid w:val="005F2416"/>
    <w:rPr>
      <w:i/>
      <w:iCs/>
      <w:color w:val="404040" w:themeColor="text1" w:themeTint="BF"/>
    </w:rPr>
  </w:style>
  <w:style w:type="character" w:styleId="IntenseEmphasis">
    <w:name w:val="Intense Emphasis"/>
    <w:basedOn w:val="DefaultParagraphFont"/>
    <w:uiPriority w:val="21"/>
    <w:qFormat/>
    <w:rsid w:val="005F2416"/>
    <w:rPr>
      <w:b/>
      <w:bCs/>
      <w:i/>
      <w:iCs/>
      <w:caps/>
    </w:rPr>
  </w:style>
  <w:style w:type="character" w:styleId="SubtleReference">
    <w:name w:val="Subtle Reference"/>
    <w:basedOn w:val="DefaultParagraphFont"/>
    <w:uiPriority w:val="31"/>
    <w:qFormat/>
    <w:rsid w:val="005F241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F2416"/>
    <w:rPr>
      <w:b/>
      <w:bCs/>
      <w:smallCaps/>
      <w:u w:val="single"/>
    </w:rPr>
  </w:style>
  <w:style w:type="character" w:styleId="BookTitle">
    <w:name w:val="Book Title"/>
    <w:basedOn w:val="DefaultParagraphFont"/>
    <w:uiPriority w:val="33"/>
    <w:qFormat/>
    <w:rsid w:val="005F2416"/>
    <w:rPr>
      <w:b w:val="0"/>
      <w:bCs w:val="0"/>
      <w:smallCaps/>
      <w:spacing w:val="5"/>
    </w:rPr>
  </w:style>
  <w:style w:type="paragraph" w:styleId="TOCHeading">
    <w:name w:val="TOC Heading"/>
    <w:basedOn w:val="Heading1"/>
    <w:next w:val="Normal"/>
    <w:uiPriority w:val="39"/>
    <w:unhideWhenUsed/>
    <w:qFormat/>
    <w:rsid w:val="005F2416"/>
    <w:pPr>
      <w:outlineLvl w:val="9"/>
    </w:pPr>
  </w:style>
  <w:style w:type="paragraph" w:styleId="ListParagraph">
    <w:name w:val="List Paragraph"/>
    <w:basedOn w:val="Normal"/>
    <w:uiPriority w:val="34"/>
    <w:qFormat/>
    <w:rsid w:val="00720E17"/>
    <w:pPr>
      <w:spacing w:after="0"/>
      <w:ind w:left="720"/>
      <w:contextualSpacing/>
    </w:pPr>
    <w:rPr>
      <w:rFonts w:cstheme="minorBidi"/>
    </w:rPr>
  </w:style>
  <w:style w:type="paragraph" w:customStyle="1" w:styleId="Photo">
    <w:name w:val="Photo"/>
    <w:basedOn w:val="Normal"/>
    <w:uiPriority w:val="1"/>
    <w:qFormat/>
    <w:rsid w:val="00A35642"/>
    <w:pPr>
      <w:spacing w:before="2400" w:after="400" w:line="264" w:lineRule="auto"/>
      <w:jc w:val="center"/>
    </w:pPr>
    <w:rPr>
      <w:rFonts w:cstheme="minorBidi"/>
      <w:color w:val="44546A" w:themeColor="text2"/>
      <w:sz w:val="22"/>
      <w:lang w:val="en-US" w:eastAsia="ja-JP"/>
    </w:rPr>
  </w:style>
  <w:style w:type="paragraph" w:customStyle="1" w:styleId="ContactInfo">
    <w:name w:val="Contact Info"/>
    <w:basedOn w:val="Normal"/>
    <w:uiPriority w:val="4"/>
    <w:qFormat/>
    <w:rsid w:val="00A35642"/>
    <w:pPr>
      <w:spacing w:before="360" w:after="0" w:line="264" w:lineRule="auto"/>
      <w:contextualSpacing/>
      <w:jc w:val="center"/>
    </w:pPr>
    <w:rPr>
      <w:rFonts w:cstheme="minorBidi"/>
      <w:color w:val="44546A" w:themeColor="text2"/>
      <w:sz w:val="22"/>
      <w:lang w:val="en-US" w:eastAsia="ja-JP"/>
    </w:rPr>
  </w:style>
  <w:style w:type="paragraph" w:styleId="Header">
    <w:name w:val="header"/>
    <w:basedOn w:val="Normal"/>
    <w:link w:val="HeaderChar"/>
    <w:uiPriority w:val="99"/>
    <w:unhideWhenUsed/>
    <w:rsid w:val="00EC2F9B"/>
    <w:pPr>
      <w:tabs>
        <w:tab w:val="center" w:pos="4513"/>
        <w:tab w:val="right" w:pos="9026"/>
      </w:tabs>
      <w:spacing w:after="0" w:line="240" w:lineRule="auto"/>
    </w:pPr>
  </w:style>
  <w:style w:type="character" w:customStyle="1" w:styleId="HeaderChar">
    <w:name w:val="Header Char"/>
    <w:basedOn w:val="DefaultParagraphFont"/>
    <w:link w:val="Header"/>
    <w:uiPriority w:val="99"/>
    <w:rsid w:val="00EC2F9B"/>
    <w:rPr>
      <w:rFonts w:ascii="Helvetica" w:hAnsi="Helvetica" w:cs="Helvetica"/>
      <w:color w:val="000000" w:themeColor="text1"/>
      <w:sz w:val="24"/>
    </w:rPr>
  </w:style>
  <w:style w:type="paragraph" w:styleId="Footer">
    <w:name w:val="footer"/>
    <w:basedOn w:val="Normal"/>
    <w:link w:val="FooterChar"/>
    <w:uiPriority w:val="99"/>
    <w:unhideWhenUsed/>
    <w:rsid w:val="00EC2F9B"/>
    <w:pPr>
      <w:tabs>
        <w:tab w:val="center" w:pos="4513"/>
        <w:tab w:val="right" w:pos="9026"/>
      </w:tabs>
      <w:spacing w:after="0" w:line="240" w:lineRule="auto"/>
    </w:pPr>
  </w:style>
  <w:style w:type="character" w:customStyle="1" w:styleId="FooterChar">
    <w:name w:val="Footer Char"/>
    <w:basedOn w:val="DefaultParagraphFont"/>
    <w:link w:val="Footer"/>
    <w:uiPriority w:val="99"/>
    <w:rsid w:val="00EC2F9B"/>
    <w:rPr>
      <w:rFonts w:ascii="Helvetica" w:hAnsi="Helvetica" w:cs="Helvetica"/>
      <w:color w:val="000000" w:themeColor="text1"/>
      <w:sz w:val="24"/>
    </w:rPr>
  </w:style>
  <w:style w:type="paragraph" w:styleId="TOC1">
    <w:name w:val="toc 1"/>
    <w:basedOn w:val="Normal"/>
    <w:next w:val="Normal"/>
    <w:autoRedefine/>
    <w:uiPriority w:val="39"/>
    <w:unhideWhenUsed/>
    <w:rsid w:val="00EC1C15"/>
    <w:pPr>
      <w:spacing w:after="100"/>
    </w:pPr>
  </w:style>
  <w:style w:type="paragraph" w:styleId="TOC2">
    <w:name w:val="toc 2"/>
    <w:basedOn w:val="Normal"/>
    <w:next w:val="Normal"/>
    <w:autoRedefine/>
    <w:uiPriority w:val="39"/>
    <w:unhideWhenUsed/>
    <w:rsid w:val="00EC1C15"/>
    <w:pPr>
      <w:spacing w:after="100"/>
      <w:ind w:left="240"/>
    </w:pPr>
  </w:style>
  <w:style w:type="character" w:styleId="Hyperlink">
    <w:name w:val="Hyperlink"/>
    <w:basedOn w:val="DefaultParagraphFont"/>
    <w:uiPriority w:val="99"/>
    <w:unhideWhenUsed/>
    <w:rsid w:val="00EC1C15"/>
    <w:rPr>
      <w:color w:val="0563C1" w:themeColor="hyperlink"/>
      <w:u w:val="single"/>
    </w:rPr>
  </w:style>
  <w:style w:type="paragraph" w:styleId="TOC3">
    <w:name w:val="toc 3"/>
    <w:basedOn w:val="Normal"/>
    <w:next w:val="Normal"/>
    <w:autoRedefine/>
    <w:uiPriority w:val="39"/>
    <w:unhideWhenUsed/>
    <w:rsid w:val="00B05930"/>
    <w:pPr>
      <w:spacing w:after="100"/>
      <w:ind w:left="480"/>
    </w:pPr>
  </w:style>
  <w:style w:type="paragraph" w:styleId="FootnoteText">
    <w:name w:val="footnote text"/>
    <w:basedOn w:val="Normal"/>
    <w:link w:val="FootnoteTextChar"/>
    <w:uiPriority w:val="99"/>
    <w:semiHidden/>
    <w:unhideWhenUsed/>
    <w:rsid w:val="002C6DA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C6DAE"/>
    <w:rPr>
      <w:rFonts w:ascii="Helvetica" w:hAnsi="Helvetica" w:cs="Helvetica"/>
      <w:sz w:val="20"/>
      <w:szCs w:val="20"/>
    </w:rPr>
  </w:style>
  <w:style w:type="character" w:styleId="FootnoteReference">
    <w:name w:val="footnote reference"/>
    <w:basedOn w:val="DefaultParagraphFont"/>
    <w:uiPriority w:val="99"/>
    <w:semiHidden/>
    <w:unhideWhenUsed/>
    <w:rsid w:val="002C6DA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664283">
      <w:bodyDiv w:val="1"/>
      <w:marLeft w:val="0"/>
      <w:marRight w:val="0"/>
      <w:marTop w:val="0"/>
      <w:marBottom w:val="0"/>
      <w:divBdr>
        <w:top w:val="none" w:sz="0" w:space="0" w:color="auto"/>
        <w:left w:val="none" w:sz="0" w:space="0" w:color="auto"/>
        <w:bottom w:val="none" w:sz="0" w:space="0" w:color="auto"/>
        <w:right w:val="none" w:sz="0" w:space="0" w:color="auto"/>
      </w:divBdr>
    </w:div>
    <w:div w:id="1197156375">
      <w:bodyDiv w:val="1"/>
      <w:marLeft w:val="0"/>
      <w:marRight w:val="0"/>
      <w:marTop w:val="0"/>
      <w:marBottom w:val="0"/>
      <w:divBdr>
        <w:top w:val="none" w:sz="0" w:space="0" w:color="auto"/>
        <w:left w:val="none" w:sz="0" w:space="0" w:color="auto"/>
        <w:bottom w:val="none" w:sz="0" w:space="0" w:color="auto"/>
        <w:right w:val="none" w:sz="0" w:space="0" w:color="auto"/>
      </w:divBdr>
    </w:div>
    <w:div w:id="1261371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he20</b:Tag>
    <b:SourceType>InternetSite</b:SourceType>
    <b:Guid>{C98D959C-1C45-4CE4-A0BA-5FEED2CF80B6}</b:Guid>
    <b:Author>
      <b:Author>
        <b:Corporate>The Bootstrap team</b:Corporate>
      </b:Author>
    </b:Author>
    <b:Title>Bootstrap</b:Title>
    <b:InternetSiteTitle>Bootstrap</b:InternetSiteTitle>
    <b:Year>2020</b:Year>
    <b:Month>28</b:Month>
    <b:Day>april</b:Day>
    <b:URL>https://getbootstrap.com/</b:URL>
    <b:YearAccessed>2020</b:YearAccessed>
    <b:MonthAccessed>april</b:MonthAccessed>
    <b:DayAccessed>29</b:DayAccessed>
    <b:RefOrder>1</b:RefOrder>
  </b:Source>
  <b:Source>
    <b:Tag>Tre20</b:Tag>
    <b:SourceType>InternetSite</b:SourceType>
    <b:Guid>{AFC89215-766F-4F87-A914-A3F9AEC7B063}</b:Guid>
    <b:Title>Trelags-arkitektur</b:Title>
    <b:InternetSiteTitle>Informatikbeux Systime</b:InternetSiteTitle>
    <b:Year>2020</b:Year>
    <b:Month>april</b:Month>
    <b:Day>29</b:Day>
    <b:URL>https://informatikbeux.systime.dk/?id=1158</b:URL>
    <b:LCID>da-DK</b:LCID>
    <b:RefOrder>2</b:RefOrder>
  </b:Source>
</b:Sources>
</file>

<file path=customXml/itemProps1.xml><?xml version="1.0" encoding="utf-8"?>
<ds:datastoreItem xmlns:ds="http://schemas.openxmlformats.org/officeDocument/2006/customXml" ds:itemID="{E67C76D6-6444-4D0E-BD05-EF7D879E0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7</TotalTime>
  <Pages>15</Pages>
  <Words>2015</Words>
  <Characters>10438</Characters>
  <Application>Microsoft Office Word</Application>
  <DocSecurity>0</DocSecurity>
  <Lines>282</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Petersen</dc:creator>
  <cp:keywords/>
  <dc:description/>
  <cp:lastModifiedBy>Andreas Petersen</cp:lastModifiedBy>
  <cp:revision>160</cp:revision>
  <dcterms:created xsi:type="dcterms:W3CDTF">2020-03-26T07:25:00Z</dcterms:created>
  <dcterms:modified xsi:type="dcterms:W3CDTF">2020-04-29T11:42:00Z</dcterms:modified>
</cp:coreProperties>
</file>